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C86F2" w14:textId="61319C82" w:rsidR="00113972" w:rsidRDefault="00113972" w:rsidP="00113972">
      <w:pPr>
        <w:pStyle w:val="Heading1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 w:right="142"/>
        <w:rPr>
          <w:rFonts w:ascii="Browallia New" w:hAnsi="Browallia New"/>
        </w:rPr>
      </w:pPr>
      <w:bookmarkStart w:id="0" w:name="_Toc55221430"/>
      <w:r w:rsidRPr="00126E0F">
        <w:rPr>
          <w:rFonts w:ascii="Browallia New" w:hAnsi="Browallia New"/>
          <w:cs/>
        </w:rPr>
        <w:t xml:space="preserve">ส่วนที่ </w:t>
      </w:r>
      <w:r>
        <w:rPr>
          <w:rFonts w:ascii="Browallia New" w:hAnsi="Browallia New"/>
        </w:rPr>
        <w:t>3</w:t>
      </w:r>
      <w:r w:rsidRPr="00126E0F">
        <w:rPr>
          <w:rFonts w:ascii="Browallia New" w:hAnsi="Browallia New"/>
          <w:szCs w:val="28"/>
          <w:cs/>
        </w:rPr>
        <w:t xml:space="preserve">: </w:t>
      </w:r>
      <w:r w:rsidRPr="00126E0F">
        <w:rPr>
          <w:rFonts w:ascii="Browallia New" w:hAnsi="Browallia New"/>
          <w:cs/>
        </w:rPr>
        <w:t>แบบรับฟังความคิดเห็น</w:t>
      </w:r>
      <w:bookmarkEnd w:id="0"/>
    </w:p>
    <w:p w14:paraId="474E1AD7" w14:textId="77777777" w:rsidR="00E61FBE" w:rsidRPr="00E61FBE" w:rsidRDefault="00E61FBE" w:rsidP="00E61FBE">
      <w:pPr>
        <w:rPr>
          <w:cs/>
        </w:rPr>
      </w:pPr>
    </w:p>
    <w:p w14:paraId="0BF1CD08" w14:textId="77777777" w:rsidR="00113972" w:rsidRPr="00126E0F" w:rsidRDefault="00113972" w:rsidP="00113972">
      <w:pPr>
        <w:pStyle w:val="ListParagraph"/>
        <w:numPr>
          <w:ilvl w:val="0"/>
          <w:numId w:val="1"/>
        </w:numPr>
        <w:spacing w:before="240"/>
        <w:rPr>
          <w:rFonts w:ascii="BrowalliaUPC" w:hAnsi="BrowalliaUPC" w:cs="BrowalliaUPC"/>
          <w:szCs w:val="30"/>
        </w:rPr>
      </w:pPr>
      <w:r w:rsidRPr="00126E0F">
        <w:rPr>
          <w:rFonts w:ascii="BrowalliaUPC" w:hAnsi="BrowalliaUPC" w:cs="BrowalliaUPC"/>
          <w:b/>
          <w:bCs/>
          <w:szCs w:val="30"/>
          <w:cs/>
        </w:rPr>
        <w:t>ข้อมูลทั่วไป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260"/>
        <w:gridCol w:w="4212"/>
        <w:gridCol w:w="810"/>
        <w:gridCol w:w="1411"/>
      </w:tblGrid>
      <w:tr w:rsidR="00113972" w:rsidRPr="00126E0F" w14:paraId="2D3951D1" w14:textId="77777777" w:rsidTr="00F02079">
        <w:tc>
          <w:tcPr>
            <w:tcW w:w="1260" w:type="dxa"/>
          </w:tcPr>
          <w:p w14:paraId="56535A96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ชื่อ-นามสกุล</w:t>
            </w:r>
          </w:p>
        </w:tc>
        <w:tc>
          <w:tcPr>
            <w:tcW w:w="6433" w:type="dxa"/>
            <w:gridSpan w:val="3"/>
            <w:tcBorders>
              <w:bottom w:val="dotted" w:sz="4" w:space="0" w:color="auto"/>
            </w:tcBorders>
          </w:tcPr>
          <w:p w14:paraId="56C70C8D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484B035E" w14:textId="77777777" w:rsidTr="00F02079">
        <w:tc>
          <w:tcPr>
            <w:tcW w:w="1260" w:type="dxa"/>
          </w:tcPr>
          <w:p w14:paraId="0B049B8A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บริษัท</w:t>
            </w:r>
          </w:p>
        </w:tc>
        <w:tc>
          <w:tcPr>
            <w:tcW w:w="4212" w:type="dxa"/>
            <w:tcBorders>
              <w:top w:val="dotted" w:sz="4" w:space="0" w:color="auto"/>
              <w:bottom w:val="dotted" w:sz="4" w:space="0" w:color="auto"/>
            </w:tcBorders>
          </w:tcPr>
          <w:p w14:paraId="4ACFC417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1FA280B9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ชื่อย่อ</w:t>
            </w:r>
          </w:p>
        </w:tc>
        <w:tc>
          <w:tcPr>
            <w:tcW w:w="1411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3830EEEE" w14:textId="77777777" w:rsidR="00113972" w:rsidRPr="00126E0F" w:rsidRDefault="00113972" w:rsidP="00F02079">
            <w:pPr>
              <w:jc w:val="right"/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 xml:space="preserve"> )</w:t>
            </w:r>
          </w:p>
        </w:tc>
      </w:tr>
      <w:tr w:rsidR="00113972" w:rsidRPr="00126E0F" w14:paraId="4BB92FA4" w14:textId="77777777" w:rsidTr="00F02079">
        <w:tc>
          <w:tcPr>
            <w:tcW w:w="1260" w:type="dxa"/>
          </w:tcPr>
          <w:p w14:paraId="00CCFE00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ตำแหน่ง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5338F91A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216925BA" w14:textId="77777777" w:rsidTr="00F02079">
        <w:tc>
          <w:tcPr>
            <w:tcW w:w="1260" w:type="dxa"/>
          </w:tcPr>
          <w:p w14:paraId="1A6579AD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โทรศัพท์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41F9A62F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5768E67C" w14:textId="77777777" w:rsidTr="00F02079">
        <w:tc>
          <w:tcPr>
            <w:tcW w:w="1260" w:type="dxa"/>
          </w:tcPr>
          <w:p w14:paraId="59D92371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อีเมล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7A317BD7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</w:tc>
      </w:tr>
    </w:tbl>
    <w:p w14:paraId="6E5EF4CB" w14:textId="77777777" w:rsidR="00113972" w:rsidRPr="00126E0F" w:rsidRDefault="00113972" w:rsidP="00113972">
      <w:pPr>
        <w:spacing w:before="240"/>
        <w:ind w:left="360"/>
        <w:rPr>
          <w:rFonts w:ascii="BrowalliaUPC" w:hAnsi="BrowalliaUPC" w:cs="BrowalliaUPC"/>
        </w:rPr>
      </w:pPr>
      <w:r w:rsidRPr="00126E0F">
        <w:rPr>
          <w:rFonts w:ascii="BrowalliaUPC" w:hAnsi="BrowalliaUPC" w:cs="BrowalliaUPC"/>
          <w:cs/>
        </w:rPr>
        <w:tab/>
        <w:t>สถานะของผู้ให้ข้อคิดเห็น (ตอบได้มากกว่า 1 ข้อ)</w:t>
      </w:r>
    </w:p>
    <w:tbl>
      <w:tblPr>
        <w:tblStyle w:val="TableGrid"/>
        <w:tblW w:w="0" w:type="auto"/>
        <w:tblInd w:w="8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832"/>
        <w:gridCol w:w="3832"/>
      </w:tblGrid>
      <w:tr w:rsidR="00113972" w:rsidRPr="00126E0F" w14:paraId="4DC12DAB" w14:textId="77777777" w:rsidTr="00F02079">
        <w:tc>
          <w:tcPr>
            <w:tcW w:w="3832" w:type="dxa"/>
          </w:tcPr>
          <w:p w14:paraId="4BE1F01A" w14:textId="77777777" w:rsidR="00113972" w:rsidRDefault="00113972" w:rsidP="00F02079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</w:t>
            </w:r>
            <w:r>
              <w:rPr>
                <w:rFonts w:ascii="BrowalliaUPC" w:hAnsi="BrowalliaUPC" w:cs="BrowalliaUPC" w:hint="cs"/>
                <w:cs/>
              </w:rPr>
              <w:t>จดทะเบียน</w:t>
            </w:r>
          </w:p>
          <w:p w14:paraId="35C50610" w14:textId="77777777" w:rsidR="00113972" w:rsidRPr="00126E0F" w:rsidRDefault="00113972" w:rsidP="00F02079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หลักทรัพย์</w:t>
            </w:r>
            <w:r>
              <w:rPr>
                <w:rFonts w:ascii="BrowalliaUPC" w:hAnsi="BrowalliaUPC" w:cs="BrowalliaUPC" w:hint="cs"/>
                <w:cs/>
              </w:rPr>
              <w:t>จัดการกองทุน</w:t>
            </w:r>
            <w:r>
              <w:rPr>
                <w:rFonts w:ascii="BrowalliaUPC" w:hAnsi="BrowalliaUPC" w:cs="BrowalliaUPC"/>
              </w:rPr>
              <w:t xml:space="preserve">  </w:t>
            </w:r>
            <w:r>
              <w:rPr>
                <w:rFonts w:ascii="BrowalliaUPC" w:hAnsi="BrowalliaUPC" w:cs="BrowalliaUPC"/>
                <w:cs/>
              </w:rPr>
              <w:t xml:space="preserve"> </w:t>
            </w:r>
          </w:p>
        </w:tc>
        <w:tc>
          <w:tcPr>
            <w:tcW w:w="3832" w:type="dxa"/>
          </w:tcPr>
          <w:p w14:paraId="62866DE0" w14:textId="77777777" w:rsidR="00113972" w:rsidRDefault="00113972" w:rsidP="00F02079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</w:t>
            </w:r>
            <w:r>
              <w:rPr>
                <w:rFonts w:ascii="BrowalliaUPC" w:hAnsi="BrowalliaUPC" w:cs="BrowalliaUPC" w:hint="cs"/>
                <w:cs/>
              </w:rPr>
              <w:t>จดทะเบียน</w:t>
            </w:r>
          </w:p>
          <w:p w14:paraId="5A3210F3" w14:textId="77777777" w:rsidR="00113972" w:rsidRPr="00126E0F" w:rsidRDefault="00113972" w:rsidP="00F02079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</w:r>
            <w:r>
              <w:rPr>
                <w:rFonts w:ascii="BrowalliaUPC" w:hAnsi="BrowalliaUPC" w:cs="BrowalliaUPC" w:hint="cs"/>
                <w:cs/>
              </w:rPr>
              <w:t>ผู้ลงทุนสถาบัน</w:t>
            </w:r>
          </w:p>
        </w:tc>
      </w:tr>
      <w:tr w:rsidR="00113972" w:rsidRPr="00126E0F" w14:paraId="724053D8" w14:textId="77777777" w:rsidTr="00F02079">
        <w:tc>
          <w:tcPr>
            <w:tcW w:w="3832" w:type="dxa"/>
          </w:tcPr>
          <w:p w14:paraId="0701C879" w14:textId="77777777" w:rsidR="00113972" w:rsidRPr="00126E0F" w:rsidRDefault="00113972" w:rsidP="00F02079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ที่ปรึกษากฎหมาย</w:t>
            </w:r>
          </w:p>
          <w:p w14:paraId="6A748B24" w14:textId="77777777" w:rsidR="00113972" w:rsidRPr="00126E0F" w:rsidRDefault="00113972" w:rsidP="00F02079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อื่น</w:t>
            </w:r>
            <w:r>
              <w:rPr>
                <w:rFonts w:ascii="BrowalliaUPC" w:hAnsi="BrowalliaUPC" w:cs="BrowalliaUPC" w:hint="cs"/>
                <w:cs/>
              </w:rPr>
              <w:t xml:space="preserve"> </w:t>
            </w:r>
            <w:r w:rsidRPr="00126E0F">
              <w:rPr>
                <w:rFonts w:ascii="BrowalliaUPC" w:hAnsi="BrowalliaUPC" w:cs="BrowalliaUPC"/>
                <w:cs/>
              </w:rPr>
              <w:t>ๆ (ระบุ)........................................</w:t>
            </w:r>
          </w:p>
          <w:p w14:paraId="140AE555" w14:textId="77777777" w:rsidR="00113972" w:rsidRPr="00126E0F" w:rsidRDefault="00113972" w:rsidP="00F02079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</w:p>
        </w:tc>
        <w:tc>
          <w:tcPr>
            <w:tcW w:w="3832" w:type="dxa"/>
          </w:tcPr>
          <w:p w14:paraId="010CAE06" w14:textId="77777777" w:rsidR="00113972" w:rsidRPr="00126E0F" w:rsidRDefault="00113972" w:rsidP="00F02079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ผู้ลงทุน</w:t>
            </w:r>
          </w:p>
          <w:p w14:paraId="5E7CBBDF" w14:textId="77777777" w:rsidR="00113972" w:rsidRPr="00126E0F" w:rsidRDefault="00113972" w:rsidP="00F02079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</w:p>
        </w:tc>
      </w:tr>
    </w:tbl>
    <w:p w14:paraId="30BD6569" w14:textId="77777777" w:rsidR="0014778D" w:rsidRPr="0014778D" w:rsidRDefault="0014778D" w:rsidP="0014778D">
      <w:pPr>
        <w:pStyle w:val="ListParagraph"/>
        <w:rPr>
          <w:rFonts w:ascii="BrowalliaUPC" w:hAnsi="BrowalliaUPC" w:cs="BrowalliaUPC"/>
          <w:szCs w:val="30"/>
        </w:rPr>
      </w:pPr>
    </w:p>
    <w:p w14:paraId="28DD781C" w14:textId="4C09D857" w:rsidR="00113972" w:rsidRDefault="00113972" w:rsidP="00113972">
      <w:pPr>
        <w:pStyle w:val="ListParagraph"/>
        <w:numPr>
          <w:ilvl w:val="0"/>
          <w:numId w:val="1"/>
        </w:numPr>
        <w:rPr>
          <w:rFonts w:ascii="BrowalliaUPC" w:hAnsi="BrowalliaUPC" w:cs="BrowalliaUPC"/>
          <w:szCs w:val="30"/>
        </w:rPr>
      </w:pPr>
      <w:r w:rsidRPr="00126E0F">
        <w:rPr>
          <w:rFonts w:ascii="BrowalliaUPC" w:hAnsi="BrowalliaUPC" w:cs="BrowalliaUPC"/>
          <w:b/>
          <w:bCs/>
          <w:szCs w:val="30"/>
          <w:cs/>
        </w:rPr>
        <w:t>ความคิดเห็น</w:t>
      </w:r>
      <w:r w:rsidRPr="00126E0F">
        <w:rPr>
          <w:rFonts w:ascii="BrowalliaUPC" w:hAnsi="BrowalliaUPC" w:cs="BrowalliaUPC"/>
          <w:szCs w:val="30"/>
          <w:cs/>
        </w:rPr>
        <w:t xml:space="preserve"> (หากท่านเห็นด้วยเป็นอย่างอื่น หรือไม่เห็นด้วย โปรดระบุเหตุผล)</w:t>
      </w:r>
    </w:p>
    <w:p w14:paraId="5355A0B7" w14:textId="77777777" w:rsidR="00113972" w:rsidRPr="00126E0F" w:rsidRDefault="00113972" w:rsidP="00113972">
      <w:pPr>
        <w:pStyle w:val="ListParagraph"/>
        <w:rPr>
          <w:rFonts w:ascii="BrowalliaUPC" w:hAnsi="BrowalliaUPC" w:cs="BrowalliaUPC"/>
          <w:szCs w:val="30"/>
        </w:rPr>
      </w:pPr>
    </w:p>
    <w:p w14:paraId="17035E74" w14:textId="025B0342" w:rsidR="00113972" w:rsidRPr="00E80B33" w:rsidRDefault="00113972" w:rsidP="0014778D">
      <w:pPr>
        <w:ind w:firstLine="720"/>
        <w:jc w:val="thaiDistribute"/>
        <w:rPr>
          <w:rFonts w:ascii="Browallia New" w:eastAsia="Calibri" w:hAnsi="Browallia New" w:cs="Browallia New"/>
          <w:lang w:eastAsia="en-US"/>
        </w:rPr>
      </w:pPr>
      <w:r w:rsidRPr="003D7D8D">
        <w:rPr>
          <w:rFonts w:ascii="BrowalliaUPC" w:hAnsi="BrowalliaUPC" w:cs="BrowalliaUPC"/>
          <w:b/>
          <w:bCs/>
          <w:cs/>
        </w:rPr>
        <w:t>ข้อหารือ:</w:t>
      </w:r>
      <w:r w:rsidRPr="003D7D8D">
        <w:rPr>
          <w:rFonts w:ascii="Browallia New" w:hAnsi="Browallia New" w:cs="Browallia New"/>
          <w:cs/>
        </w:rPr>
        <w:t xml:space="preserve"> </w:t>
      </w:r>
      <w:r w:rsidR="00497AE9">
        <w:rPr>
          <w:rFonts w:ascii="BrowalliaUPC" w:hAnsi="BrowalliaUPC" w:cs="BrowalliaUPC"/>
          <w:cs/>
        </w:rPr>
        <w:t xml:space="preserve"> </w:t>
      </w:r>
      <w:r w:rsidR="00950E9F">
        <w:rPr>
          <w:rFonts w:ascii="BrowalliaUPC" w:hAnsi="BrowalliaUPC" w:cs="BrowalliaUPC" w:hint="cs"/>
          <w:cs/>
        </w:rPr>
        <w:t>ท่านเห็นด้วยกับแนวทางการปรับปรุง</w:t>
      </w:r>
      <w:r w:rsidR="0014778D">
        <w:rPr>
          <w:rFonts w:ascii="Browallia New" w:hAnsi="Browallia New" w:cs="Browallia New" w:hint="cs"/>
          <w:spacing w:val="-4"/>
          <w:cs/>
        </w:rPr>
        <w:t xml:space="preserve"> </w:t>
      </w:r>
      <w:r w:rsidR="0014778D" w:rsidRPr="002412C2">
        <w:rPr>
          <w:rFonts w:ascii="Browallia New" w:hAnsi="Browallia New" w:cs="Browallia New"/>
          <w:spacing w:val="-4"/>
          <w:cs/>
        </w:rPr>
        <w:t>ให้</w:t>
      </w:r>
      <w:r w:rsidR="00324E9A">
        <w:rPr>
          <w:rFonts w:ascii="Browallia New" w:hAnsi="Browallia New" w:cs="Browallia New"/>
          <w:spacing w:val="-4"/>
          <w:cs/>
        </w:rPr>
        <w:tab/>
      </w:r>
      <w:r w:rsidR="0014778D">
        <w:rPr>
          <w:rFonts w:ascii="Browallia New" w:hAnsi="Browallia New" w:cs="Browallia New" w:hint="cs"/>
          <w:spacing w:val="-6"/>
          <w:cs/>
        </w:rPr>
        <w:t>การจ่ายเงินคืนทุน</w:t>
      </w:r>
      <w:r w:rsidR="0014778D">
        <w:rPr>
          <w:rFonts w:ascii="Browallia New" w:hAnsi="Browallia New" w:cs="Browallia New" w:hint="cs"/>
          <w:spacing w:val="-4"/>
          <w:cs/>
        </w:rPr>
        <w:t xml:space="preserve">ของหลักทรัพย์ที่เป็นองค์ประกอบของดัชนี </w:t>
      </w:r>
      <w:r w:rsidR="0014778D" w:rsidRPr="002412C2">
        <w:rPr>
          <w:rFonts w:ascii="Browallia New" w:hAnsi="Browallia New" w:cs="Browallia New"/>
          <w:spacing w:val="-4"/>
          <w:cs/>
        </w:rPr>
        <w:t>เป็น</w:t>
      </w:r>
      <w:r w:rsidR="0014778D">
        <w:rPr>
          <w:rFonts w:ascii="Browallia New" w:hAnsi="Browallia New" w:cs="Browallia New" w:hint="cs"/>
          <w:spacing w:val="-4"/>
          <w:cs/>
        </w:rPr>
        <w:t>เหตุการณ์ที่</w:t>
      </w:r>
      <w:r w:rsidR="0014778D" w:rsidRPr="002412C2">
        <w:rPr>
          <w:rFonts w:ascii="Browallia New" w:hAnsi="Browallia New" w:cs="Browallia New"/>
          <w:spacing w:val="-4"/>
          <w:cs/>
        </w:rPr>
        <w:t>ปรับฐานการคำนวณดัชนี</w:t>
      </w:r>
      <w:r w:rsidR="003E5233">
        <w:rPr>
          <w:rFonts w:ascii="BrowalliaUPC" w:hAnsi="BrowalliaUPC" w:cs="BrowalliaUPC" w:hint="cs"/>
          <w:cs/>
        </w:rPr>
        <w:t xml:space="preserve"> </w:t>
      </w:r>
      <w:bookmarkStart w:id="1" w:name="_Hlk125011428"/>
      <w:r w:rsidR="007F289D">
        <w:rPr>
          <w:rFonts w:ascii="BrowalliaUPC" w:hAnsi="BrowalliaUPC" w:cs="BrowalliaUPC" w:hint="cs"/>
          <w:cs/>
        </w:rPr>
        <w:t>โดย</w:t>
      </w:r>
      <w:r w:rsidR="003E5233">
        <w:rPr>
          <w:rFonts w:ascii="BrowalliaUPC" w:hAnsi="BrowalliaUPC" w:cs="BrowalliaUPC" w:hint="cs"/>
          <w:cs/>
        </w:rPr>
        <w:t>ไม่นำ</w:t>
      </w:r>
      <w:r w:rsidR="007F289D">
        <w:rPr>
          <w:rFonts w:ascii="BrowalliaUPC" w:hAnsi="BrowalliaUPC" w:cs="BrowalliaUPC" w:hint="cs"/>
          <w:cs/>
        </w:rPr>
        <w:t>เงินคืนทุน</w:t>
      </w:r>
      <w:r w:rsidR="003E5233">
        <w:rPr>
          <w:rFonts w:ascii="BrowalliaUPC" w:hAnsi="BrowalliaUPC" w:cs="BrowalliaUPC" w:hint="cs"/>
          <w:cs/>
        </w:rPr>
        <w:t>ไปรวมคำนวณ</w:t>
      </w:r>
      <w:r w:rsidR="003E5233">
        <w:rPr>
          <w:rFonts w:ascii="Browallia New" w:hAnsi="Browallia New" w:cs="Browallia New" w:hint="cs"/>
          <w:spacing w:val="-6"/>
          <w:cs/>
        </w:rPr>
        <w:t>ใน</w:t>
      </w:r>
      <w:r w:rsidR="003E5233" w:rsidRPr="008E5480">
        <w:rPr>
          <w:rFonts w:ascii="Browallia New" w:hAnsi="Browallia New" w:cs="Browallia New" w:hint="cs"/>
          <w:spacing w:val="-6"/>
          <w:cs/>
        </w:rPr>
        <w:t>ดัชนีผลตอบแทนรวม</w:t>
      </w:r>
      <w:bookmarkEnd w:id="1"/>
      <w:r w:rsidR="00950E9F">
        <w:rPr>
          <w:rFonts w:ascii="BrowalliaUPC" w:hAnsi="BrowalliaUPC" w:cs="BrowalliaUPC" w:hint="cs"/>
          <w:cs/>
        </w:rPr>
        <w:t>ตามที่ตลาดหลักทรัพย์ฯ เสนอหรือไม่</w:t>
      </w:r>
    </w:p>
    <w:p w14:paraId="774B5709" w14:textId="77777777" w:rsidR="00113972" w:rsidRPr="005D4804" w:rsidRDefault="00113972" w:rsidP="00113972">
      <w:pPr>
        <w:spacing w:after="120"/>
        <w:ind w:left="709" w:firstLine="11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7813" w:type="dxa"/>
        <w:tblInd w:w="1129" w:type="dxa"/>
        <w:tblBorders>
          <w:top w:val="single" w:sz="4" w:space="0" w:color="984806" w:themeColor="accent6" w:themeShade="80"/>
          <w:left w:val="single" w:sz="4" w:space="0" w:color="984806" w:themeColor="accent6" w:themeShade="80"/>
          <w:bottom w:val="single" w:sz="4" w:space="0" w:color="984806" w:themeColor="accent6" w:themeShade="80"/>
          <w:right w:val="single" w:sz="4" w:space="0" w:color="984806" w:themeColor="accent6" w:themeShade="80"/>
          <w:insideH w:val="single" w:sz="4" w:space="0" w:color="984806" w:themeColor="accent6" w:themeShade="80"/>
          <w:insideV w:val="single" w:sz="4" w:space="0" w:color="984806" w:themeColor="accent6" w:themeShade="80"/>
        </w:tblBorders>
        <w:tblLook w:val="01E0" w:firstRow="1" w:lastRow="1" w:firstColumn="1" w:lastColumn="1" w:noHBand="0" w:noVBand="0"/>
      </w:tblPr>
      <w:tblGrid>
        <w:gridCol w:w="2268"/>
        <w:gridCol w:w="5545"/>
      </w:tblGrid>
      <w:tr w:rsidR="00113972" w:rsidRPr="00126E0F" w14:paraId="567075BE" w14:textId="77777777" w:rsidTr="00F02079">
        <w:trPr>
          <w:trHeight w:val="728"/>
        </w:trPr>
        <w:tc>
          <w:tcPr>
            <w:tcW w:w="2268" w:type="dxa"/>
            <w:shd w:val="clear" w:color="auto" w:fill="FFFFFF"/>
          </w:tcPr>
          <w:p w14:paraId="2056FEBD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</w:t>
            </w:r>
          </w:p>
        </w:tc>
        <w:tc>
          <w:tcPr>
            <w:tcW w:w="5545" w:type="dxa"/>
            <w:shd w:val="clear" w:color="auto" w:fill="FFFFFF"/>
          </w:tcPr>
          <w:p w14:paraId="447765E9" w14:textId="77777777" w:rsidR="00113972" w:rsidRPr="00126E0F" w:rsidRDefault="00113972" w:rsidP="00F02079">
            <w:pPr>
              <w:pStyle w:val="ListParagraph"/>
              <w:ind w:left="323"/>
              <w:rPr>
                <w:rFonts w:ascii="BrowalliaUPC" w:hAnsi="BrowalliaUPC" w:cs="BrowalliaUPC"/>
                <w:szCs w:val="30"/>
              </w:rPr>
            </w:pPr>
          </w:p>
          <w:p w14:paraId="338D7FE6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51C896D3" w14:textId="77777777" w:rsidTr="00F02079">
        <w:trPr>
          <w:trHeight w:val="1358"/>
        </w:trPr>
        <w:tc>
          <w:tcPr>
            <w:tcW w:w="2268" w:type="dxa"/>
          </w:tcPr>
          <w:p w14:paraId="3361D609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 แต่รายละเอียดเป็นอย่างอื่น</w:t>
            </w:r>
          </w:p>
        </w:tc>
        <w:tc>
          <w:tcPr>
            <w:tcW w:w="5545" w:type="dxa"/>
          </w:tcPr>
          <w:p w14:paraId="4B5CF335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47EB0D39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  <w:p w14:paraId="1F671CCD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02E70CBD" w14:textId="77777777" w:rsidTr="00F02079">
        <w:trPr>
          <w:trHeight w:val="1581"/>
        </w:trPr>
        <w:tc>
          <w:tcPr>
            <w:tcW w:w="2268" w:type="dxa"/>
          </w:tcPr>
          <w:p w14:paraId="174EF8E4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ไม่เห็นด้วย</w:t>
            </w:r>
          </w:p>
          <w:p w14:paraId="4BAF0D4E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</w:tc>
        <w:tc>
          <w:tcPr>
            <w:tcW w:w="5545" w:type="dxa"/>
          </w:tcPr>
          <w:p w14:paraId="159E584F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76AE828C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  <w:p w14:paraId="1FD32960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7B7E5F13" w14:textId="77777777" w:rsidTr="00F02079">
        <w:trPr>
          <w:trHeight w:val="2397"/>
        </w:trPr>
        <w:tc>
          <w:tcPr>
            <w:tcW w:w="7813" w:type="dxa"/>
            <w:gridSpan w:val="2"/>
          </w:tcPr>
          <w:p w14:paraId="74E05F5C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u w:val="single"/>
                <w:cs/>
              </w:rPr>
              <w:lastRenderedPageBreak/>
              <w:t>ข้อเสนอแนะอื่น</w:t>
            </w:r>
            <w:r w:rsidRPr="00126E0F">
              <w:rPr>
                <w:rFonts w:ascii="BrowalliaUPC" w:hAnsi="BrowalliaUPC" w:cs="BrowalliaUPC"/>
                <w:cs/>
              </w:rPr>
              <w:t xml:space="preserve"> : </w:t>
            </w:r>
          </w:p>
          <w:p w14:paraId="5EB74F2C" w14:textId="77777777" w:rsidR="00113972" w:rsidRPr="00126E0F" w:rsidRDefault="00113972" w:rsidP="00F02079">
            <w:pPr>
              <w:rPr>
                <w:rFonts w:ascii="BrowalliaUPC" w:hAnsi="BrowalliaUPC" w:cs="BrowalliaUPC"/>
              </w:rPr>
            </w:pPr>
          </w:p>
          <w:p w14:paraId="39653A67" w14:textId="77777777" w:rsidR="00113972" w:rsidRPr="00126E0F" w:rsidRDefault="00113972" w:rsidP="00F02079">
            <w:pPr>
              <w:rPr>
                <w:rFonts w:ascii="BrowalliaUPC" w:hAnsi="BrowalliaUPC" w:cs="BrowalliaUPC"/>
                <w:cs/>
              </w:rPr>
            </w:pPr>
          </w:p>
        </w:tc>
      </w:tr>
    </w:tbl>
    <w:p w14:paraId="3A125E0E" w14:textId="77777777" w:rsidR="00113972" w:rsidRDefault="00113972" w:rsidP="00113972">
      <w:pPr>
        <w:spacing w:after="240"/>
        <w:jc w:val="thaiDistribute"/>
        <w:rPr>
          <w:rFonts w:ascii="BrowalliaUPC" w:hAnsi="BrowalliaUPC" w:cs="BrowalliaUPC"/>
          <w:b/>
          <w:bCs/>
        </w:rPr>
      </w:pPr>
    </w:p>
    <w:p w14:paraId="6E8D6E19" w14:textId="77777777" w:rsidR="00113972" w:rsidRPr="00126E0F" w:rsidRDefault="00113972" w:rsidP="00113972">
      <w:pPr>
        <w:rPr>
          <w:rFonts w:ascii="BrowalliaUPC" w:hAnsi="BrowalliaUPC" w:cs="BrowalliaUPC"/>
        </w:rPr>
      </w:pPr>
      <w:r w:rsidRPr="00126E0F">
        <w:rPr>
          <w:rFonts w:ascii="BrowalliaUPC" w:hAnsi="BrowalliaUPC" w:cs="BrowalliaUPC"/>
          <w:b/>
          <w:bCs/>
          <w:cs/>
        </w:rPr>
        <w:t xml:space="preserve">ข้อเสนอแนะอื่นๆ </w:t>
      </w:r>
      <w:r w:rsidRPr="00126E0F">
        <w:rPr>
          <w:rFonts w:ascii="BrowalliaUPC" w:hAnsi="BrowalliaUPC" w:cs="BrowalliaUPC"/>
          <w: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2C5AF4A" w14:textId="75D2791C" w:rsidR="00113972" w:rsidRDefault="00113972" w:rsidP="0049732A">
      <w:pPr>
        <w:spacing w:before="240" w:after="240"/>
        <w:ind w:firstLine="720"/>
        <w:jc w:val="both"/>
        <w:rPr>
          <w:rFonts w:ascii="BrowalliaUPC" w:hAnsi="BrowalliaUPC" w:cs="BrowalliaUPC"/>
          <w:color w:val="000000" w:themeColor="text1"/>
          <w:cs/>
        </w:rPr>
      </w:pPr>
      <w:r w:rsidRPr="00126E0F">
        <w:rPr>
          <w:rFonts w:ascii="BrowalliaUPC" w:hAnsi="BrowalliaUPC" w:cs="BrowalliaUPC"/>
          <w:color w:val="000000" w:themeColor="text1"/>
          <w:cs/>
        </w:rPr>
        <w:t xml:space="preserve">โปรดส่งความเห็นของท่านกลับมาที่ </w:t>
      </w:r>
      <w:r w:rsidRPr="00126E0F">
        <w:rPr>
          <w:rFonts w:ascii="BrowalliaUPC" w:hAnsi="BrowalliaUPC" w:cs="BrowalliaUPC"/>
          <w:color w:val="000000" w:themeColor="text1"/>
        </w:rPr>
        <w:t>E</w:t>
      </w:r>
      <w:r w:rsidRPr="00126E0F">
        <w:rPr>
          <w:rFonts w:ascii="BrowalliaUPC" w:hAnsi="BrowalliaUPC" w:cs="BrowalliaUPC"/>
          <w:color w:val="000000" w:themeColor="text1"/>
          <w:cs/>
        </w:rPr>
        <w:t>-</w:t>
      </w:r>
      <w:r w:rsidRPr="00126E0F">
        <w:rPr>
          <w:rFonts w:ascii="BrowalliaUPC" w:hAnsi="BrowalliaUPC" w:cs="BrowalliaUPC"/>
          <w:color w:val="000000" w:themeColor="text1"/>
        </w:rPr>
        <w:t>mail</w:t>
      </w:r>
      <w:r w:rsidRPr="00126E0F">
        <w:rPr>
          <w:rFonts w:ascii="BrowalliaUPC" w:hAnsi="BrowalliaUPC" w:cs="BrowalliaUPC"/>
          <w:color w:val="000000" w:themeColor="text1"/>
          <w:cs/>
        </w:rPr>
        <w:t>:</w:t>
      </w:r>
      <w:r w:rsidRPr="00EB006F">
        <w:rPr>
          <w:rFonts w:ascii="Browallia New" w:hAnsi="Browallia New" w:cs="Browallia New"/>
          <w:cs/>
        </w:rPr>
        <w:t xml:space="preserve"> </w:t>
      </w:r>
      <w:hyperlink r:id="rId11" w:history="1">
        <w:r w:rsidR="0049732A" w:rsidRPr="00975A85">
          <w:rPr>
            <w:rStyle w:val="Hyperlink"/>
            <w:rFonts w:ascii="Browallia New" w:hAnsi="Browallia New" w:cs="Browallia New"/>
            <w:spacing w:val="-4"/>
          </w:rPr>
          <w:t>IndexTeam@set.or.th</w:t>
        </w:r>
      </w:hyperlink>
      <w:r w:rsidR="0049732A">
        <w:rPr>
          <w:rFonts w:ascii="Browallia New" w:hAnsi="Browallia New" w:cs="Browallia New"/>
          <w:spacing w:val="-4"/>
        </w:rPr>
        <w:t xml:space="preserve"> </w:t>
      </w:r>
      <w:r w:rsidRPr="00126E0F">
        <w:rPr>
          <w:rFonts w:ascii="BrowalliaUPC" w:hAnsi="BrowalliaUPC" w:cs="BrowalliaUPC"/>
          <w:color w:val="000000" w:themeColor="text1"/>
          <w:cs/>
        </w:rPr>
        <w:t>ภายใน</w:t>
      </w:r>
      <w:r w:rsidR="0049732A" w:rsidRPr="0049732A">
        <w:rPr>
          <w:rFonts w:ascii="BrowalliaUPC" w:hAnsi="BrowalliaUPC" w:cs="BrowalliaUPC" w:hint="cs"/>
          <w:b/>
          <w:bCs/>
          <w:color w:val="FF0000"/>
          <w:cs/>
        </w:rPr>
        <w:t xml:space="preserve"> </w:t>
      </w:r>
      <w:r w:rsidRPr="00DA5B10">
        <w:rPr>
          <w:rFonts w:ascii="BrowalliaUPC" w:hAnsi="BrowalliaUPC" w:cs="BrowalliaUPC"/>
          <w:b/>
          <w:bCs/>
          <w:u w:val="single"/>
          <w:cs/>
        </w:rPr>
        <w:t xml:space="preserve">วันที่ </w:t>
      </w:r>
      <w:r w:rsidR="0000402C">
        <w:rPr>
          <w:rFonts w:ascii="BrowalliaUPC" w:hAnsi="BrowalliaUPC" w:cs="BrowalliaUPC"/>
          <w:b/>
          <w:bCs/>
          <w:u w:val="single"/>
        </w:rPr>
        <w:t>17</w:t>
      </w:r>
      <w:bookmarkStart w:id="2" w:name="_GoBack"/>
      <w:bookmarkEnd w:id="2"/>
      <w:r w:rsidRPr="00DA5B10">
        <w:rPr>
          <w:rFonts w:ascii="BrowalliaUPC" w:hAnsi="BrowalliaUPC" w:cs="BrowalliaUPC"/>
          <w:b/>
          <w:bCs/>
          <w:u w:val="single"/>
          <w:cs/>
        </w:rPr>
        <w:t xml:space="preserve"> </w:t>
      </w:r>
      <w:r w:rsidR="00372DF1" w:rsidRPr="00DA5B10">
        <w:rPr>
          <w:rFonts w:ascii="BrowalliaUPC" w:hAnsi="BrowalliaUPC" w:cs="BrowalliaUPC" w:hint="cs"/>
          <w:b/>
          <w:bCs/>
          <w:u w:val="single"/>
          <w:cs/>
        </w:rPr>
        <w:t>กุมภาพันธ์</w:t>
      </w:r>
      <w:r w:rsidRPr="00DA5B10">
        <w:rPr>
          <w:rFonts w:ascii="BrowalliaUPC" w:hAnsi="BrowalliaUPC" w:cs="BrowalliaUPC"/>
          <w:b/>
          <w:bCs/>
          <w:u w:val="single"/>
          <w:cs/>
        </w:rPr>
        <w:t xml:space="preserve"> </w:t>
      </w:r>
      <w:r w:rsidRPr="00DA5B10">
        <w:rPr>
          <w:rFonts w:ascii="BrowalliaUPC" w:hAnsi="BrowalliaUPC" w:cs="BrowalliaUPC"/>
          <w:b/>
          <w:bCs/>
          <w:u w:val="single"/>
        </w:rPr>
        <w:t>25</w:t>
      </w:r>
      <w:r w:rsidR="0014778D" w:rsidRPr="00DA5B10">
        <w:rPr>
          <w:rFonts w:ascii="BrowalliaUPC" w:hAnsi="BrowalliaUPC" w:cs="BrowalliaUPC"/>
          <w:b/>
          <w:bCs/>
          <w:u w:val="single"/>
          <w:cs/>
        </w:rPr>
        <w:t>66</w:t>
      </w:r>
    </w:p>
    <w:p w14:paraId="78AF9892" w14:textId="77777777" w:rsidR="00113972" w:rsidRDefault="00113972" w:rsidP="00113972">
      <w:pPr>
        <w:spacing w:before="240"/>
        <w:jc w:val="thaiDistribute"/>
        <w:rPr>
          <w:rFonts w:ascii="BrowalliaUPC" w:hAnsi="BrowalliaUPC" w:cs="BrowalliaUPC"/>
          <w:color w:val="000000" w:themeColor="text1"/>
          <w:spacing w:val="-4"/>
        </w:rPr>
      </w:pP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ตลาดหลักทรัพย์ฯ ขอเรียนว่าข้อมูลส่วนบุคคลที่ท่านได้ให้ไว้จะถูกประมวลผลและได้รับการคุ้มครอง</w:t>
      </w:r>
      <w:r w:rsidRPr="006A2234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ตาม</w:t>
      </w:r>
      <w:r>
        <w:rPr>
          <w:rFonts w:ascii="BrowalliaUPC" w:hAnsi="BrowalliaUPC" w:cs="BrowalliaUPC" w:hint="cs"/>
          <w:color w:val="000000" w:themeColor="text1"/>
          <w:spacing w:val="-4"/>
          <w:cs/>
        </w:rPr>
        <w:t>คำ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ประกาศเกี่ยวกับความเป็นส่วนตัวของกลุ่มตลาดหลักทรัพย์แห่งประเทศไทย ซึ่งท่านสามารถศึกษารายละเอียดได้</w:t>
      </w:r>
      <w:r w:rsidRPr="006A2234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 xml:space="preserve">จาก </w:t>
      </w:r>
      <w:hyperlink r:id="rId12" w:history="1">
        <w:r w:rsidRPr="004A548E">
          <w:rPr>
            <w:rStyle w:val="Hyperlink"/>
            <w:rFonts w:ascii="BrowalliaUPC" w:hAnsi="BrowalliaUPC" w:cs="BrowalliaUPC"/>
            <w:spacing w:val="-4"/>
          </w:rPr>
          <w:t>https://www.set.or.th/th/privacy-notice</w:t>
        </w:r>
      </w:hyperlink>
      <w:r>
        <w:rPr>
          <w:rFonts w:ascii="BrowalliaUPC" w:hAnsi="BrowalliaUPC" w:cs="BrowalliaUPC" w:hint="cs"/>
          <w:color w:val="000000" w:themeColor="text1"/>
          <w:spacing w:val="-4"/>
          <w:cs/>
        </w:rPr>
        <w:t xml:space="preserve"> </w:t>
      </w:r>
    </w:p>
    <w:p w14:paraId="34E28D9D" w14:textId="5A4733BB" w:rsidR="00113972" w:rsidRPr="00DE5BC9" w:rsidRDefault="00113972" w:rsidP="00113972">
      <w:pPr>
        <w:spacing w:before="240"/>
        <w:ind w:left="284" w:firstLine="567"/>
        <w:jc w:val="thaiDistribute"/>
        <w:rPr>
          <w:rFonts w:ascii="BrowalliaUPC" w:hAnsi="BrowalliaUPC" w:cs="BrowalliaUPC"/>
          <w:color w:val="000000" w:themeColor="text1"/>
          <w:cs/>
        </w:rPr>
      </w:pPr>
      <w:r w:rsidRPr="00126E0F">
        <w:rPr>
          <w:rFonts w:ascii="BrowalliaUPC" w:hAnsi="BrowalliaUPC" w:cs="BrowalliaUPC"/>
          <w:cs/>
        </w:rPr>
        <w:t>ตลาดหลักทรัพย์ฯ ขอขอบพระคุณในความคิดเห็นและข้อเสนอแนะของท่านมา ณ โอกาสนี้</w:t>
      </w:r>
    </w:p>
    <w:p w14:paraId="0B508F77" w14:textId="77777777" w:rsidR="00113972" w:rsidRPr="005A01FA" w:rsidRDefault="00113972" w:rsidP="006D2E93">
      <w:pPr>
        <w:spacing w:before="240"/>
        <w:jc w:val="thaiDistribute"/>
        <w:rPr>
          <w:rFonts w:ascii="BrowalliaUPC" w:hAnsi="BrowalliaUPC" w:cs="BrowalliaUPC"/>
          <w:color w:val="000000" w:themeColor="text1"/>
          <w:spacing w:val="-4"/>
          <w:cs/>
        </w:rPr>
      </w:pPr>
    </w:p>
    <w:sectPr w:rsidR="00113972" w:rsidRPr="005A01FA" w:rsidSect="00A257F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008" w:right="1440" w:bottom="1260" w:left="1440" w:header="706" w:footer="706" w:gutter="0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B3A22" w14:textId="77777777" w:rsidR="00BF1B9B" w:rsidRDefault="00BF1B9B">
      <w:r>
        <w:separator/>
      </w:r>
    </w:p>
  </w:endnote>
  <w:endnote w:type="continuationSeparator" w:id="0">
    <w:p w14:paraId="771771F6" w14:textId="77777777" w:rsidR="00BF1B9B" w:rsidRDefault="00BF1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Arial Unicode MS"/>
    <w:charset w:val="00"/>
    <w:family w:val="swiss"/>
    <w:pitch w:val="variable"/>
    <w:sig w:usb0="01000003" w:usb1="5000205A" w:usb2="00000000" w:usb3="00000000" w:csb0="0001019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49F23" w14:textId="77777777" w:rsidR="00153584" w:rsidRDefault="001535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FA02A" w14:textId="202D070B" w:rsidR="00CB5AC6" w:rsidRPr="007F020E" w:rsidRDefault="00AE1913" w:rsidP="007F020E">
    <w:pPr>
      <w:pStyle w:val="Footer"/>
      <w:framePr w:wrap="around" w:vAnchor="text" w:hAnchor="page" w:x="10051" w:y="44"/>
      <w:ind w:left="-851"/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</w:rPr>
    </w:pP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begin"/>
    </w:r>
    <w:r w:rsidR="00CB5AC6"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</w:rPr>
      <w:instrText xml:space="preserve">PAGE  </w:instrText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separate"/>
    </w:r>
    <w:r w:rsidR="007F289D">
      <w:rPr>
        <w:rStyle w:val="PageNumber"/>
        <w:rFonts w:ascii="Browallia New" w:hAnsi="Browallia New" w:cs="Browallia New"/>
        <w:noProof/>
        <w:color w:val="984806" w:themeColor="accent6" w:themeShade="80"/>
        <w:sz w:val="16"/>
        <w:szCs w:val="16"/>
        <w:cs/>
      </w:rPr>
      <w:t>6</w:t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end"/>
    </w:r>
  </w:p>
  <w:p w14:paraId="0A9FEB27" w14:textId="4FCDD10D" w:rsidR="00863208" w:rsidRPr="00841291" w:rsidRDefault="00863208" w:rsidP="00863208">
    <w:pPr>
      <w:pStyle w:val="Footer"/>
      <w:framePr w:wrap="around" w:vAnchor="text" w:hAnchor="page" w:x="10051" w:y="1"/>
      <w:rPr>
        <w:rStyle w:val="PageNumber"/>
        <w:rFonts w:ascii="Browallia New" w:hAnsi="Browallia New" w:cs="Browallia New"/>
        <w:color w:val="984806" w:themeColor="accent6" w:themeShade="80"/>
        <w:szCs w:val="30"/>
      </w:rPr>
    </w:pP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begin"/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</w:rPr>
      <w:instrText xml:space="preserve">PAGE  </w:instrTex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separate"/>
    </w:r>
    <w:r w:rsidR="007F289D">
      <w:rPr>
        <w:rStyle w:val="PageNumber"/>
        <w:rFonts w:ascii="Browallia New" w:hAnsi="Browallia New" w:cs="Browallia New"/>
        <w:noProof/>
        <w:color w:val="984806" w:themeColor="accent6" w:themeShade="80"/>
        <w:szCs w:val="30"/>
        <w:cs/>
      </w:rPr>
      <w:t>6</w: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end"/>
    </w:r>
  </w:p>
  <w:p w14:paraId="7E000D7F" w14:textId="46ACCC8B" w:rsidR="00CB5AC6" w:rsidRPr="007F020E" w:rsidRDefault="00796900" w:rsidP="007F020E">
    <w:pPr>
      <w:pStyle w:val="Footer"/>
      <w:pBdr>
        <w:top w:val="single" w:sz="12" w:space="1" w:color="984806" w:themeColor="accent6" w:themeShade="80"/>
      </w:pBdr>
      <w:ind w:left="-851"/>
      <w:rPr>
        <w:rFonts w:ascii="Browallia New" w:hAnsi="Browallia New" w:cs="Browallia New"/>
        <w:sz w:val="16"/>
        <w:szCs w:val="16"/>
      </w:rPr>
    </w:pPr>
    <w:r w:rsidRPr="007F020E">
      <w:rPr>
        <w:rFonts w:ascii="Browallia New" w:hAnsi="Browallia New" w:cs="Browallia New" w:hint="cs"/>
        <w:noProof/>
        <w:sz w:val="16"/>
        <w:szCs w:val="16"/>
        <w:lang w:eastAsia="en-US"/>
      </w:rPr>
      <w:drawing>
        <wp:anchor distT="0" distB="0" distL="114300" distR="114300" simplePos="0" relativeHeight="251661312" behindDoc="0" locked="0" layoutInCell="1" allowOverlap="1" wp14:anchorId="42253E7A" wp14:editId="29DA9BCC">
          <wp:simplePos x="0" y="0"/>
          <wp:positionH relativeFrom="column">
            <wp:posOffset>4988910</wp:posOffset>
          </wp:positionH>
          <wp:positionV relativeFrom="paragraph">
            <wp:posOffset>251460</wp:posOffset>
          </wp:positionV>
          <wp:extent cx="1767979" cy="465518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ET_elem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979" cy="4655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B7708" w14:textId="77777777" w:rsidR="00153584" w:rsidRDefault="001535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9EB0D" w14:textId="77777777" w:rsidR="00BF1B9B" w:rsidRDefault="00BF1B9B">
      <w:r>
        <w:separator/>
      </w:r>
    </w:p>
  </w:footnote>
  <w:footnote w:type="continuationSeparator" w:id="0">
    <w:p w14:paraId="01B4EC1A" w14:textId="77777777" w:rsidR="00BF1B9B" w:rsidRDefault="00BF1B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0C6EC" w14:textId="77777777" w:rsidR="00153584" w:rsidRDefault="001535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59D5E" w14:textId="5C1BA407" w:rsidR="00741BC1" w:rsidRPr="00401EC5" w:rsidRDefault="00401EC5" w:rsidP="00741BC1">
    <w:pPr>
      <w:snapToGrid w:val="0"/>
      <w:ind w:right="-52"/>
      <w:jc w:val="right"/>
      <w:rPr>
        <w:rFonts w:ascii="BrowalliaUPC" w:hAnsi="BrowalliaUPC" w:cs="BrowalliaUPC"/>
        <w:color w:val="984806" w:themeColor="accent6" w:themeShade="80"/>
        <w:sz w:val="24"/>
        <w:szCs w:val="24"/>
      </w:rPr>
    </w:pPr>
    <w:r w:rsidRPr="00263A15">
      <w:rPr>
        <w:rFonts w:ascii="BrowalliaUPC" w:hAnsi="BrowalliaUPC" w:cs="BrowalliaUPC"/>
        <w:color w:val="984806" w:themeColor="accent6" w:themeShade="80"/>
        <w:sz w:val="24"/>
        <w:szCs w:val="24"/>
        <w:cs/>
      </w:rPr>
      <w:t>เอกสารรับฟังความคิดเห็น</w:t>
    </w:r>
    <w:r w:rsidRPr="00263A15">
      <w:rPr>
        <w:rFonts w:ascii="BrowalliaUPC" w:hAnsi="BrowalliaUPC" w:cs="BrowalliaUPC"/>
        <w:color w:val="984806" w:themeColor="accent6" w:themeShade="80"/>
        <w:sz w:val="24"/>
        <w:szCs w:val="24"/>
      </w:rPr>
      <w:t xml:space="preserve">: </w:t>
    </w:r>
    <w:r w:rsidR="00324E9A" w:rsidRPr="00324E9A">
      <w:rPr>
        <w:rFonts w:ascii="BrowalliaUPC" w:hAnsi="BrowalliaUPC" w:cs="BrowalliaUPC"/>
        <w:color w:val="984806" w:themeColor="accent6" w:themeShade="80"/>
        <w:sz w:val="24"/>
        <w:szCs w:val="24"/>
        <w:cs/>
      </w:rPr>
      <w:t xml:space="preserve">การปรับปรุงการคำนวณดัชนีสำหรับกรณี </w:t>
    </w:r>
    <w:r w:rsidR="00324E9A" w:rsidRPr="00324E9A">
      <w:rPr>
        <w:rFonts w:ascii="BrowalliaUPC" w:hAnsi="BrowalliaUPC" w:cs="BrowalliaUPC"/>
        <w:color w:val="984806" w:themeColor="accent6" w:themeShade="80"/>
        <w:sz w:val="24"/>
        <w:szCs w:val="24"/>
      </w:rPr>
      <w:t>Capital Repayment</w:t>
    </w:r>
  </w:p>
  <w:p w14:paraId="3072F7DD" w14:textId="4F173340" w:rsidR="00CB5AC6" w:rsidRPr="00442A5F" w:rsidRDefault="007A5856" w:rsidP="00442A5F">
    <w:pPr>
      <w:jc w:val="right"/>
      <w:rPr>
        <w:rFonts w:ascii="Cordia New" w:hAnsi="Cordia New" w:cs="Cordia New"/>
        <w:color w:val="1F497D" w:themeColor="text2"/>
        <w:sz w:val="24"/>
        <w:szCs w:val="24"/>
      </w:rPr>
    </w:pPr>
    <w:r>
      <w:rPr>
        <w:noProof/>
        <w:lang w:eastAsia="en-US"/>
      </w:rPr>
      <mc:AlternateContent>
        <mc:Choice Requires="wps">
          <w:drawing>
            <wp:anchor distT="4294967293" distB="4294967293" distL="114300" distR="114300" simplePos="0" relativeHeight="251658240" behindDoc="0" locked="0" layoutInCell="1" allowOverlap="1" wp14:anchorId="144F52B9" wp14:editId="4D76513B">
              <wp:simplePos x="0" y="0"/>
              <wp:positionH relativeFrom="column">
                <wp:posOffset>19685</wp:posOffset>
              </wp:positionH>
              <wp:positionV relativeFrom="paragraph">
                <wp:posOffset>29844</wp:posOffset>
              </wp:positionV>
              <wp:extent cx="5939790" cy="0"/>
              <wp:effectExtent l="0" t="0" r="22860" b="1905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E04E2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.55pt;margin-top:2.35pt;width:467.7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" strokecolor="#974706 [1609]" strokeweight="1.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5D2CA" w14:textId="2A0A234B" w:rsidR="00153584" w:rsidRDefault="00153584" w:rsidP="00153584">
    <w:pPr>
      <w:pStyle w:val="Header"/>
      <w:jc w:val="right"/>
    </w:pPr>
    <w:r w:rsidRPr="00263A15">
      <w:rPr>
        <w:rFonts w:ascii="BrowalliaUPC" w:hAnsi="BrowalliaUPC" w:cs="BrowalliaUPC"/>
        <w:color w:val="984806" w:themeColor="accent6" w:themeShade="80"/>
        <w:sz w:val="24"/>
        <w:szCs w:val="24"/>
        <w:cs/>
      </w:rPr>
      <w:t>เอกสารรับฟังความคิดเห็น</w:t>
    </w:r>
    <w:r w:rsidRPr="00263A15">
      <w:rPr>
        <w:rFonts w:ascii="BrowalliaUPC" w:hAnsi="BrowalliaUPC" w:cs="BrowalliaUPC"/>
        <w:color w:val="984806" w:themeColor="accent6" w:themeShade="80"/>
        <w:sz w:val="24"/>
        <w:szCs w:val="24"/>
      </w:rPr>
      <w:t xml:space="preserve">: </w:t>
    </w:r>
    <w:r w:rsidRPr="00324E9A">
      <w:rPr>
        <w:rFonts w:ascii="BrowalliaUPC" w:hAnsi="BrowalliaUPC" w:cs="BrowalliaUPC"/>
        <w:color w:val="984806" w:themeColor="accent6" w:themeShade="80"/>
        <w:sz w:val="24"/>
        <w:szCs w:val="24"/>
        <w:cs/>
      </w:rPr>
      <w:t xml:space="preserve">การปรับปรุงการคำนวณดัชนีสำหรับกรณี </w:t>
    </w:r>
    <w:r w:rsidRPr="00324E9A">
      <w:rPr>
        <w:rFonts w:ascii="BrowalliaUPC" w:hAnsi="BrowalliaUPC" w:cs="BrowalliaUPC"/>
        <w:color w:val="984806" w:themeColor="accent6" w:themeShade="80"/>
        <w:sz w:val="24"/>
        <w:szCs w:val="24"/>
      </w:rPr>
      <w:t>Capital Repay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D356D"/>
    <w:multiLevelType w:val="hybridMultilevel"/>
    <w:tmpl w:val="CD888018"/>
    <w:lvl w:ilvl="0" w:tplc="87147D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D401F"/>
    <w:multiLevelType w:val="hybridMultilevel"/>
    <w:tmpl w:val="4C0821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212DFB"/>
    <w:multiLevelType w:val="hybridMultilevel"/>
    <w:tmpl w:val="5CEAF950"/>
    <w:lvl w:ilvl="0" w:tplc="F3EC43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A7AB2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DDE0E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2EFCF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DEB8F0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F4F86A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E2FEBE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8F82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9F76F0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" w15:restartNumberingAfterBreak="0">
    <w:nsid w:val="3049289A"/>
    <w:multiLevelType w:val="hybridMultilevel"/>
    <w:tmpl w:val="B844AB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815B7B"/>
    <w:multiLevelType w:val="hybridMultilevel"/>
    <w:tmpl w:val="70000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480C1A"/>
    <w:multiLevelType w:val="hybridMultilevel"/>
    <w:tmpl w:val="A3381BDC"/>
    <w:lvl w:ilvl="0" w:tplc="B3648B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5876AA"/>
    <w:multiLevelType w:val="hybridMultilevel"/>
    <w:tmpl w:val="31C2606A"/>
    <w:lvl w:ilvl="0" w:tplc="3274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19CAB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2D847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A26C4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EF4CB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20A009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6D2CA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ED3217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17E634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7" w15:restartNumberingAfterBreak="0">
    <w:nsid w:val="472F0C69"/>
    <w:multiLevelType w:val="hybridMultilevel"/>
    <w:tmpl w:val="80D85320"/>
    <w:lvl w:ilvl="0" w:tplc="745416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1AE648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DB70D1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642C6C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DBC0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F24867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F2C4D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BDE0C2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7AD80C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8" w15:restartNumberingAfterBreak="0">
    <w:nsid w:val="49144FBB"/>
    <w:multiLevelType w:val="hybridMultilevel"/>
    <w:tmpl w:val="E526A8C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C1713C"/>
    <w:multiLevelType w:val="hybridMultilevel"/>
    <w:tmpl w:val="BB52B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33B0A55"/>
    <w:multiLevelType w:val="hybridMultilevel"/>
    <w:tmpl w:val="42BA6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217EE2"/>
    <w:multiLevelType w:val="hybridMultilevel"/>
    <w:tmpl w:val="24540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7F8D13C">
      <w:numFmt w:val="bullet"/>
      <w:lvlText w:val="-"/>
      <w:lvlJc w:val="left"/>
      <w:pPr>
        <w:ind w:left="1440" w:hanging="360"/>
      </w:pPr>
      <w:rPr>
        <w:rFonts w:ascii="Browallia New" w:eastAsia="Calibri" w:hAnsi="Browallia New" w:cs="Browallia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2"/>
  </w:num>
  <w:num w:numId="9">
    <w:abstractNumId w:val="4"/>
  </w:num>
  <w:num w:numId="10">
    <w:abstractNumId w:val="10"/>
  </w:num>
  <w:num w:numId="11">
    <w:abstractNumId w:val="3"/>
  </w:num>
  <w:num w:numId="1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50"/>
  <w:drawingGridVerticalSpacing w:val="204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Lc0NDAyNTa2sDRX0lEKTi0uzszPAykwqQUA7mCBHSwAAAA="/>
    <w:docVar w:name="APWAFVersion" w:val="5.0"/>
  </w:docVars>
  <w:rsids>
    <w:rsidRoot w:val="00EF35B9"/>
    <w:rsid w:val="00000BCB"/>
    <w:rsid w:val="0000125D"/>
    <w:rsid w:val="00001930"/>
    <w:rsid w:val="0000196D"/>
    <w:rsid w:val="00002E70"/>
    <w:rsid w:val="0000333C"/>
    <w:rsid w:val="00003B41"/>
    <w:rsid w:val="0000402C"/>
    <w:rsid w:val="00004B55"/>
    <w:rsid w:val="00005871"/>
    <w:rsid w:val="00006474"/>
    <w:rsid w:val="000077E1"/>
    <w:rsid w:val="000111FD"/>
    <w:rsid w:val="000137FB"/>
    <w:rsid w:val="00013AAB"/>
    <w:rsid w:val="00013B28"/>
    <w:rsid w:val="00014783"/>
    <w:rsid w:val="000155C8"/>
    <w:rsid w:val="000157F8"/>
    <w:rsid w:val="00015D27"/>
    <w:rsid w:val="00015E18"/>
    <w:rsid w:val="00016332"/>
    <w:rsid w:val="00016BF7"/>
    <w:rsid w:val="00016CFA"/>
    <w:rsid w:val="00016D09"/>
    <w:rsid w:val="0002012A"/>
    <w:rsid w:val="00020379"/>
    <w:rsid w:val="0002040F"/>
    <w:rsid w:val="00020D15"/>
    <w:rsid w:val="00021D97"/>
    <w:rsid w:val="00022B30"/>
    <w:rsid w:val="00024002"/>
    <w:rsid w:val="00024A24"/>
    <w:rsid w:val="00024AEA"/>
    <w:rsid w:val="00024D77"/>
    <w:rsid w:val="00025318"/>
    <w:rsid w:val="0002600A"/>
    <w:rsid w:val="00026436"/>
    <w:rsid w:val="000267B3"/>
    <w:rsid w:val="00026DCB"/>
    <w:rsid w:val="00027739"/>
    <w:rsid w:val="00027B21"/>
    <w:rsid w:val="00027C96"/>
    <w:rsid w:val="00027D08"/>
    <w:rsid w:val="0003078B"/>
    <w:rsid w:val="00031070"/>
    <w:rsid w:val="00031372"/>
    <w:rsid w:val="00031613"/>
    <w:rsid w:val="00031F69"/>
    <w:rsid w:val="00032899"/>
    <w:rsid w:val="00033409"/>
    <w:rsid w:val="00033624"/>
    <w:rsid w:val="000337E7"/>
    <w:rsid w:val="00034480"/>
    <w:rsid w:val="00034B1E"/>
    <w:rsid w:val="00034D5A"/>
    <w:rsid w:val="00034E84"/>
    <w:rsid w:val="000353BD"/>
    <w:rsid w:val="000356A1"/>
    <w:rsid w:val="00036099"/>
    <w:rsid w:val="00036144"/>
    <w:rsid w:val="00040683"/>
    <w:rsid w:val="00040988"/>
    <w:rsid w:val="00040EC6"/>
    <w:rsid w:val="00041544"/>
    <w:rsid w:val="00041A9A"/>
    <w:rsid w:val="000427F2"/>
    <w:rsid w:val="00043115"/>
    <w:rsid w:val="000435E2"/>
    <w:rsid w:val="0004378F"/>
    <w:rsid w:val="00043892"/>
    <w:rsid w:val="00043C30"/>
    <w:rsid w:val="000448F7"/>
    <w:rsid w:val="00044D6F"/>
    <w:rsid w:val="000459C5"/>
    <w:rsid w:val="00045D4C"/>
    <w:rsid w:val="0004613B"/>
    <w:rsid w:val="00046F95"/>
    <w:rsid w:val="00050223"/>
    <w:rsid w:val="000505E8"/>
    <w:rsid w:val="00051015"/>
    <w:rsid w:val="00051056"/>
    <w:rsid w:val="0005227A"/>
    <w:rsid w:val="000522E2"/>
    <w:rsid w:val="000526F6"/>
    <w:rsid w:val="000529DB"/>
    <w:rsid w:val="000535EC"/>
    <w:rsid w:val="00053918"/>
    <w:rsid w:val="00054894"/>
    <w:rsid w:val="00055266"/>
    <w:rsid w:val="000560C5"/>
    <w:rsid w:val="000572B1"/>
    <w:rsid w:val="00057FD7"/>
    <w:rsid w:val="00060300"/>
    <w:rsid w:val="00060880"/>
    <w:rsid w:val="00060C25"/>
    <w:rsid w:val="00060EEF"/>
    <w:rsid w:val="00060F37"/>
    <w:rsid w:val="000611FF"/>
    <w:rsid w:val="000625D0"/>
    <w:rsid w:val="0006263F"/>
    <w:rsid w:val="000634A3"/>
    <w:rsid w:val="000636DA"/>
    <w:rsid w:val="0006376A"/>
    <w:rsid w:val="0006400E"/>
    <w:rsid w:val="000644A4"/>
    <w:rsid w:val="00064EC8"/>
    <w:rsid w:val="00066441"/>
    <w:rsid w:val="000666FF"/>
    <w:rsid w:val="00066DF8"/>
    <w:rsid w:val="0006773D"/>
    <w:rsid w:val="00067AC3"/>
    <w:rsid w:val="000704B4"/>
    <w:rsid w:val="00070897"/>
    <w:rsid w:val="00070BAF"/>
    <w:rsid w:val="00071397"/>
    <w:rsid w:val="00072725"/>
    <w:rsid w:val="00073101"/>
    <w:rsid w:val="00073278"/>
    <w:rsid w:val="000742B7"/>
    <w:rsid w:val="00077F76"/>
    <w:rsid w:val="00080372"/>
    <w:rsid w:val="0008153D"/>
    <w:rsid w:val="00083563"/>
    <w:rsid w:val="000839B2"/>
    <w:rsid w:val="000843AD"/>
    <w:rsid w:val="00084A8B"/>
    <w:rsid w:val="000851EB"/>
    <w:rsid w:val="00085341"/>
    <w:rsid w:val="0008607B"/>
    <w:rsid w:val="00086D6C"/>
    <w:rsid w:val="0009074C"/>
    <w:rsid w:val="000907E1"/>
    <w:rsid w:val="00091941"/>
    <w:rsid w:val="00091BEB"/>
    <w:rsid w:val="00092DE2"/>
    <w:rsid w:val="00093B12"/>
    <w:rsid w:val="00093EC9"/>
    <w:rsid w:val="00093FFE"/>
    <w:rsid w:val="00094BEC"/>
    <w:rsid w:val="00096DA6"/>
    <w:rsid w:val="0009703C"/>
    <w:rsid w:val="0009765F"/>
    <w:rsid w:val="000977C6"/>
    <w:rsid w:val="00097A73"/>
    <w:rsid w:val="000A0166"/>
    <w:rsid w:val="000A04A0"/>
    <w:rsid w:val="000A04FF"/>
    <w:rsid w:val="000A118D"/>
    <w:rsid w:val="000A14BE"/>
    <w:rsid w:val="000A20E1"/>
    <w:rsid w:val="000A373E"/>
    <w:rsid w:val="000A43B6"/>
    <w:rsid w:val="000A6516"/>
    <w:rsid w:val="000A742A"/>
    <w:rsid w:val="000A75B0"/>
    <w:rsid w:val="000A75B3"/>
    <w:rsid w:val="000A7F0E"/>
    <w:rsid w:val="000B04D7"/>
    <w:rsid w:val="000B09E0"/>
    <w:rsid w:val="000B0A02"/>
    <w:rsid w:val="000B0C8B"/>
    <w:rsid w:val="000B0E90"/>
    <w:rsid w:val="000B17C3"/>
    <w:rsid w:val="000B2A2E"/>
    <w:rsid w:val="000B3975"/>
    <w:rsid w:val="000B43D7"/>
    <w:rsid w:val="000B54B8"/>
    <w:rsid w:val="000B5540"/>
    <w:rsid w:val="000B6201"/>
    <w:rsid w:val="000B6EBF"/>
    <w:rsid w:val="000B6F81"/>
    <w:rsid w:val="000B720D"/>
    <w:rsid w:val="000B7465"/>
    <w:rsid w:val="000B7691"/>
    <w:rsid w:val="000C19BF"/>
    <w:rsid w:val="000C25B7"/>
    <w:rsid w:val="000C30B5"/>
    <w:rsid w:val="000C3715"/>
    <w:rsid w:val="000C3C89"/>
    <w:rsid w:val="000C40F0"/>
    <w:rsid w:val="000C5AE7"/>
    <w:rsid w:val="000C5D2A"/>
    <w:rsid w:val="000C5FAF"/>
    <w:rsid w:val="000C6749"/>
    <w:rsid w:val="000C675A"/>
    <w:rsid w:val="000C6A02"/>
    <w:rsid w:val="000C6F3C"/>
    <w:rsid w:val="000C7047"/>
    <w:rsid w:val="000C74E4"/>
    <w:rsid w:val="000C7A56"/>
    <w:rsid w:val="000D0BB2"/>
    <w:rsid w:val="000D191B"/>
    <w:rsid w:val="000D2D54"/>
    <w:rsid w:val="000D359C"/>
    <w:rsid w:val="000D3636"/>
    <w:rsid w:val="000D4920"/>
    <w:rsid w:val="000D757C"/>
    <w:rsid w:val="000E162A"/>
    <w:rsid w:val="000E2403"/>
    <w:rsid w:val="000E2663"/>
    <w:rsid w:val="000E2D59"/>
    <w:rsid w:val="000E2E4D"/>
    <w:rsid w:val="000E4F17"/>
    <w:rsid w:val="000E52BB"/>
    <w:rsid w:val="000E52D0"/>
    <w:rsid w:val="000E5527"/>
    <w:rsid w:val="000E574D"/>
    <w:rsid w:val="000E681F"/>
    <w:rsid w:val="000E6832"/>
    <w:rsid w:val="000E6ED9"/>
    <w:rsid w:val="000E75D8"/>
    <w:rsid w:val="000E78E3"/>
    <w:rsid w:val="000E78ED"/>
    <w:rsid w:val="000E7A86"/>
    <w:rsid w:val="000E7B54"/>
    <w:rsid w:val="000E7BA3"/>
    <w:rsid w:val="000F1189"/>
    <w:rsid w:val="000F11A2"/>
    <w:rsid w:val="000F12A0"/>
    <w:rsid w:val="000F1A22"/>
    <w:rsid w:val="000F246D"/>
    <w:rsid w:val="000F2CDF"/>
    <w:rsid w:val="000F2E0A"/>
    <w:rsid w:val="000F2E5D"/>
    <w:rsid w:val="000F2EF4"/>
    <w:rsid w:val="000F330B"/>
    <w:rsid w:val="000F3E1E"/>
    <w:rsid w:val="000F3E83"/>
    <w:rsid w:val="000F5E35"/>
    <w:rsid w:val="000F7056"/>
    <w:rsid w:val="000F7322"/>
    <w:rsid w:val="000F7E48"/>
    <w:rsid w:val="001000DE"/>
    <w:rsid w:val="001002E5"/>
    <w:rsid w:val="0010066E"/>
    <w:rsid w:val="00101476"/>
    <w:rsid w:val="001014EC"/>
    <w:rsid w:val="001037A3"/>
    <w:rsid w:val="001038A4"/>
    <w:rsid w:val="00103D6A"/>
    <w:rsid w:val="001046AF"/>
    <w:rsid w:val="00104DC7"/>
    <w:rsid w:val="001054BA"/>
    <w:rsid w:val="00105C56"/>
    <w:rsid w:val="00105EA1"/>
    <w:rsid w:val="00106439"/>
    <w:rsid w:val="00106CC6"/>
    <w:rsid w:val="00107C56"/>
    <w:rsid w:val="0011047F"/>
    <w:rsid w:val="00110CAE"/>
    <w:rsid w:val="001123F3"/>
    <w:rsid w:val="001132DC"/>
    <w:rsid w:val="00113972"/>
    <w:rsid w:val="0011432D"/>
    <w:rsid w:val="001148ED"/>
    <w:rsid w:val="00114CDC"/>
    <w:rsid w:val="001156C4"/>
    <w:rsid w:val="00115B90"/>
    <w:rsid w:val="00115DB3"/>
    <w:rsid w:val="00115EF4"/>
    <w:rsid w:val="0011705F"/>
    <w:rsid w:val="00117233"/>
    <w:rsid w:val="00117FAE"/>
    <w:rsid w:val="0012052E"/>
    <w:rsid w:val="0012057A"/>
    <w:rsid w:val="001219FF"/>
    <w:rsid w:val="00121AB8"/>
    <w:rsid w:val="00122265"/>
    <w:rsid w:val="001237F3"/>
    <w:rsid w:val="0012419D"/>
    <w:rsid w:val="0012473C"/>
    <w:rsid w:val="0012587D"/>
    <w:rsid w:val="00126ADA"/>
    <w:rsid w:val="00126D5C"/>
    <w:rsid w:val="00127577"/>
    <w:rsid w:val="00127973"/>
    <w:rsid w:val="0013001A"/>
    <w:rsid w:val="001300F6"/>
    <w:rsid w:val="0013029A"/>
    <w:rsid w:val="001305F6"/>
    <w:rsid w:val="00130B77"/>
    <w:rsid w:val="00131079"/>
    <w:rsid w:val="001316E5"/>
    <w:rsid w:val="001318A5"/>
    <w:rsid w:val="00131D0B"/>
    <w:rsid w:val="0013218A"/>
    <w:rsid w:val="0013286E"/>
    <w:rsid w:val="00132D4E"/>
    <w:rsid w:val="001330CE"/>
    <w:rsid w:val="001338F7"/>
    <w:rsid w:val="00133B4C"/>
    <w:rsid w:val="00133FD7"/>
    <w:rsid w:val="00135044"/>
    <w:rsid w:val="00135CCB"/>
    <w:rsid w:val="00135D96"/>
    <w:rsid w:val="001378C6"/>
    <w:rsid w:val="00137DC2"/>
    <w:rsid w:val="00140A7D"/>
    <w:rsid w:val="00140AA8"/>
    <w:rsid w:val="001413B5"/>
    <w:rsid w:val="00141747"/>
    <w:rsid w:val="001429A5"/>
    <w:rsid w:val="00142C32"/>
    <w:rsid w:val="00142FD9"/>
    <w:rsid w:val="00143352"/>
    <w:rsid w:val="00144EE5"/>
    <w:rsid w:val="00146E68"/>
    <w:rsid w:val="0014778D"/>
    <w:rsid w:val="00150CB3"/>
    <w:rsid w:val="00151134"/>
    <w:rsid w:val="0015128C"/>
    <w:rsid w:val="00152E21"/>
    <w:rsid w:val="001534E7"/>
    <w:rsid w:val="00153584"/>
    <w:rsid w:val="00154059"/>
    <w:rsid w:val="00154184"/>
    <w:rsid w:val="00155026"/>
    <w:rsid w:val="00155594"/>
    <w:rsid w:val="00155B7F"/>
    <w:rsid w:val="00155BDD"/>
    <w:rsid w:val="00155CE6"/>
    <w:rsid w:val="00155EB5"/>
    <w:rsid w:val="00156182"/>
    <w:rsid w:val="001561A8"/>
    <w:rsid w:val="0015780A"/>
    <w:rsid w:val="00157CA8"/>
    <w:rsid w:val="00157D08"/>
    <w:rsid w:val="00157E42"/>
    <w:rsid w:val="001603E2"/>
    <w:rsid w:val="00160898"/>
    <w:rsid w:val="001615AB"/>
    <w:rsid w:val="001616EC"/>
    <w:rsid w:val="00161D95"/>
    <w:rsid w:val="00162579"/>
    <w:rsid w:val="0016276F"/>
    <w:rsid w:val="00162B3C"/>
    <w:rsid w:val="0016304C"/>
    <w:rsid w:val="0016319F"/>
    <w:rsid w:val="001636F4"/>
    <w:rsid w:val="001648CC"/>
    <w:rsid w:val="00164CF5"/>
    <w:rsid w:val="00165030"/>
    <w:rsid w:val="001663C8"/>
    <w:rsid w:val="00166572"/>
    <w:rsid w:val="00167283"/>
    <w:rsid w:val="001679B3"/>
    <w:rsid w:val="00167D54"/>
    <w:rsid w:val="0017085F"/>
    <w:rsid w:val="0017204F"/>
    <w:rsid w:val="00172527"/>
    <w:rsid w:val="00172578"/>
    <w:rsid w:val="00172BB8"/>
    <w:rsid w:val="001731F4"/>
    <w:rsid w:val="00174F67"/>
    <w:rsid w:val="001767F6"/>
    <w:rsid w:val="00176AD1"/>
    <w:rsid w:val="00176BF4"/>
    <w:rsid w:val="00176D53"/>
    <w:rsid w:val="00177F37"/>
    <w:rsid w:val="001805D8"/>
    <w:rsid w:val="00180EB4"/>
    <w:rsid w:val="00181A1A"/>
    <w:rsid w:val="00182041"/>
    <w:rsid w:val="00182234"/>
    <w:rsid w:val="0018292B"/>
    <w:rsid w:val="0018413C"/>
    <w:rsid w:val="00184154"/>
    <w:rsid w:val="001847F7"/>
    <w:rsid w:val="00184F6E"/>
    <w:rsid w:val="00185744"/>
    <w:rsid w:val="00185C98"/>
    <w:rsid w:val="001860C1"/>
    <w:rsid w:val="001860ED"/>
    <w:rsid w:val="0018686D"/>
    <w:rsid w:val="00186AFB"/>
    <w:rsid w:val="0018775D"/>
    <w:rsid w:val="00190207"/>
    <w:rsid w:val="00190B4D"/>
    <w:rsid w:val="0019154C"/>
    <w:rsid w:val="00192A12"/>
    <w:rsid w:val="00192A18"/>
    <w:rsid w:val="001944F2"/>
    <w:rsid w:val="00195ECC"/>
    <w:rsid w:val="00196427"/>
    <w:rsid w:val="001975F9"/>
    <w:rsid w:val="00197E38"/>
    <w:rsid w:val="00197E4D"/>
    <w:rsid w:val="001A0F50"/>
    <w:rsid w:val="001A1D56"/>
    <w:rsid w:val="001A350D"/>
    <w:rsid w:val="001A3734"/>
    <w:rsid w:val="001A39E2"/>
    <w:rsid w:val="001A43D8"/>
    <w:rsid w:val="001A5473"/>
    <w:rsid w:val="001A55FE"/>
    <w:rsid w:val="001A62D4"/>
    <w:rsid w:val="001A6983"/>
    <w:rsid w:val="001A69F9"/>
    <w:rsid w:val="001A788A"/>
    <w:rsid w:val="001A7B21"/>
    <w:rsid w:val="001B0784"/>
    <w:rsid w:val="001B11C0"/>
    <w:rsid w:val="001B12DD"/>
    <w:rsid w:val="001B1DD0"/>
    <w:rsid w:val="001B1EBC"/>
    <w:rsid w:val="001B2970"/>
    <w:rsid w:val="001B2E57"/>
    <w:rsid w:val="001B3837"/>
    <w:rsid w:val="001B584C"/>
    <w:rsid w:val="001B5CB7"/>
    <w:rsid w:val="001B6A83"/>
    <w:rsid w:val="001B6F21"/>
    <w:rsid w:val="001B7005"/>
    <w:rsid w:val="001B704B"/>
    <w:rsid w:val="001B7961"/>
    <w:rsid w:val="001B7B3A"/>
    <w:rsid w:val="001C0457"/>
    <w:rsid w:val="001C1221"/>
    <w:rsid w:val="001C1D9A"/>
    <w:rsid w:val="001C21AC"/>
    <w:rsid w:val="001C2BF2"/>
    <w:rsid w:val="001C33A2"/>
    <w:rsid w:val="001C3F33"/>
    <w:rsid w:val="001C441A"/>
    <w:rsid w:val="001C4969"/>
    <w:rsid w:val="001C5A08"/>
    <w:rsid w:val="001C685E"/>
    <w:rsid w:val="001C690A"/>
    <w:rsid w:val="001C74CC"/>
    <w:rsid w:val="001C7983"/>
    <w:rsid w:val="001D0E63"/>
    <w:rsid w:val="001D0F5F"/>
    <w:rsid w:val="001D1044"/>
    <w:rsid w:val="001D1683"/>
    <w:rsid w:val="001D1BEA"/>
    <w:rsid w:val="001D3598"/>
    <w:rsid w:val="001D388A"/>
    <w:rsid w:val="001D3ED9"/>
    <w:rsid w:val="001D4196"/>
    <w:rsid w:val="001E1190"/>
    <w:rsid w:val="001E2531"/>
    <w:rsid w:val="001E3552"/>
    <w:rsid w:val="001E368C"/>
    <w:rsid w:val="001E4491"/>
    <w:rsid w:val="001E5D64"/>
    <w:rsid w:val="001E60A0"/>
    <w:rsid w:val="001E70A8"/>
    <w:rsid w:val="001E7273"/>
    <w:rsid w:val="001E743D"/>
    <w:rsid w:val="001E7D3F"/>
    <w:rsid w:val="001E7E31"/>
    <w:rsid w:val="001F0DF5"/>
    <w:rsid w:val="001F19E3"/>
    <w:rsid w:val="001F2481"/>
    <w:rsid w:val="001F2F97"/>
    <w:rsid w:val="001F2FEE"/>
    <w:rsid w:val="001F39CF"/>
    <w:rsid w:val="001F3E0A"/>
    <w:rsid w:val="001F3F6F"/>
    <w:rsid w:val="001F40AF"/>
    <w:rsid w:val="001F5631"/>
    <w:rsid w:val="001F5DF5"/>
    <w:rsid w:val="001F6FF1"/>
    <w:rsid w:val="001F7B3E"/>
    <w:rsid w:val="00200120"/>
    <w:rsid w:val="00200311"/>
    <w:rsid w:val="0020043A"/>
    <w:rsid w:val="00200B43"/>
    <w:rsid w:val="00200F3F"/>
    <w:rsid w:val="00201234"/>
    <w:rsid w:val="00201F8A"/>
    <w:rsid w:val="00202B99"/>
    <w:rsid w:val="00203C65"/>
    <w:rsid w:val="00203E2B"/>
    <w:rsid w:val="00203ECD"/>
    <w:rsid w:val="00203F03"/>
    <w:rsid w:val="00204594"/>
    <w:rsid w:val="00204722"/>
    <w:rsid w:val="00204E52"/>
    <w:rsid w:val="0020542C"/>
    <w:rsid w:val="0020572E"/>
    <w:rsid w:val="0020583E"/>
    <w:rsid w:val="00205AA4"/>
    <w:rsid w:val="00206988"/>
    <w:rsid w:val="00206AB4"/>
    <w:rsid w:val="0020789E"/>
    <w:rsid w:val="00207FA9"/>
    <w:rsid w:val="00210623"/>
    <w:rsid w:val="002106AA"/>
    <w:rsid w:val="00210C54"/>
    <w:rsid w:val="002115F7"/>
    <w:rsid w:val="00212267"/>
    <w:rsid w:val="00212C2E"/>
    <w:rsid w:val="00212D91"/>
    <w:rsid w:val="00212F5D"/>
    <w:rsid w:val="002142C8"/>
    <w:rsid w:val="00214426"/>
    <w:rsid w:val="00214ED1"/>
    <w:rsid w:val="00215387"/>
    <w:rsid w:val="00215694"/>
    <w:rsid w:val="00215779"/>
    <w:rsid w:val="0021665B"/>
    <w:rsid w:val="00216AB7"/>
    <w:rsid w:val="00216CCA"/>
    <w:rsid w:val="00217504"/>
    <w:rsid w:val="00220276"/>
    <w:rsid w:val="00220831"/>
    <w:rsid w:val="002231E2"/>
    <w:rsid w:val="002239BE"/>
    <w:rsid w:val="0022415E"/>
    <w:rsid w:val="00224D85"/>
    <w:rsid w:val="002260ED"/>
    <w:rsid w:val="00226372"/>
    <w:rsid w:val="002269BA"/>
    <w:rsid w:val="00227620"/>
    <w:rsid w:val="00227C6C"/>
    <w:rsid w:val="002301CD"/>
    <w:rsid w:val="00230E77"/>
    <w:rsid w:val="0023196B"/>
    <w:rsid w:val="002325C0"/>
    <w:rsid w:val="00233082"/>
    <w:rsid w:val="002335A6"/>
    <w:rsid w:val="0023379E"/>
    <w:rsid w:val="00233B95"/>
    <w:rsid w:val="00233E8F"/>
    <w:rsid w:val="002345C5"/>
    <w:rsid w:val="0023466C"/>
    <w:rsid w:val="00234F32"/>
    <w:rsid w:val="00235BE2"/>
    <w:rsid w:val="00235CFC"/>
    <w:rsid w:val="00235ED5"/>
    <w:rsid w:val="00240CC2"/>
    <w:rsid w:val="00240EDD"/>
    <w:rsid w:val="002412C2"/>
    <w:rsid w:val="002414CB"/>
    <w:rsid w:val="00243578"/>
    <w:rsid w:val="00243878"/>
    <w:rsid w:val="002451E3"/>
    <w:rsid w:val="002455F6"/>
    <w:rsid w:val="002458E5"/>
    <w:rsid w:val="00246B22"/>
    <w:rsid w:val="00246D8B"/>
    <w:rsid w:val="002472E8"/>
    <w:rsid w:val="002476F0"/>
    <w:rsid w:val="00247C4C"/>
    <w:rsid w:val="00247F8D"/>
    <w:rsid w:val="00250361"/>
    <w:rsid w:val="00250C3B"/>
    <w:rsid w:val="0025116B"/>
    <w:rsid w:val="00251313"/>
    <w:rsid w:val="0025132B"/>
    <w:rsid w:val="002514BC"/>
    <w:rsid w:val="002516BE"/>
    <w:rsid w:val="002516CC"/>
    <w:rsid w:val="002519D7"/>
    <w:rsid w:val="002519E9"/>
    <w:rsid w:val="00251AED"/>
    <w:rsid w:val="00252177"/>
    <w:rsid w:val="002526C9"/>
    <w:rsid w:val="00252C5A"/>
    <w:rsid w:val="00253D28"/>
    <w:rsid w:val="002542F9"/>
    <w:rsid w:val="002554DE"/>
    <w:rsid w:val="002555DD"/>
    <w:rsid w:val="00255BF4"/>
    <w:rsid w:val="002566A9"/>
    <w:rsid w:val="00256B70"/>
    <w:rsid w:val="00256D9D"/>
    <w:rsid w:val="002572A0"/>
    <w:rsid w:val="00257A82"/>
    <w:rsid w:val="00257E77"/>
    <w:rsid w:val="00260C95"/>
    <w:rsid w:val="00261105"/>
    <w:rsid w:val="0026116A"/>
    <w:rsid w:val="00261350"/>
    <w:rsid w:val="00264D7D"/>
    <w:rsid w:val="00266574"/>
    <w:rsid w:val="002674D2"/>
    <w:rsid w:val="00267518"/>
    <w:rsid w:val="00267B63"/>
    <w:rsid w:val="00267C92"/>
    <w:rsid w:val="00267F75"/>
    <w:rsid w:val="00270355"/>
    <w:rsid w:val="0027072C"/>
    <w:rsid w:val="0027109B"/>
    <w:rsid w:val="0027119F"/>
    <w:rsid w:val="0027154D"/>
    <w:rsid w:val="002721D6"/>
    <w:rsid w:val="00273000"/>
    <w:rsid w:val="00273ABB"/>
    <w:rsid w:val="00274EAB"/>
    <w:rsid w:val="00274F45"/>
    <w:rsid w:val="00274F55"/>
    <w:rsid w:val="00274FB2"/>
    <w:rsid w:val="00276AE9"/>
    <w:rsid w:val="00276EB4"/>
    <w:rsid w:val="002777A1"/>
    <w:rsid w:val="00277E7A"/>
    <w:rsid w:val="002800F8"/>
    <w:rsid w:val="00280A98"/>
    <w:rsid w:val="002811FE"/>
    <w:rsid w:val="002830A9"/>
    <w:rsid w:val="0028314B"/>
    <w:rsid w:val="00284411"/>
    <w:rsid w:val="00285133"/>
    <w:rsid w:val="00286135"/>
    <w:rsid w:val="002863FA"/>
    <w:rsid w:val="00286594"/>
    <w:rsid w:val="00286626"/>
    <w:rsid w:val="0028669A"/>
    <w:rsid w:val="0028707E"/>
    <w:rsid w:val="00287286"/>
    <w:rsid w:val="0028732C"/>
    <w:rsid w:val="0028734B"/>
    <w:rsid w:val="0028789C"/>
    <w:rsid w:val="00287AC3"/>
    <w:rsid w:val="002900B8"/>
    <w:rsid w:val="00290690"/>
    <w:rsid w:val="002907DF"/>
    <w:rsid w:val="002909E4"/>
    <w:rsid w:val="002914E7"/>
    <w:rsid w:val="00292C27"/>
    <w:rsid w:val="00292DC2"/>
    <w:rsid w:val="00292F55"/>
    <w:rsid w:val="002934E0"/>
    <w:rsid w:val="00293509"/>
    <w:rsid w:val="00293809"/>
    <w:rsid w:val="00293C95"/>
    <w:rsid w:val="00294A10"/>
    <w:rsid w:val="00295570"/>
    <w:rsid w:val="002963AF"/>
    <w:rsid w:val="002978FF"/>
    <w:rsid w:val="002A0189"/>
    <w:rsid w:val="002A025F"/>
    <w:rsid w:val="002A0F4C"/>
    <w:rsid w:val="002A1142"/>
    <w:rsid w:val="002A1250"/>
    <w:rsid w:val="002A1DDB"/>
    <w:rsid w:val="002A43AF"/>
    <w:rsid w:val="002A6ACE"/>
    <w:rsid w:val="002A7B5E"/>
    <w:rsid w:val="002B0650"/>
    <w:rsid w:val="002B0E19"/>
    <w:rsid w:val="002B2D2C"/>
    <w:rsid w:val="002B32CE"/>
    <w:rsid w:val="002B36AA"/>
    <w:rsid w:val="002B44F2"/>
    <w:rsid w:val="002B49AC"/>
    <w:rsid w:val="002B5615"/>
    <w:rsid w:val="002B58C9"/>
    <w:rsid w:val="002B5A71"/>
    <w:rsid w:val="002B5B92"/>
    <w:rsid w:val="002B5CD4"/>
    <w:rsid w:val="002B6451"/>
    <w:rsid w:val="002B6ACF"/>
    <w:rsid w:val="002B6CD0"/>
    <w:rsid w:val="002B746E"/>
    <w:rsid w:val="002B754B"/>
    <w:rsid w:val="002B792F"/>
    <w:rsid w:val="002B7BA8"/>
    <w:rsid w:val="002B7E23"/>
    <w:rsid w:val="002C1180"/>
    <w:rsid w:val="002C26DA"/>
    <w:rsid w:val="002C2A1C"/>
    <w:rsid w:val="002C354B"/>
    <w:rsid w:val="002C3A08"/>
    <w:rsid w:val="002C3DC5"/>
    <w:rsid w:val="002C4160"/>
    <w:rsid w:val="002C50C8"/>
    <w:rsid w:val="002C534E"/>
    <w:rsid w:val="002C5ED7"/>
    <w:rsid w:val="002C6DBF"/>
    <w:rsid w:val="002C720F"/>
    <w:rsid w:val="002C76CB"/>
    <w:rsid w:val="002C7E8B"/>
    <w:rsid w:val="002D1196"/>
    <w:rsid w:val="002D2FEE"/>
    <w:rsid w:val="002D307E"/>
    <w:rsid w:val="002D3518"/>
    <w:rsid w:val="002D38BE"/>
    <w:rsid w:val="002D3A46"/>
    <w:rsid w:val="002D41ED"/>
    <w:rsid w:val="002D4640"/>
    <w:rsid w:val="002D4872"/>
    <w:rsid w:val="002D4E92"/>
    <w:rsid w:val="002D4F8E"/>
    <w:rsid w:val="002D5010"/>
    <w:rsid w:val="002D5D17"/>
    <w:rsid w:val="002D6971"/>
    <w:rsid w:val="002D6B87"/>
    <w:rsid w:val="002D72A4"/>
    <w:rsid w:val="002D7CC9"/>
    <w:rsid w:val="002E09F2"/>
    <w:rsid w:val="002E0BDE"/>
    <w:rsid w:val="002E0C86"/>
    <w:rsid w:val="002E0E84"/>
    <w:rsid w:val="002E14EE"/>
    <w:rsid w:val="002E18F0"/>
    <w:rsid w:val="002E19DD"/>
    <w:rsid w:val="002E1CF7"/>
    <w:rsid w:val="002E1F6C"/>
    <w:rsid w:val="002E4A77"/>
    <w:rsid w:val="002E51FD"/>
    <w:rsid w:val="002E549C"/>
    <w:rsid w:val="002E5540"/>
    <w:rsid w:val="002E5ACD"/>
    <w:rsid w:val="002E5B45"/>
    <w:rsid w:val="002E61B6"/>
    <w:rsid w:val="002E6858"/>
    <w:rsid w:val="002E692E"/>
    <w:rsid w:val="002E7E01"/>
    <w:rsid w:val="002F1733"/>
    <w:rsid w:val="002F1DD8"/>
    <w:rsid w:val="002F3229"/>
    <w:rsid w:val="002F3CA4"/>
    <w:rsid w:val="002F3E45"/>
    <w:rsid w:val="002F427A"/>
    <w:rsid w:val="002F446C"/>
    <w:rsid w:val="002F4513"/>
    <w:rsid w:val="002F45F5"/>
    <w:rsid w:val="002F5C96"/>
    <w:rsid w:val="002F5CCB"/>
    <w:rsid w:val="002F5FEF"/>
    <w:rsid w:val="002F6A96"/>
    <w:rsid w:val="002F6CC8"/>
    <w:rsid w:val="002F776F"/>
    <w:rsid w:val="002F77C4"/>
    <w:rsid w:val="0030063A"/>
    <w:rsid w:val="003008E9"/>
    <w:rsid w:val="00301214"/>
    <w:rsid w:val="00302910"/>
    <w:rsid w:val="0030303B"/>
    <w:rsid w:val="00303433"/>
    <w:rsid w:val="003035BC"/>
    <w:rsid w:val="00303B47"/>
    <w:rsid w:val="00303C34"/>
    <w:rsid w:val="00303DB0"/>
    <w:rsid w:val="0030547F"/>
    <w:rsid w:val="00305C66"/>
    <w:rsid w:val="00306659"/>
    <w:rsid w:val="0030772E"/>
    <w:rsid w:val="00310998"/>
    <w:rsid w:val="00310F39"/>
    <w:rsid w:val="00311015"/>
    <w:rsid w:val="00311521"/>
    <w:rsid w:val="00311969"/>
    <w:rsid w:val="003131A4"/>
    <w:rsid w:val="00313EF4"/>
    <w:rsid w:val="003149F4"/>
    <w:rsid w:val="00315035"/>
    <w:rsid w:val="003166E3"/>
    <w:rsid w:val="003168E3"/>
    <w:rsid w:val="00316947"/>
    <w:rsid w:val="00316C00"/>
    <w:rsid w:val="00316F40"/>
    <w:rsid w:val="0032003C"/>
    <w:rsid w:val="00320A8D"/>
    <w:rsid w:val="00321D93"/>
    <w:rsid w:val="0032249A"/>
    <w:rsid w:val="00322650"/>
    <w:rsid w:val="00323234"/>
    <w:rsid w:val="00323403"/>
    <w:rsid w:val="00324E9A"/>
    <w:rsid w:val="003250F7"/>
    <w:rsid w:val="00325DEA"/>
    <w:rsid w:val="00326525"/>
    <w:rsid w:val="00326D7D"/>
    <w:rsid w:val="00326EDC"/>
    <w:rsid w:val="00327A92"/>
    <w:rsid w:val="00327EC2"/>
    <w:rsid w:val="00327F26"/>
    <w:rsid w:val="00330669"/>
    <w:rsid w:val="00330E77"/>
    <w:rsid w:val="0033140B"/>
    <w:rsid w:val="00331E86"/>
    <w:rsid w:val="00332598"/>
    <w:rsid w:val="00332EA0"/>
    <w:rsid w:val="00332ECE"/>
    <w:rsid w:val="00333097"/>
    <w:rsid w:val="00333D92"/>
    <w:rsid w:val="00333DBC"/>
    <w:rsid w:val="00334737"/>
    <w:rsid w:val="0033581D"/>
    <w:rsid w:val="00335A24"/>
    <w:rsid w:val="00335D9A"/>
    <w:rsid w:val="00336436"/>
    <w:rsid w:val="00336CC6"/>
    <w:rsid w:val="0033756C"/>
    <w:rsid w:val="0033763C"/>
    <w:rsid w:val="00337A94"/>
    <w:rsid w:val="0034140A"/>
    <w:rsid w:val="0034168D"/>
    <w:rsid w:val="003416CA"/>
    <w:rsid w:val="00341B6F"/>
    <w:rsid w:val="00342333"/>
    <w:rsid w:val="0034347F"/>
    <w:rsid w:val="003435ED"/>
    <w:rsid w:val="00343683"/>
    <w:rsid w:val="00343D1D"/>
    <w:rsid w:val="00343EF7"/>
    <w:rsid w:val="003453E7"/>
    <w:rsid w:val="00345B6F"/>
    <w:rsid w:val="00346E97"/>
    <w:rsid w:val="00347192"/>
    <w:rsid w:val="00347B8F"/>
    <w:rsid w:val="00350B5C"/>
    <w:rsid w:val="00350B8D"/>
    <w:rsid w:val="00350DB2"/>
    <w:rsid w:val="003515B1"/>
    <w:rsid w:val="00351748"/>
    <w:rsid w:val="00352AB9"/>
    <w:rsid w:val="00352D80"/>
    <w:rsid w:val="00352F67"/>
    <w:rsid w:val="003542DB"/>
    <w:rsid w:val="00354781"/>
    <w:rsid w:val="00354838"/>
    <w:rsid w:val="00355A9D"/>
    <w:rsid w:val="00355EF5"/>
    <w:rsid w:val="00356517"/>
    <w:rsid w:val="00356847"/>
    <w:rsid w:val="00356CC8"/>
    <w:rsid w:val="003578C0"/>
    <w:rsid w:val="00357A72"/>
    <w:rsid w:val="0036005F"/>
    <w:rsid w:val="0036070C"/>
    <w:rsid w:val="003624F8"/>
    <w:rsid w:val="003634D7"/>
    <w:rsid w:val="00364B16"/>
    <w:rsid w:val="0036577C"/>
    <w:rsid w:val="00366430"/>
    <w:rsid w:val="003664AA"/>
    <w:rsid w:val="00366C25"/>
    <w:rsid w:val="0036762F"/>
    <w:rsid w:val="00367673"/>
    <w:rsid w:val="0037179B"/>
    <w:rsid w:val="003723AF"/>
    <w:rsid w:val="00372DF1"/>
    <w:rsid w:val="00374396"/>
    <w:rsid w:val="003800FD"/>
    <w:rsid w:val="00380130"/>
    <w:rsid w:val="00380658"/>
    <w:rsid w:val="00380C08"/>
    <w:rsid w:val="00380D1A"/>
    <w:rsid w:val="00381DF0"/>
    <w:rsid w:val="00382514"/>
    <w:rsid w:val="00382E9A"/>
    <w:rsid w:val="0038326F"/>
    <w:rsid w:val="00383C41"/>
    <w:rsid w:val="00384EEB"/>
    <w:rsid w:val="00386983"/>
    <w:rsid w:val="00386C1C"/>
    <w:rsid w:val="00387082"/>
    <w:rsid w:val="00387241"/>
    <w:rsid w:val="00387A28"/>
    <w:rsid w:val="00387E09"/>
    <w:rsid w:val="0039039E"/>
    <w:rsid w:val="0039080C"/>
    <w:rsid w:val="003909CF"/>
    <w:rsid w:val="00391086"/>
    <w:rsid w:val="00391B9A"/>
    <w:rsid w:val="003925D7"/>
    <w:rsid w:val="00394048"/>
    <w:rsid w:val="0039405E"/>
    <w:rsid w:val="003944E2"/>
    <w:rsid w:val="00394BF7"/>
    <w:rsid w:val="00395225"/>
    <w:rsid w:val="00396230"/>
    <w:rsid w:val="00397245"/>
    <w:rsid w:val="003976B9"/>
    <w:rsid w:val="003976CA"/>
    <w:rsid w:val="003979CD"/>
    <w:rsid w:val="00397A4D"/>
    <w:rsid w:val="00397C03"/>
    <w:rsid w:val="00397D90"/>
    <w:rsid w:val="003A03AB"/>
    <w:rsid w:val="003A0D71"/>
    <w:rsid w:val="003A150D"/>
    <w:rsid w:val="003A2796"/>
    <w:rsid w:val="003A2C86"/>
    <w:rsid w:val="003A38F8"/>
    <w:rsid w:val="003A3B85"/>
    <w:rsid w:val="003A3D5F"/>
    <w:rsid w:val="003A4517"/>
    <w:rsid w:val="003A4B8E"/>
    <w:rsid w:val="003A4CE3"/>
    <w:rsid w:val="003A6481"/>
    <w:rsid w:val="003A6E26"/>
    <w:rsid w:val="003A6EF3"/>
    <w:rsid w:val="003A7C5B"/>
    <w:rsid w:val="003B057C"/>
    <w:rsid w:val="003B05AA"/>
    <w:rsid w:val="003B0990"/>
    <w:rsid w:val="003B184A"/>
    <w:rsid w:val="003B18F2"/>
    <w:rsid w:val="003B21E0"/>
    <w:rsid w:val="003B23A8"/>
    <w:rsid w:val="003B2815"/>
    <w:rsid w:val="003B2C23"/>
    <w:rsid w:val="003B353F"/>
    <w:rsid w:val="003B51F4"/>
    <w:rsid w:val="003B572A"/>
    <w:rsid w:val="003B58BD"/>
    <w:rsid w:val="003B6B3E"/>
    <w:rsid w:val="003B6D20"/>
    <w:rsid w:val="003B6E20"/>
    <w:rsid w:val="003B6F62"/>
    <w:rsid w:val="003B7A80"/>
    <w:rsid w:val="003C01E2"/>
    <w:rsid w:val="003C053E"/>
    <w:rsid w:val="003C0AD7"/>
    <w:rsid w:val="003C204A"/>
    <w:rsid w:val="003C2A8F"/>
    <w:rsid w:val="003C2F66"/>
    <w:rsid w:val="003C31DC"/>
    <w:rsid w:val="003C4E11"/>
    <w:rsid w:val="003C514A"/>
    <w:rsid w:val="003C52CF"/>
    <w:rsid w:val="003C6750"/>
    <w:rsid w:val="003C69D0"/>
    <w:rsid w:val="003C6F5F"/>
    <w:rsid w:val="003C7171"/>
    <w:rsid w:val="003D17F3"/>
    <w:rsid w:val="003D34F0"/>
    <w:rsid w:val="003D56E5"/>
    <w:rsid w:val="003D62F7"/>
    <w:rsid w:val="003D6E92"/>
    <w:rsid w:val="003D70DA"/>
    <w:rsid w:val="003D772F"/>
    <w:rsid w:val="003E1244"/>
    <w:rsid w:val="003E18BD"/>
    <w:rsid w:val="003E2FA9"/>
    <w:rsid w:val="003E480E"/>
    <w:rsid w:val="003E508E"/>
    <w:rsid w:val="003E5233"/>
    <w:rsid w:val="003E6EE5"/>
    <w:rsid w:val="003E7F4D"/>
    <w:rsid w:val="003F030D"/>
    <w:rsid w:val="003F06C0"/>
    <w:rsid w:val="003F26AA"/>
    <w:rsid w:val="003F2D41"/>
    <w:rsid w:val="003F2FD5"/>
    <w:rsid w:val="003F31C7"/>
    <w:rsid w:val="003F3C4C"/>
    <w:rsid w:val="003F3F5E"/>
    <w:rsid w:val="003F4C2D"/>
    <w:rsid w:val="003F6475"/>
    <w:rsid w:val="003F6FBA"/>
    <w:rsid w:val="003F74AC"/>
    <w:rsid w:val="003F76A3"/>
    <w:rsid w:val="003F7842"/>
    <w:rsid w:val="004012FB"/>
    <w:rsid w:val="00401E36"/>
    <w:rsid w:val="00401EC5"/>
    <w:rsid w:val="00402706"/>
    <w:rsid w:val="00402C86"/>
    <w:rsid w:val="00402DE8"/>
    <w:rsid w:val="00402EEB"/>
    <w:rsid w:val="004032D4"/>
    <w:rsid w:val="004035B2"/>
    <w:rsid w:val="00403936"/>
    <w:rsid w:val="0040437B"/>
    <w:rsid w:val="0040551D"/>
    <w:rsid w:val="00405990"/>
    <w:rsid w:val="00405A61"/>
    <w:rsid w:val="004063BC"/>
    <w:rsid w:val="00406668"/>
    <w:rsid w:val="00406E26"/>
    <w:rsid w:val="0040710C"/>
    <w:rsid w:val="00407624"/>
    <w:rsid w:val="004105D5"/>
    <w:rsid w:val="00410803"/>
    <w:rsid w:val="00410DA4"/>
    <w:rsid w:val="00410E69"/>
    <w:rsid w:val="0041170F"/>
    <w:rsid w:val="00414D9B"/>
    <w:rsid w:val="00415E82"/>
    <w:rsid w:val="00416536"/>
    <w:rsid w:val="004167E5"/>
    <w:rsid w:val="00416F6F"/>
    <w:rsid w:val="004173FD"/>
    <w:rsid w:val="00417C4A"/>
    <w:rsid w:val="004204F6"/>
    <w:rsid w:val="00422C5E"/>
    <w:rsid w:val="0042578D"/>
    <w:rsid w:val="004259EC"/>
    <w:rsid w:val="00425BEB"/>
    <w:rsid w:val="004264DA"/>
    <w:rsid w:val="00426676"/>
    <w:rsid w:val="00426BA4"/>
    <w:rsid w:val="004303D7"/>
    <w:rsid w:val="00430F11"/>
    <w:rsid w:val="00431678"/>
    <w:rsid w:val="00432198"/>
    <w:rsid w:val="004337AB"/>
    <w:rsid w:val="0043422C"/>
    <w:rsid w:val="00434CB7"/>
    <w:rsid w:val="0043545A"/>
    <w:rsid w:val="00435FFD"/>
    <w:rsid w:val="00440B76"/>
    <w:rsid w:val="00440CF4"/>
    <w:rsid w:val="00440F46"/>
    <w:rsid w:val="004411EA"/>
    <w:rsid w:val="00441B6E"/>
    <w:rsid w:val="004423F2"/>
    <w:rsid w:val="004425DF"/>
    <w:rsid w:val="00442A5F"/>
    <w:rsid w:val="00443660"/>
    <w:rsid w:val="00443CCE"/>
    <w:rsid w:val="0044428C"/>
    <w:rsid w:val="00444C12"/>
    <w:rsid w:val="00444E88"/>
    <w:rsid w:val="00444FAE"/>
    <w:rsid w:val="004450FD"/>
    <w:rsid w:val="00445224"/>
    <w:rsid w:val="00445288"/>
    <w:rsid w:val="00445DF9"/>
    <w:rsid w:val="00447448"/>
    <w:rsid w:val="00450046"/>
    <w:rsid w:val="0045013E"/>
    <w:rsid w:val="00450CCC"/>
    <w:rsid w:val="004522A3"/>
    <w:rsid w:val="00452C33"/>
    <w:rsid w:val="00452D2E"/>
    <w:rsid w:val="004536BB"/>
    <w:rsid w:val="004538C4"/>
    <w:rsid w:val="00453936"/>
    <w:rsid w:val="00453D83"/>
    <w:rsid w:val="004542F3"/>
    <w:rsid w:val="004542FC"/>
    <w:rsid w:val="0045449E"/>
    <w:rsid w:val="00454B6B"/>
    <w:rsid w:val="00455540"/>
    <w:rsid w:val="00456413"/>
    <w:rsid w:val="00456B85"/>
    <w:rsid w:val="004615A0"/>
    <w:rsid w:val="004616A1"/>
    <w:rsid w:val="00461980"/>
    <w:rsid w:val="0046230A"/>
    <w:rsid w:val="00462F38"/>
    <w:rsid w:val="00463020"/>
    <w:rsid w:val="00463562"/>
    <w:rsid w:val="0046361D"/>
    <w:rsid w:val="00463CB7"/>
    <w:rsid w:val="004640B2"/>
    <w:rsid w:val="004648B7"/>
    <w:rsid w:val="00464F40"/>
    <w:rsid w:val="0046688C"/>
    <w:rsid w:val="00466C9F"/>
    <w:rsid w:val="004673A9"/>
    <w:rsid w:val="00470226"/>
    <w:rsid w:val="0047093D"/>
    <w:rsid w:val="00470B56"/>
    <w:rsid w:val="0047116D"/>
    <w:rsid w:val="00471C34"/>
    <w:rsid w:val="00472232"/>
    <w:rsid w:val="0047384D"/>
    <w:rsid w:val="004740F3"/>
    <w:rsid w:val="0047459F"/>
    <w:rsid w:val="004758A5"/>
    <w:rsid w:val="00475B4B"/>
    <w:rsid w:val="0047649B"/>
    <w:rsid w:val="00476921"/>
    <w:rsid w:val="004773C9"/>
    <w:rsid w:val="004773E5"/>
    <w:rsid w:val="004777AB"/>
    <w:rsid w:val="00477847"/>
    <w:rsid w:val="00477EEA"/>
    <w:rsid w:val="0048009E"/>
    <w:rsid w:val="00480B11"/>
    <w:rsid w:val="00481193"/>
    <w:rsid w:val="00481D07"/>
    <w:rsid w:val="00482C27"/>
    <w:rsid w:val="00482D0D"/>
    <w:rsid w:val="0048311D"/>
    <w:rsid w:val="00483269"/>
    <w:rsid w:val="00483A2D"/>
    <w:rsid w:val="004847F3"/>
    <w:rsid w:val="0048653B"/>
    <w:rsid w:val="00487B59"/>
    <w:rsid w:val="00491A9C"/>
    <w:rsid w:val="00492276"/>
    <w:rsid w:val="0049338B"/>
    <w:rsid w:val="00494363"/>
    <w:rsid w:val="00495B44"/>
    <w:rsid w:val="00495CB3"/>
    <w:rsid w:val="00495F37"/>
    <w:rsid w:val="0049619E"/>
    <w:rsid w:val="0049732A"/>
    <w:rsid w:val="004977DD"/>
    <w:rsid w:val="004979D5"/>
    <w:rsid w:val="00497AE9"/>
    <w:rsid w:val="004A0437"/>
    <w:rsid w:val="004A0470"/>
    <w:rsid w:val="004A27F5"/>
    <w:rsid w:val="004A2BE1"/>
    <w:rsid w:val="004A3DAA"/>
    <w:rsid w:val="004A4BB5"/>
    <w:rsid w:val="004A4FCA"/>
    <w:rsid w:val="004A5BE7"/>
    <w:rsid w:val="004A772A"/>
    <w:rsid w:val="004B1851"/>
    <w:rsid w:val="004B330E"/>
    <w:rsid w:val="004B35C5"/>
    <w:rsid w:val="004B4F7C"/>
    <w:rsid w:val="004B4F7E"/>
    <w:rsid w:val="004B50BD"/>
    <w:rsid w:val="004B6348"/>
    <w:rsid w:val="004B65EF"/>
    <w:rsid w:val="004B6722"/>
    <w:rsid w:val="004B7790"/>
    <w:rsid w:val="004B77BE"/>
    <w:rsid w:val="004C054B"/>
    <w:rsid w:val="004C09F5"/>
    <w:rsid w:val="004C113E"/>
    <w:rsid w:val="004C123D"/>
    <w:rsid w:val="004C199E"/>
    <w:rsid w:val="004C24AC"/>
    <w:rsid w:val="004C27BB"/>
    <w:rsid w:val="004C285A"/>
    <w:rsid w:val="004C2D64"/>
    <w:rsid w:val="004C3757"/>
    <w:rsid w:val="004C3B60"/>
    <w:rsid w:val="004C3E5A"/>
    <w:rsid w:val="004C4530"/>
    <w:rsid w:val="004C482F"/>
    <w:rsid w:val="004C5305"/>
    <w:rsid w:val="004C660A"/>
    <w:rsid w:val="004C72AC"/>
    <w:rsid w:val="004C751A"/>
    <w:rsid w:val="004C7757"/>
    <w:rsid w:val="004D00F5"/>
    <w:rsid w:val="004D1087"/>
    <w:rsid w:val="004D1E91"/>
    <w:rsid w:val="004D20EC"/>
    <w:rsid w:val="004D2479"/>
    <w:rsid w:val="004D3627"/>
    <w:rsid w:val="004D3D03"/>
    <w:rsid w:val="004D46D6"/>
    <w:rsid w:val="004D4D4F"/>
    <w:rsid w:val="004D515B"/>
    <w:rsid w:val="004D5918"/>
    <w:rsid w:val="004D63D1"/>
    <w:rsid w:val="004D6C95"/>
    <w:rsid w:val="004D6DCA"/>
    <w:rsid w:val="004D6F8B"/>
    <w:rsid w:val="004D786F"/>
    <w:rsid w:val="004E0567"/>
    <w:rsid w:val="004E0A2B"/>
    <w:rsid w:val="004E0B89"/>
    <w:rsid w:val="004E1AD4"/>
    <w:rsid w:val="004E267A"/>
    <w:rsid w:val="004E3619"/>
    <w:rsid w:val="004E3978"/>
    <w:rsid w:val="004E492F"/>
    <w:rsid w:val="004E5622"/>
    <w:rsid w:val="004E5F47"/>
    <w:rsid w:val="004F30F4"/>
    <w:rsid w:val="004F3194"/>
    <w:rsid w:val="004F39BC"/>
    <w:rsid w:val="004F40E8"/>
    <w:rsid w:val="004F56A4"/>
    <w:rsid w:val="004F5DC1"/>
    <w:rsid w:val="004F61C3"/>
    <w:rsid w:val="004F754B"/>
    <w:rsid w:val="004F77B7"/>
    <w:rsid w:val="00500510"/>
    <w:rsid w:val="005016FF"/>
    <w:rsid w:val="00501B80"/>
    <w:rsid w:val="00502224"/>
    <w:rsid w:val="00502562"/>
    <w:rsid w:val="005038B9"/>
    <w:rsid w:val="00503957"/>
    <w:rsid w:val="00503A78"/>
    <w:rsid w:val="0050485E"/>
    <w:rsid w:val="00504A5E"/>
    <w:rsid w:val="00504B89"/>
    <w:rsid w:val="00506544"/>
    <w:rsid w:val="00506F55"/>
    <w:rsid w:val="0051013D"/>
    <w:rsid w:val="0051035B"/>
    <w:rsid w:val="0051049B"/>
    <w:rsid w:val="00510E25"/>
    <w:rsid w:val="00510EA7"/>
    <w:rsid w:val="00512654"/>
    <w:rsid w:val="005127C1"/>
    <w:rsid w:val="00512E8E"/>
    <w:rsid w:val="00514518"/>
    <w:rsid w:val="0051480C"/>
    <w:rsid w:val="00515742"/>
    <w:rsid w:val="0051653B"/>
    <w:rsid w:val="005165F1"/>
    <w:rsid w:val="00516CFE"/>
    <w:rsid w:val="00517C6B"/>
    <w:rsid w:val="00517F36"/>
    <w:rsid w:val="0052027B"/>
    <w:rsid w:val="005208C6"/>
    <w:rsid w:val="00520A3B"/>
    <w:rsid w:val="00522B83"/>
    <w:rsid w:val="00523FD2"/>
    <w:rsid w:val="0052437E"/>
    <w:rsid w:val="0052572D"/>
    <w:rsid w:val="00526CCB"/>
    <w:rsid w:val="00527A62"/>
    <w:rsid w:val="00531291"/>
    <w:rsid w:val="00531A61"/>
    <w:rsid w:val="00531AA4"/>
    <w:rsid w:val="00531EF9"/>
    <w:rsid w:val="005323A9"/>
    <w:rsid w:val="005362D5"/>
    <w:rsid w:val="005372A5"/>
    <w:rsid w:val="0054012A"/>
    <w:rsid w:val="005403CC"/>
    <w:rsid w:val="00541D93"/>
    <w:rsid w:val="00541F8A"/>
    <w:rsid w:val="00541F90"/>
    <w:rsid w:val="005430E9"/>
    <w:rsid w:val="00543E49"/>
    <w:rsid w:val="00544156"/>
    <w:rsid w:val="005442C0"/>
    <w:rsid w:val="005446E9"/>
    <w:rsid w:val="00545058"/>
    <w:rsid w:val="005464F8"/>
    <w:rsid w:val="00546ECF"/>
    <w:rsid w:val="00547FDB"/>
    <w:rsid w:val="005508F1"/>
    <w:rsid w:val="00550973"/>
    <w:rsid w:val="00551212"/>
    <w:rsid w:val="005524E9"/>
    <w:rsid w:val="00552A0E"/>
    <w:rsid w:val="00552D64"/>
    <w:rsid w:val="00553A60"/>
    <w:rsid w:val="0055422D"/>
    <w:rsid w:val="00554C8B"/>
    <w:rsid w:val="005550B6"/>
    <w:rsid w:val="00555137"/>
    <w:rsid w:val="00555781"/>
    <w:rsid w:val="00555CB4"/>
    <w:rsid w:val="005569E7"/>
    <w:rsid w:val="00556D6A"/>
    <w:rsid w:val="00557646"/>
    <w:rsid w:val="005602DA"/>
    <w:rsid w:val="005607D4"/>
    <w:rsid w:val="00560A4B"/>
    <w:rsid w:val="00560EC0"/>
    <w:rsid w:val="00561072"/>
    <w:rsid w:val="00561368"/>
    <w:rsid w:val="00562BF4"/>
    <w:rsid w:val="00564128"/>
    <w:rsid w:val="00564541"/>
    <w:rsid w:val="00564592"/>
    <w:rsid w:val="005647AF"/>
    <w:rsid w:val="0056486A"/>
    <w:rsid w:val="005651C2"/>
    <w:rsid w:val="00565C95"/>
    <w:rsid w:val="00566793"/>
    <w:rsid w:val="00567B91"/>
    <w:rsid w:val="00571AAD"/>
    <w:rsid w:val="00571FF4"/>
    <w:rsid w:val="0057258E"/>
    <w:rsid w:val="005725AF"/>
    <w:rsid w:val="00572658"/>
    <w:rsid w:val="00573742"/>
    <w:rsid w:val="005737A3"/>
    <w:rsid w:val="00573BC3"/>
    <w:rsid w:val="0057406F"/>
    <w:rsid w:val="0057410C"/>
    <w:rsid w:val="005743B3"/>
    <w:rsid w:val="0057481F"/>
    <w:rsid w:val="005754B7"/>
    <w:rsid w:val="0057587E"/>
    <w:rsid w:val="00575ACC"/>
    <w:rsid w:val="0057619D"/>
    <w:rsid w:val="00577009"/>
    <w:rsid w:val="005775F6"/>
    <w:rsid w:val="00577A38"/>
    <w:rsid w:val="00580CE8"/>
    <w:rsid w:val="0058115C"/>
    <w:rsid w:val="005816C6"/>
    <w:rsid w:val="00583856"/>
    <w:rsid w:val="005846BA"/>
    <w:rsid w:val="00584FB4"/>
    <w:rsid w:val="005861E0"/>
    <w:rsid w:val="005865DE"/>
    <w:rsid w:val="00586726"/>
    <w:rsid w:val="0058691B"/>
    <w:rsid w:val="005903BC"/>
    <w:rsid w:val="005905C0"/>
    <w:rsid w:val="00590EC2"/>
    <w:rsid w:val="00591875"/>
    <w:rsid w:val="005926C5"/>
    <w:rsid w:val="00592976"/>
    <w:rsid w:val="0059312A"/>
    <w:rsid w:val="005933BA"/>
    <w:rsid w:val="0059372B"/>
    <w:rsid w:val="00593BC7"/>
    <w:rsid w:val="00593C75"/>
    <w:rsid w:val="00597131"/>
    <w:rsid w:val="0059743D"/>
    <w:rsid w:val="005976D3"/>
    <w:rsid w:val="00597B5A"/>
    <w:rsid w:val="005A01FA"/>
    <w:rsid w:val="005A0348"/>
    <w:rsid w:val="005A0ABC"/>
    <w:rsid w:val="005A100D"/>
    <w:rsid w:val="005A18A1"/>
    <w:rsid w:val="005A1E2B"/>
    <w:rsid w:val="005A2166"/>
    <w:rsid w:val="005A2D36"/>
    <w:rsid w:val="005A2F7C"/>
    <w:rsid w:val="005A37A9"/>
    <w:rsid w:val="005A39AD"/>
    <w:rsid w:val="005A4300"/>
    <w:rsid w:val="005A4ACE"/>
    <w:rsid w:val="005A5818"/>
    <w:rsid w:val="005A5B56"/>
    <w:rsid w:val="005A69A9"/>
    <w:rsid w:val="005A6B28"/>
    <w:rsid w:val="005A6C86"/>
    <w:rsid w:val="005A6C92"/>
    <w:rsid w:val="005A70EC"/>
    <w:rsid w:val="005A71AC"/>
    <w:rsid w:val="005A726F"/>
    <w:rsid w:val="005A77C0"/>
    <w:rsid w:val="005B0E73"/>
    <w:rsid w:val="005B124A"/>
    <w:rsid w:val="005B24C3"/>
    <w:rsid w:val="005B3E2A"/>
    <w:rsid w:val="005B463B"/>
    <w:rsid w:val="005B4A93"/>
    <w:rsid w:val="005B513F"/>
    <w:rsid w:val="005B580D"/>
    <w:rsid w:val="005B5B11"/>
    <w:rsid w:val="005B5B72"/>
    <w:rsid w:val="005B6624"/>
    <w:rsid w:val="005B6AF9"/>
    <w:rsid w:val="005B6F21"/>
    <w:rsid w:val="005B7B43"/>
    <w:rsid w:val="005C0126"/>
    <w:rsid w:val="005C0CE2"/>
    <w:rsid w:val="005C1057"/>
    <w:rsid w:val="005C2072"/>
    <w:rsid w:val="005C2225"/>
    <w:rsid w:val="005C3052"/>
    <w:rsid w:val="005C36A6"/>
    <w:rsid w:val="005C3AA2"/>
    <w:rsid w:val="005C4855"/>
    <w:rsid w:val="005C4982"/>
    <w:rsid w:val="005C4E8E"/>
    <w:rsid w:val="005C4ED0"/>
    <w:rsid w:val="005C531B"/>
    <w:rsid w:val="005C5E1B"/>
    <w:rsid w:val="005C67C8"/>
    <w:rsid w:val="005C7452"/>
    <w:rsid w:val="005C7F71"/>
    <w:rsid w:val="005C7FEA"/>
    <w:rsid w:val="005D0CAA"/>
    <w:rsid w:val="005D1E6E"/>
    <w:rsid w:val="005D220F"/>
    <w:rsid w:val="005D2674"/>
    <w:rsid w:val="005D2887"/>
    <w:rsid w:val="005D2E68"/>
    <w:rsid w:val="005D2FD2"/>
    <w:rsid w:val="005D3E6C"/>
    <w:rsid w:val="005D4ADB"/>
    <w:rsid w:val="005D579A"/>
    <w:rsid w:val="005D620E"/>
    <w:rsid w:val="005D66AD"/>
    <w:rsid w:val="005D6D89"/>
    <w:rsid w:val="005D7310"/>
    <w:rsid w:val="005E0B1B"/>
    <w:rsid w:val="005E1174"/>
    <w:rsid w:val="005E18F5"/>
    <w:rsid w:val="005E20E5"/>
    <w:rsid w:val="005E2CDC"/>
    <w:rsid w:val="005E3B4D"/>
    <w:rsid w:val="005E53DB"/>
    <w:rsid w:val="005E605E"/>
    <w:rsid w:val="005E64F8"/>
    <w:rsid w:val="005E692D"/>
    <w:rsid w:val="005E6D9D"/>
    <w:rsid w:val="005E6E78"/>
    <w:rsid w:val="005E7681"/>
    <w:rsid w:val="005E791B"/>
    <w:rsid w:val="005F028D"/>
    <w:rsid w:val="005F049B"/>
    <w:rsid w:val="005F11A8"/>
    <w:rsid w:val="005F19D3"/>
    <w:rsid w:val="005F1A11"/>
    <w:rsid w:val="005F3320"/>
    <w:rsid w:val="005F381F"/>
    <w:rsid w:val="005F388B"/>
    <w:rsid w:val="005F39D9"/>
    <w:rsid w:val="005F4402"/>
    <w:rsid w:val="005F4ADF"/>
    <w:rsid w:val="005F5C00"/>
    <w:rsid w:val="005F714D"/>
    <w:rsid w:val="005F74B0"/>
    <w:rsid w:val="00600804"/>
    <w:rsid w:val="006016B8"/>
    <w:rsid w:val="0060188A"/>
    <w:rsid w:val="00601C32"/>
    <w:rsid w:val="006031E3"/>
    <w:rsid w:val="0060516C"/>
    <w:rsid w:val="00607BD7"/>
    <w:rsid w:val="00611723"/>
    <w:rsid w:val="00611B6B"/>
    <w:rsid w:val="006120BD"/>
    <w:rsid w:val="006133AD"/>
    <w:rsid w:val="00614B62"/>
    <w:rsid w:val="006153C3"/>
    <w:rsid w:val="0061573B"/>
    <w:rsid w:val="00615E39"/>
    <w:rsid w:val="006172DB"/>
    <w:rsid w:val="00617C1D"/>
    <w:rsid w:val="006201B8"/>
    <w:rsid w:val="0062083C"/>
    <w:rsid w:val="0062096E"/>
    <w:rsid w:val="00620BF5"/>
    <w:rsid w:val="00620C9D"/>
    <w:rsid w:val="00621A4F"/>
    <w:rsid w:val="00621B60"/>
    <w:rsid w:val="0062231A"/>
    <w:rsid w:val="00622968"/>
    <w:rsid w:val="00622DD4"/>
    <w:rsid w:val="0062313F"/>
    <w:rsid w:val="006249C8"/>
    <w:rsid w:val="006254D9"/>
    <w:rsid w:val="006257A7"/>
    <w:rsid w:val="00626A46"/>
    <w:rsid w:val="00626DEA"/>
    <w:rsid w:val="00626F9A"/>
    <w:rsid w:val="00630380"/>
    <w:rsid w:val="0063049B"/>
    <w:rsid w:val="00630613"/>
    <w:rsid w:val="00631367"/>
    <w:rsid w:val="00631B4E"/>
    <w:rsid w:val="00632A97"/>
    <w:rsid w:val="0063376F"/>
    <w:rsid w:val="00633856"/>
    <w:rsid w:val="00633F07"/>
    <w:rsid w:val="00635371"/>
    <w:rsid w:val="00635645"/>
    <w:rsid w:val="0063638C"/>
    <w:rsid w:val="00636434"/>
    <w:rsid w:val="00637092"/>
    <w:rsid w:val="0063753F"/>
    <w:rsid w:val="00637575"/>
    <w:rsid w:val="0064025B"/>
    <w:rsid w:val="00640742"/>
    <w:rsid w:val="00640BCC"/>
    <w:rsid w:val="0064182D"/>
    <w:rsid w:val="006419AA"/>
    <w:rsid w:val="00641FDB"/>
    <w:rsid w:val="006422C6"/>
    <w:rsid w:val="00642808"/>
    <w:rsid w:val="00642D4F"/>
    <w:rsid w:val="0064393D"/>
    <w:rsid w:val="00645F07"/>
    <w:rsid w:val="00646327"/>
    <w:rsid w:val="006466D6"/>
    <w:rsid w:val="0064688A"/>
    <w:rsid w:val="00647113"/>
    <w:rsid w:val="00647560"/>
    <w:rsid w:val="00647D2F"/>
    <w:rsid w:val="00647D4F"/>
    <w:rsid w:val="00650249"/>
    <w:rsid w:val="0065096C"/>
    <w:rsid w:val="0065187A"/>
    <w:rsid w:val="00651E3C"/>
    <w:rsid w:val="006521BB"/>
    <w:rsid w:val="00652E89"/>
    <w:rsid w:val="00653A08"/>
    <w:rsid w:val="00653D4D"/>
    <w:rsid w:val="006551A5"/>
    <w:rsid w:val="006551EA"/>
    <w:rsid w:val="006553AB"/>
    <w:rsid w:val="006555E2"/>
    <w:rsid w:val="0065673C"/>
    <w:rsid w:val="006568F5"/>
    <w:rsid w:val="006603F3"/>
    <w:rsid w:val="006604F5"/>
    <w:rsid w:val="00660648"/>
    <w:rsid w:val="006619B8"/>
    <w:rsid w:val="00661D51"/>
    <w:rsid w:val="0066204B"/>
    <w:rsid w:val="00663130"/>
    <w:rsid w:val="00663CDF"/>
    <w:rsid w:val="00664CB3"/>
    <w:rsid w:val="00665BF4"/>
    <w:rsid w:val="00665CB2"/>
    <w:rsid w:val="006679C2"/>
    <w:rsid w:val="00670A1A"/>
    <w:rsid w:val="00670C13"/>
    <w:rsid w:val="00672670"/>
    <w:rsid w:val="00672E26"/>
    <w:rsid w:val="006735E2"/>
    <w:rsid w:val="00674536"/>
    <w:rsid w:val="006745F0"/>
    <w:rsid w:val="006759C4"/>
    <w:rsid w:val="00675AAB"/>
    <w:rsid w:val="00676175"/>
    <w:rsid w:val="00676A30"/>
    <w:rsid w:val="00676B64"/>
    <w:rsid w:val="00676BFA"/>
    <w:rsid w:val="00680C44"/>
    <w:rsid w:val="006817CE"/>
    <w:rsid w:val="006824B8"/>
    <w:rsid w:val="0068364D"/>
    <w:rsid w:val="00683733"/>
    <w:rsid w:val="006843A8"/>
    <w:rsid w:val="00684630"/>
    <w:rsid w:val="0068479B"/>
    <w:rsid w:val="00684B12"/>
    <w:rsid w:val="00684BEA"/>
    <w:rsid w:val="00685081"/>
    <w:rsid w:val="006851DF"/>
    <w:rsid w:val="00685B0B"/>
    <w:rsid w:val="006863B7"/>
    <w:rsid w:val="00686998"/>
    <w:rsid w:val="00690940"/>
    <w:rsid w:val="00690AB2"/>
    <w:rsid w:val="006911B0"/>
    <w:rsid w:val="00692579"/>
    <w:rsid w:val="0069369B"/>
    <w:rsid w:val="0069378E"/>
    <w:rsid w:val="00693F56"/>
    <w:rsid w:val="00694198"/>
    <w:rsid w:val="00694A64"/>
    <w:rsid w:val="00694BBE"/>
    <w:rsid w:val="006958DF"/>
    <w:rsid w:val="00695B91"/>
    <w:rsid w:val="00695EDB"/>
    <w:rsid w:val="00697828"/>
    <w:rsid w:val="006A07AF"/>
    <w:rsid w:val="006A0CB3"/>
    <w:rsid w:val="006A1876"/>
    <w:rsid w:val="006A1AD0"/>
    <w:rsid w:val="006A21FC"/>
    <w:rsid w:val="006A2234"/>
    <w:rsid w:val="006A28D3"/>
    <w:rsid w:val="006A3523"/>
    <w:rsid w:val="006A5242"/>
    <w:rsid w:val="006A550D"/>
    <w:rsid w:val="006A64FD"/>
    <w:rsid w:val="006A6A2B"/>
    <w:rsid w:val="006A745F"/>
    <w:rsid w:val="006A759E"/>
    <w:rsid w:val="006A7856"/>
    <w:rsid w:val="006B02A9"/>
    <w:rsid w:val="006B073A"/>
    <w:rsid w:val="006B0D77"/>
    <w:rsid w:val="006B2F5D"/>
    <w:rsid w:val="006B306D"/>
    <w:rsid w:val="006B3FC5"/>
    <w:rsid w:val="006B4054"/>
    <w:rsid w:val="006B41AB"/>
    <w:rsid w:val="006B53EF"/>
    <w:rsid w:val="006B6DCC"/>
    <w:rsid w:val="006C09DA"/>
    <w:rsid w:val="006C1EEA"/>
    <w:rsid w:val="006C3C54"/>
    <w:rsid w:val="006C3D78"/>
    <w:rsid w:val="006C3F67"/>
    <w:rsid w:val="006C41BF"/>
    <w:rsid w:val="006C42F9"/>
    <w:rsid w:val="006C5316"/>
    <w:rsid w:val="006C57F7"/>
    <w:rsid w:val="006C5A91"/>
    <w:rsid w:val="006C63F2"/>
    <w:rsid w:val="006D00EB"/>
    <w:rsid w:val="006D02DD"/>
    <w:rsid w:val="006D1D8E"/>
    <w:rsid w:val="006D1DB9"/>
    <w:rsid w:val="006D2D2B"/>
    <w:rsid w:val="006D2E93"/>
    <w:rsid w:val="006D343E"/>
    <w:rsid w:val="006D3683"/>
    <w:rsid w:val="006D3A4E"/>
    <w:rsid w:val="006D5E3A"/>
    <w:rsid w:val="006D6637"/>
    <w:rsid w:val="006D6DD6"/>
    <w:rsid w:val="006D7111"/>
    <w:rsid w:val="006D79A8"/>
    <w:rsid w:val="006D7BC1"/>
    <w:rsid w:val="006E0B4A"/>
    <w:rsid w:val="006E0E1B"/>
    <w:rsid w:val="006E16D3"/>
    <w:rsid w:val="006E2921"/>
    <w:rsid w:val="006E292E"/>
    <w:rsid w:val="006E3BBE"/>
    <w:rsid w:val="006E3E1A"/>
    <w:rsid w:val="006E4447"/>
    <w:rsid w:val="006E4A74"/>
    <w:rsid w:val="006E4B62"/>
    <w:rsid w:val="006E4CFA"/>
    <w:rsid w:val="006E4D4B"/>
    <w:rsid w:val="006E5709"/>
    <w:rsid w:val="006E6049"/>
    <w:rsid w:val="006E7D89"/>
    <w:rsid w:val="006F07C1"/>
    <w:rsid w:val="006F16D9"/>
    <w:rsid w:val="006F1A70"/>
    <w:rsid w:val="006F1BB5"/>
    <w:rsid w:val="006F2628"/>
    <w:rsid w:val="006F27E1"/>
    <w:rsid w:val="006F2AF0"/>
    <w:rsid w:val="006F4159"/>
    <w:rsid w:val="006F5162"/>
    <w:rsid w:val="006F5AE3"/>
    <w:rsid w:val="006F6943"/>
    <w:rsid w:val="006F7B13"/>
    <w:rsid w:val="006F7CC1"/>
    <w:rsid w:val="00701017"/>
    <w:rsid w:val="00701548"/>
    <w:rsid w:val="007015EF"/>
    <w:rsid w:val="00701649"/>
    <w:rsid w:val="00701703"/>
    <w:rsid w:val="007017D3"/>
    <w:rsid w:val="00701BB0"/>
    <w:rsid w:val="007026C3"/>
    <w:rsid w:val="00702D54"/>
    <w:rsid w:val="00702F78"/>
    <w:rsid w:val="0070317D"/>
    <w:rsid w:val="007035FF"/>
    <w:rsid w:val="00703C6F"/>
    <w:rsid w:val="00703EBF"/>
    <w:rsid w:val="00704D2E"/>
    <w:rsid w:val="00705946"/>
    <w:rsid w:val="00705A47"/>
    <w:rsid w:val="00705CAC"/>
    <w:rsid w:val="00705CBF"/>
    <w:rsid w:val="00707B91"/>
    <w:rsid w:val="00707C18"/>
    <w:rsid w:val="007107D6"/>
    <w:rsid w:val="00711116"/>
    <w:rsid w:val="007113B2"/>
    <w:rsid w:val="00711722"/>
    <w:rsid w:val="007121FF"/>
    <w:rsid w:val="00712A3B"/>
    <w:rsid w:val="007137A1"/>
    <w:rsid w:val="00714EDD"/>
    <w:rsid w:val="00714F7A"/>
    <w:rsid w:val="007153A0"/>
    <w:rsid w:val="007154AF"/>
    <w:rsid w:val="0071579E"/>
    <w:rsid w:val="00715FA3"/>
    <w:rsid w:val="00716440"/>
    <w:rsid w:val="0071667C"/>
    <w:rsid w:val="00716E57"/>
    <w:rsid w:val="00717867"/>
    <w:rsid w:val="00717EE2"/>
    <w:rsid w:val="00720239"/>
    <w:rsid w:val="00722286"/>
    <w:rsid w:val="00723080"/>
    <w:rsid w:val="00724246"/>
    <w:rsid w:val="00725241"/>
    <w:rsid w:val="0072534C"/>
    <w:rsid w:val="0072604D"/>
    <w:rsid w:val="00726944"/>
    <w:rsid w:val="0072715E"/>
    <w:rsid w:val="00727E54"/>
    <w:rsid w:val="007305F8"/>
    <w:rsid w:val="00730900"/>
    <w:rsid w:val="00730F29"/>
    <w:rsid w:val="00731B64"/>
    <w:rsid w:val="007322D3"/>
    <w:rsid w:val="007331E9"/>
    <w:rsid w:val="00733A0A"/>
    <w:rsid w:val="00734A27"/>
    <w:rsid w:val="00734A6D"/>
    <w:rsid w:val="00734E5D"/>
    <w:rsid w:val="0073510F"/>
    <w:rsid w:val="00735ED2"/>
    <w:rsid w:val="00736862"/>
    <w:rsid w:val="00736892"/>
    <w:rsid w:val="00736FA4"/>
    <w:rsid w:val="0073733A"/>
    <w:rsid w:val="00737797"/>
    <w:rsid w:val="00737D3D"/>
    <w:rsid w:val="00737DB3"/>
    <w:rsid w:val="007417E8"/>
    <w:rsid w:val="00741BC1"/>
    <w:rsid w:val="00743E40"/>
    <w:rsid w:val="00744B01"/>
    <w:rsid w:val="00744DE5"/>
    <w:rsid w:val="00744FDC"/>
    <w:rsid w:val="00745464"/>
    <w:rsid w:val="007457AE"/>
    <w:rsid w:val="00745ECD"/>
    <w:rsid w:val="00746DF7"/>
    <w:rsid w:val="00747BD9"/>
    <w:rsid w:val="00747C64"/>
    <w:rsid w:val="00751296"/>
    <w:rsid w:val="00751AC3"/>
    <w:rsid w:val="00751FC2"/>
    <w:rsid w:val="00752A38"/>
    <w:rsid w:val="00753E72"/>
    <w:rsid w:val="00754378"/>
    <w:rsid w:val="0075477C"/>
    <w:rsid w:val="00754CCD"/>
    <w:rsid w:val="00754FB3"/>
    <w:rsid w:val="0075538F"/>
    <w:rsid w:val="007554F7"/>
    <w:rsid w:val="007558BC"/>
    <w:rsid w:val="00755F22"/>
    <w:rsid w:val="00756251"/>
    <w:rsid w:val="007568A5"/>
    <w:rsid w:val="00756B44"/>
    <w:rsid w:val="00756D71"/>
    <w:rsid w:val="007602D9"/>
    <w:rsid w:val="0076093B"/>
    <w:rsid w:val="0076317A"/>
    <w:rsid w:val="0076326B"/>
    <w:rsid w:val="007642C0"/>
    <w:rsid w:val="00764716"/>
    <w:rsid w:val="00764BF8"/>
    <w:rsid w:val="00765260"/>
    <w:rsid w:val="00765382"/>
    <w:rsid w:val="007656E9"/>
    <w:rsid w:val="007656FE"/>
    <w:rsid w:val="0076595B"/>
    <w:rsid w:val="00770E98"/>
    <w:rsid w:val="00772592"/>
    <w:rsid w:val="007728EF"/>
    <w:rsid w:val="00772E60"/>
    <w:rsid w:val="00773A5A"/>
    <w:rsid w:val="0077433E"/>
    <w:rsid w:val="007749E6"/>
    <w:rsid w:val="00774BE1"/>
    <w:rsid w:val="007752A4"/>
    <w:rsid w:val="007753AD"/>
    <w:rsid w:val="00775F3D"/>
    <w:rsid w:val="007763C7"/>
    <w:rsid w:val="00776D99"/>
    <w:rsid w:val="0077718A"/>
    <w:rsid w:val="007775F0"/>
    <w:rsid w:val="0077763F"/>
    <w:rsid w:val="00780031"/>
    <w:rsid w:val="007800AE"/>
    <w:rsid w:val="0078049C"/>
    <w:rsid w:val="00780FAE"/>
    <w:rsid w:val="007814D8"/>
    <w:rsid w:val="00781F90"/>
    <w:rsid w:val="007841D1"/>
    <w:rsid w:val="00784B37"/>
    <w:rsid w:val="00784F3C"/>
    <w:rsid w:val="0078549B"/>
    <w:rsid w:val="00785817"/>
    <w:rsid w:val="00786C15"/>
    <w:rsid w:val="0078763F"/>
    <w:rsid w:val="0078788B"/>
    <w:rsid w:val="00787FB6"/>
    <w:rsid w:val="007908AD"/>
    <w:rsid w:val="00790931"/>
    <w:rsid w:val="0079241D"/>
    <w:rsid w:val="0079290C"/>
    <w:rsid w:val="00794103"/>
    <w:rsid w:val="00794380"/>
    <w:rsid w:val="0079482D"/>
    <w:rsid w:val="00794834"/>
    <w:rsid w:val="00796900"/>
    <w:rsid w:val="00796E7D"/>
    <w:rsid w:val="0079773F"/>
    <w:rsid w:val="007A0D63"/>
    <w:rsid w:val="007A1DD6"/>
    <w:rsid w:val="007A2B2C"/>
    <w:rsid w:val="007A3004"/>
    <w:rsid w:val="007A33FD"/>
    <w:rsid w:val="007A344F"/>
    <w:rsid w:val="007A36DA"/>
    <w:rsid w:val="007A3C5E"/>
    <w:rsid w:val="007A42A7"/>
    <w:rsid w:val="007A504A"/>
    <w:rsid w:val="007A51A6"/>
    <w:rsid w:val="007A535D"/>
    <w:rsid w:val="007A5856"/>
    <w:rsid w:val="007A5FFA"/>
    <w:rsid w:val="007B1DD4"/>
    <w:rsid w:val="007B1F06"/>
    <w:rsid w:val="007B23D0"/>
    <w:rsid w:val="007B2646"/>
    <w:rsid w:val="007B2B2E"/>
    <w:rsid w:val="007B32CF"/>
    <w:rsid w:val="007B3641"/>
    <w:rsid w:val="007B5601"/>
    <w:rsid w:val="007B584F"/>
    <w:rsid w:val="007B599C"/>
    <w:rsid w:val="007B5F23"/>
    <w:rsid w:val="007B6473"/>
    <w:rsid w:val="007B7255"/>
    <w:rsid w:val="007B770A"/>
    <w:rsid w:val="007C03C7"/>
    <w:rsid w:val="007C1546"/>
    <w:rsid w:val="007C1C95"/>
    <w:rsid w:val="007C1E55"/>
    <w:rsid w:val="007C4535"/>
    <w:rsid w:val="007C55B5"/>
    <w:rsid w:val="007C6973"/>
    <w:rsid w:val="007C6A1B"/>
    <w:rsid w:val="007D0F54"/>
    <w:rsid w:val="007D1B0F"/>
    <w:rsid w:val="007D1BC6"/>
    <w:rsid w:val="007D1E96"/>
    <w:rsid w:val="007D2C49"/>
    <w:rsid w:val="007D50AB"/>
    <w:rsid w:val="007D56EB"/>
    <w:rsid w:val="007D646C"/>
    <w:rsid w:val="007D6B1C"/>
    <w:rsid w:val="007D6F24"/>
    <w:rsid w:val="007E0CCB"/>
    <w:rsid w:val="007E186F"/>
    <w:rsid w:val="007E2454"/>
    <w:rsid w:val="007E2A65"/>
    <w:rsid w:val="007E3385"/>
    <w:rsid w:val="007E3619"/>
    <w:rsid w:val="007E3CEF"/>
    <w:rsid w:val="007E3D3A"/>
    <w:rsid w:val="007E733B"/>
    <w:rsid w:val="007E752B"/>
    <w:rsid w:val="007F020E"/>
    <w:rsid w:val="007F19DA"/>
    <w:rsid w:val="007F1EC0"/>
    <w:rsid w:val="007F289D"/>
    <w:rsid w:val="007F2CD2"/>
    <w:rsid w:val="007F3020"/>
    <w:rsid w:val="007F304B"/>
    <w:rsid w:val="007F3FE6"/>
    <w:rsid w:val="007F452D"/>
    <w:rsid w:val="007F46C8"/>
    <w:rsid w:val="007F4BA4"/>
    <w:rsid w:val="007F4C5D"/>
    <w:rsid w:val="007F4FF9"/>
    <w:rsid w:val="007F53F6"/>
    <w:rsid w:val="007F5628"/>
    <w:rsid w:val="007F66B7"/>
    <w:rsid w:val="007F7530"/>
    <w:rsid w:val="007F7701"/>
    <w:rsid w:val="007F78FD"/>
    <w:rsid w:val="008000D9"/>
    <w:rsid w:val="008004D5"/>
    <w:rsid w:val="0080127F"/>
    <w:rsid w:val="00801DC9"/>
    <w:rsid w:val="00801E81"/>
    <w:rsid w:val="008021FD"/>
    <w:rsid w:val="00802877"/>
    <w:rsid w:val="00802E29"/>
    <w:rsid w:val="00803BB8"/>
    <w:rsid w:val="008041C5"/>
    <w:rsid w:val="008047FB"/>
    <w:rsid w:val="0080484A"/>
    <w:rsid w:val="0080514D"/>
    <w:rsid w:val="008066BB"/>
    <w:rsid w:val="008101E7"/>
    <w:rsid w:val="008106BA"/>
    <w:rsid w:val="00811320"/>
    <w:rsid w:val="00811444"/>
    <w:rsid w:val="008116B6"/>
    <w:rsid w:val="00811B30"/>
    <w:rsid w:val="00811C66"/>
    <w:rsid w:val="00812A6B"/>
    <w:rsid w:val="00812CF9"/>
    <w:rsid w:val="008131B1"/>
    <w:rsid w:val="00813D06"/>
    <w:rsid w:val="00814030"/>
    <w:rsid w:val="00814243"/>
    <w:rsid w:val="008145BB"/>
    <w:rsid w:val="008152F2"/>
    <w:rsid w:val="00815890"/>
    <w:rsid w:val="00815C42"/>
    <w:rsid w:val="00815F3F"/>
    <w:rsid w:val="00816097"/>
    <w:rsid w:val="0081646C"/>
    <w:rsid w:val="00816508"/>
    <w:rsid w:val="00817494"/>
    <w:rsid w:val="0081765B"/>
    <w:rsid w:val="008177FB"/>
    <w:rsid w:val="008205A9"/>
    <w:rsid w:val="00820621"/>
    <w:rsid w:val="00821232"/>
    <w:rsid w:val="0082151C"/>
    <w:rsid w:val="00821894"/>
    <w:rsid w:val="00822BEB"/>
    <w:rsid w:val="00823826"/>
    <w:rsid w:val="008239A1"/>
    <w:rsid w:val="00825E2A"/>
    <w:rsid w:val="00825FE0"/>
    <w:rsid w:val="0082634B"/>
    <w:rsid w:val="0082667E"/>
    <w:rsid w:val="00826972"/>
    <w:rsid w:val="00826B81"/>
    <w:rsid w:val="0082722A"/>
    <w:rsid w:val="008275DF"/>
    <w:rsid w:val="00827D36"/>
    <w:rsid w:val="008305B5"/>
    <w:rsid w:val="00831349"/>
    <w:rsid w:val="00831530"/>
    <w:rsid w:val="00831984"/>
    <w:rsid w:val="00832324"/>
    <w:rsid w:val="00832FA4"/>
    <w:rsid w:val="008331E2"/>
    <w:rsid w:val="008335BF"/>
    <w:rsid w:val="00833F7F"/>
    <w:rsid w:val="0083424C"/>
    <w:rsid w:val="00834B98"/>
    <w:rsid w:val="00835909"/>
    <w:rsid w:val="00835A24"/>
    <w:rsid w:val="00835BDB"/>
    <w:rsid w:val="008372B5"/>
    <w:rsid w:val="008377C2"/>
    <w:rsid w:val="00840C3C"/>
    <w:rsid w:val="00841291"/>
    <w:rsid w:val="0084154E"/>
    <w:rsid w:val="0084265D"/>
    <w:rsid w:val="008429CF"/>
    <w:rsid w:val="008436F3"/>
    <w:rsid w:val="008437AB"/>
    <w:rsid w:val="00844942"/>
    <w:rsid w:val="00845556"/>
    <w:rsid w:val="008457EF"/>
    <w:rsid w:val="00845DFF"/>
    <w:rsid w:val="00845F7E"/>
    <w:rsid w:val="008465C4"/>
    <w:rsid w:val="008465F9"/>
    <w:rsid w:val="008466C1"/>
    <w:rsid w:val="00846EE9"/>
    <w:rsid w:val="00846F09"/>
    <w:rsid w:val="0085000C"/>
    <w:rsid w:val="00851904"/>
    <w:rsid w:val="008529E4"/>
    <w:rsid w:val="00857C2F"/>
    <w:rsid w:val="00857F66"/>
    <w:rsid w:val="00860688"/>
    <w:rsid w:val="0086131E"/>
    <w:rsid w:val="00861797"/>
    <w:rsid w:val="008622BC"/>
    <w:rsid w:val="0086270D"/>
    <w:rsid w:val="008629F9"/>
    <w:rsid w:val="0086319A"/>
    <w:rsid w:val="00863208"/>
    <w:rsid w:val="0086440F"/>
    <w:rsid w:val="008650BD"/>
    <w:rsid w:val="008654B6"/>
    <w:rsid w:val="00865A69"/>
    <w:rsid w:val="00867292"/>
    <w:rsid w:val="008707D1"/>
    <w:rsid w:val="0087080E"/>
    <w:rsid w:val="00870820"/>
    <w:rsid w:val="00870A08"/>
    <w:rsid w:val="008710E0"/>
    <w:rsid w:val="00871803"/>
    <w:rsid w:val="00871A91"/>
    <w:rsid w:val="00871C23"/>
    <w:rsid w:val="00871D44"/>
    <w:rsid w:val="00872201"/>
    <w:rsid w:val="00872497"/>
    <w:rsid w:val="00873A2A"/>
    <w:rsid w:val="00873D21"/>
    <w:rsid w:val="00873D68"/>
    <w:rsid w:val="00874AF5"/>
    <w:rsid w:val="00874C44"/>
    <w:rsid w:val="008752AE"/>
    <w:rsid w:val="0087581F"/>
    <w:rsid w:val="00875E37"/>
    <w:rsid w:val="00876B01"/>
    <w:rsid w:val="00876D08"/>
    <w:rsid w:val="00876E8F"/>
    <w:rsid w:val="00877183"/>
    <w:rsid w:val="00877610"/>
    <w:rsid w:val="00880152"/>
    <w:rsid w:val="008802D0"/>
    <w:rsid w:val="00881033"/>
    <w:rsid w:val="00881511"/>
    <w:rsid w:val="008819CB"/>
    <w:rsid w:val="00882C0E"/>
    <w:rsid w:val="00883077"/>
    <w:rsid w:val="00883BF3"/>
    <w:rsid w:val="00883FEF"/>
    <w:rsid w:val="008841FE"/>
    <w:rsid w:val="00884A82"/>
    <w:rsid w:val="00885214"/>
    <w:rsid w:val="00885227"/>
    <w:rsid w:val="00885536"/>
    <w:rsid w:val="008855C0"/>
    <w:rsid w:val="008870CB"/>
    <w:rsid w:val="008874D2"/>
    <w:rsid w:val="008878EC"/>
    <w:rsid w:val="00891E2B"/>
    <w:rsid w:val="00891F1B"/>
    <w:rsid w:val="0089262F"/>
    <w:rsid w:val="0089466F"/>
    <w:rsid w:val="00894E40"/>
    <w:rsid w:val="0089513C"/>
    <w:rsid w:val="00895F7A"/>
    <w:rsid w:val="0089630B"/>
    <w:rsid w:val="008966BB"/>
    <w:rsid w:val="00896F2A"/>
    <w:rsid w:val="00897338"/>
    <w:rsid w:val="00897EFA"/>
    <w:rsid w:val="008A00E5"/>
    <w:rsid w:val="008A04CB"/>
    <w:rsid w:val="008A0714"/>
    <w:rsid w:val="008A114D"/>
    <w:rsid w:val="008A1361"/>
    <w:rsid w:val="008A21F7"/>
    <w:rsid w:val="008A2805"/>
    <w:rsid w:val="008A2AFA"/>
    <w:rsid w:val="008A3A75"/>
    <w:rsid w:val="008A3F61"/>
    <w:rsid w:val="008A554B"/>
    <w:rsid w:val="008A6586"/>
    <w:rsid w:val="008A7C61"/>
    <w:rsid w:val="008B038A"/>
    <w:rsid w:val="008B0F1B"/>
    <w:rsid w:val="008B0FFD"/>
    <w:rsid w:val="008B26DF"/>
    <w:rsid w:val="008B34C5"/>
    <w:rsid w:val="008B35E3"/>
    <w:rsid w:val="008B3DC6"/>
    <w:rsid w:val="008B484B"/>
    <w:rsid w:val="008B4982"/>
    <w:rsid w:val="008B7144"/>
    <w:rsid w:val="008B735D"/>
    <w:rsid w:val="008B78D7"/>
    <w:rsid w:val="008B7B48"/>
    <w:rsid w:val="008C05A2"/>
    <w:rsid w:val="008C0718"/>
    <w:rsid w:val="008C18BF"/>
    <w:rsid w:val="008C2212"/>
    <w:rsid w:val="008C26AD"/>
    <w:rsid w:val="008C2DC2"/>
    <w:rsid w:val="008C2F3B"/>
    <w:rsid w:val="008C4004"/>
    <w:rsid w:val="008C5BC2"/>
    <w:rsid w:val="008C5D2C"/>
    <w:rsid w:val="008C67F6"/>
    <w:rsid w:val="008C6AD5"/>
    <w:rsid w:val="008D0ECD"/>
    <w:rsid w:val="008D2209"/>
    <w:rsid w:val="008D2D0E"/>
    <w:rsid w:val="008D3393"/>
    <w:rsid w:val="008D3713"/>
    <w:rsid w:val="008D42A6"/>
    <w:rsid w:val="008D4607"/>
    <w:rsid w:val="008D4D62"/>
    <w:rsid w:val="008D6830"/>
    <w:rsid w:val="008D6834"/>
    <w:rsid w:val="008D70B7"/>
    <w:rsid w:val="008D7ACB"/>
    <w:rsid w:val="008D7E7B"/>
    <w:rsid w:val="008E0699"/>
    <w:rsid w:val="008E288F"/>
    <w:rsid w:val="008E3BCB"/>
    <w:rsid w:val="008E4731"/>
    <w:rsid w:val="008E4965"/>
    <w:rsid w:val="008E4C85"/>
    <w:rsid w:val="008E5480"/>
    <w:rsid w:val="008E6248"/>
    <w:rsid w:val="008E6729"/>
    <w:rsid w:val="008E675D"/>
    <w:rsid w:val="008F085F"/>
    <w:rsid w:val="008F0B7D"/>
    <w:rsid w:val="008F1005"/>
    <w:rsid w:val="008F1798"/>
    <w:rsid w:val="008F1B42"/>
    <w:rsid w:val="008F2B01"/>
    <w:rsid w:val="008F3103"/>
    <w:rsid w:val="008F39D9"/>
    <w:rsid w:val="008F3D1A"/>
    <w:rsid w:val="008F4936"/>
    <w:rsid w:val="008F4EE9"/>
    <w:rsid w:val="008F6CB5"/>
    <w:rsid w:val="008F7D8D"/>
    <w:rsid w:val="008F7E1E"/>
    <w:rsid w:val="009003FF"/>
    <w:rsid w:val="0090077B"/>
    <w:rsid w:val="00900C3D"/>
    <w:rsid w:val="00901BE6"/>
    <w:rsid w:val="00901CD9"/>
    <w:rsid w:val="00901E71"/>
    <w:rsid w:val="00902089"/>
    <w:rsid w:val="00902772"/>
    <w:rsid w:val="00902B9A"/>
    <w:rsid w:val="00903340"/>
    <w:rsid w:val="00903793"/>
    <w:rsid w:val="00903C47"/>
    <w:rsid w:val="00903F8D"/>
    <w:rsid w:val="0090493E"/>
    <w:rsid w:val="00905A0D"/>
    <w:rsid w:val="00906458"/>
    <w:rsid w:val="009064FB"/>
    <w:rsid w:val="00906C65"/>
    <w:rsid w:val="00911053"/>
    <w:rsid w:val="009113D0"/>
    <w:rsid w:val="00911526"/>
    <w:rsid w:val="0091217F"/>
    <w:rsid w:val="00912200"/>
    <w:rsid w:val="00913C95"/>
    <w:rsid w:val="009154E8"/>
    <w:rsid w:val="00916443"/>
    <w:rsid w:val="009165B2"/>
    <w:rsid w:val="00917453"/>
    <w:rsid w:val="00917FA5"/>
    <w:rsid w:val="00921A4A"/>
    <w:rsid w:val="00921FD5"/>
    <w:rsid w:val="00922498"/>
    <w:rsid w:val="00922D15"/>
    <w:rsid w:val="00923240"/>
    <w:rsid w:val="00923966"/>
    <w:rsid w:val="0092474A"/>
    <w:rsid w:val="009251E4"/>
    <w:rsid w:val="0092534E"/>
    <w:rsid w:val="00925E99"/>
    <w:rsid w:val="0092636D"/>
    <w:rsid w:val="00927152"/>
    <w:rsid w:val="00927A69"/>
    <w:rsid w:val="00927C73"/>
    <w:rsid w:val="00927FD2"/>
    <w:rsid w:val="00930246"/>
    <w:rsid w:val="009304A0"/>
    <w:rsid w:val="00930D7C"/>
    <w:rsid w:val="009310EE"/>
    <w:rsid w:val="0093122D"/>
    <w:rsid w:val="009317E5"/>
    <w:rsid w:val="009323F1"/>
    <w:rsid w:val="00932C09"/>
    <w:rsid w:val="00932FFA"/>
    <w:rsid w:val="00933EBF"/>
    <w:rsid w:val="00934842"/>
    <w:rsid w:val="00934AE1"/>
    <w:rsid w:val="00934E3C"/>
    <w:rsid w:val="009355AF"/>
    <w:rsid w:val="00935701"/>
    <w:rsid w:val="009357BC"/>
    <w:rsid w:val="00935CEA"/>
    <w:rsid w:val="0093625B"/>
    <w:rsid w:val="00936661"/>
    <w:rsid w:val="009368CD"/>
    <w:rsid w:val="009372B4"/>
    <w:rsid w:val="00937343"/>
    <w:rsid w:val="0093771F"/>
    <w:rsid w:val="00937AC6"/>
    <w:rsid w:val="00937B0E"/>
    <w:rsid w:val="009403BB"/>
    <w:rsid w:val="0094045D"/>
    <w:rsid w:val="0094069A"/>
    <w:rsid w:val="009406A8"/>
    <w:rsid w:val="00942531"/>
    <w:rsid w:val="00944569"/>
    <w:rsid w:val="00944B32"/>
    <w:rsid w:val="00945314"/>
    <w:rsid w:val="00945771"/>
    <w:rsid w:val="009457D9"/>
    <w:rsid w:val="00946192"/>
    <w:rsid w:val="009468D0"/>
    <w:rsid w:val="00946B67"/>
    <w:rsid w:val="00946E91"/>
    <w:rsid w:val="00947568"/>
    <w:rsid w:val="00947630"/>
    <w:rsid w:val="00947D8E"/>
    <w:rsid w:val="00950656"/>
    <w:rsid w:val="0095094B"/>
    <w:rsid w:val="009509C5"/>
    <w:rsid w:val="00950E9F"/>
    <w:rsid w:val="0095143A"/>
    <w:rsid w:val="00951445"/>
    <w:rsid w:val="00952359"/>
    <w:rsid w:val="00952EC3"/>
    <w:rsid w:val="00953759"/>
    <w:rsid w:val="00953C2E"/>
    <w:rsid w:val="00954809"/>
    <w:rsid w:val="0095609D"/>
    <w:rsid w:val="009577E6"/>
    <w:rsid w:val="00957FB1"/>
    <w:rsid w:val="0096090D"/>
    <w:rsid w:val="0096131D"/>
    <w:rsid w:val="0096132D"/>
    <w:rsid w:val="00961EEA"/>
    <w:rsid w:val="009620B7"/>
    <w:rsid w:val="009622ED"/>
    <w:rsid w:val="00962686"/>
    <w:rsid w:val="00963745"/>
    <w:rsid w:val="009640A9"/>
    <w:rsid w:val="0096420D"/>
    <w:rsid w:val="00964F2F"/>
    <w:rsid w:val="00965558"/>
    <w:rsid w:val="009657E1"/>
    <w:rsid w:val="00965E32"/>
    <w:rsid w:val="009664FC"/>
    <w:rsid w:val="009674EF"/>
    <w:rsid w:val="00970AAF"/>
    <w:rsid w:val="009713A5"/>
    <w:rsid w:val="00972AA2"/>
    <w:rsid w:val="009734AB"/>
    <w:rsid w:val="009757FF"/>
    <w:rsid w:val="009762CC"/>
    <w:rsid w:val="009762DB"/>
    <w:rsid w:val="009768AD"/>
    <w:rsid w:val="00980017"/>
    <w:rsid w:val="00980F02"/>
    <w:rsid w:val="009828CD"/>
    <w:rsid w:val="00982FC8"/>
    <w:rsid w:val="00983300"/>
    <w:rsid w:val="00983492"/>
    <w:rsid w:val="0098367A"/>
    <w:rsid w:val="00986509"/>
    <w:rsid w:val="00986853"/>
    <w:rsid w:val="00986BDA"/>
    <w:rsid w:val="00986BE4"/>
    <w:rsid w:val="00986CBD"/>
    <w:rsid w:val="0098782C"/>
    <w:rsid w:val="00987D38"/>
    <w:rsid w:val="009904D8"/>
    <w:rsid w:val="0099091A"/>
    <w:rsid w:val="009910E7"/>
    <w:rsid w:val="00991E26"/>
    <w:rsid w:val="009923D9"/>
    <w:rsid w:val="00994E67"/>
    <w:rsid w:val="00995447"/>
    <w:rsid w:val="00995461"/>
    <w:rsid w:val="00995791"/>
    <w:rsid w:val="00995FD2"/>
    <w:rsid w:val="00996F24"/>
    <w:rsid w:val="0099703B"/>
    <w:rsid w:val="0099755E"/>
    <w:rsid w:val="009A081C"/>
    <w:rsid w:val="009A09FC"/>
    <w:rsid w:val="009A0F30"/>
    <w:rsid w:val="009A1120"/>
    <w:rsid w:val="009A1135"/>
    <w:rsid w:val="009A1162"/>
    <w:rsid w:val="009A11D8"/>
    <w:rsid w:val="009A136F"/>
    <w:rsid w:val="009A16CE"/>
    <w:rsid w:val="009A18ED"/>
    <w:rsid w:val="009A1EBA"/>
    <w:rsid w:val="009A23A2"/>
    <w:rsid w:val="009A3BEE"/>
    <w:rsid w:val="009A5182"/>
    <w:rsid w:val="009A5194"/>
    <w:rsid w:val="009A546E"/>
    <w:rsid w:val="009A6A20"/>
    <w:rsid w:val="009A6BCC"/>
    <w:rsid w:val="009A6BFD"/>
    <w:rsid w:val="009A7074"/>
    <w:rsid w:val="009A79F3"/>
    <w:rsid w:val="009B0318"/>
    <w:rsid w:val="009B10A6"/>
    <w:rsid w:val="009B1BDB"/>
    <w:rsid w:val="009B2956"/>
    <w:rsid w:val="009B312A"/>
    <w:rsid w:val="009B3357"/>
    <w:rsid w:val="009B4A57"/>
    <w:rsid w:val="009B5472"/>
    <w:rsid w:val="009B564A"/>
    <w:rsid w:val="009B5BD1"/>
    <w:rsid w:val="009B5BD8"/>
    <w:rsid w:val="009B619E"/>
    <w:rsid w:val="009B68C6"/>
    <w:rsid w:val="009B6A55"/>
    <w:rsid w:val="009B6C9F"/>
    <w:rsid w:val="009B7225"/>
    <w:rsid w:val="009C0184"/>
    <w:rsid w:val="009C062F"/>
    <w:rsid w:val="009C0BB7"/>
    <w:rsid w:val="009C20DC"/>
    <w:rsid w:val="009C33EA"/>
    <w:rsid w:val="009C3BC8"/>
    <w:rsid w:val="009C43CE"/>
    <w:rsid w:val="009C52F5"/>
    <w:rsid w:val="009C56A6"/>
    <w:rsid w:val="009C57BE"/>
    <w:rsid w:val="009C5870"/>
    <w:rsid w:val="009C6B15"/>
    <w:rsid w:val="009C740B"/>
    <w:rsid w:val="009C7F8A"/>
    <w:rsid w:val="009D08D4"/>
    <w:rsid w:val="009D0FA5"/>
    <w:rsid w:val="009D1CCF"/>
    <w:rsid w:val="009D1E21"/>
    <w:rsid w:val="009D21C5"/>
    <w:rsid w:val="009D26AB"/>
    <w:rsid w:val="009D27F0"/>
    <w:rsid w:val="009D2C20"/>
    <w:rsid w:val="009D2C86"/>
    <w:rsid w:val="009D2C94"/>
    <w:rsid w:val="009D3CBD"/>
    <w:rsid w:val="009D4574"/>
    <w:rsid w:val="009D4C0F"/>
    <w:rsid w:val="009D5448"/>
    <w:rsid w:val="009D59D0"/>
    <w:rsid w:val="009D6833"/>
    <w:rsid w:val="009D7FAF"/>
    <w:rsid w:val="009E0557"/>
    <w:rsid w:val="009E06C3"/>
    <w:rsid w:val="009E0CCA"/>
    <w:rsid w:val="009E27D0"/>
    <w:rsid w:val="009E32A8"/>
    <w:rsid w:val="009E3533"/>
    <w:rsid w:val="009E3D19"/>
    <w:rsid w:val="009E4072"/>
    <w:rsid w:val="009E44C1"/>
    <w:rsid w:val="009E4C94"/>
    <w:rsid w:val="009E4F99"/>
    <w:rsid w:val="009E5128"/>
    <w:rsid w:val="009E516B"/>
    <w:rsid w:val="009E58C9"/>
    <w:rsid w:val="009E63BC"/>
    <w:rsid w:val="009E6C3D"/>
    <w:rsid w:val="009E7438"/>
    <w:rsid w:val="009F0FAB"/>
    <w:rsid w:val="009F1535"/>
    <w:rsid w:val="009F2187"/>
    <w:rsid w:val="009F24B4"/>
    <w:rsid w:val="009F2A73"/>
    <w:rsid w:val="009F2A7E"/>
    <w:rsid w:val="009F3BC3"/>
    <w:rsid w:val="009F4360"/>
    <w:rsid w:val="009F44DD"/>
    <w:rsid w:val="009F452D"/>
    <w:rsid w:val="009F49C2"/>
    <w:rsid w:val="009F4D9E"/>
    <w:rsid w:val="009F6515"/>
    <w:rsid w:val="009F6F2F"/>
    <w:rsid w:val="009F7C2A"/>
    <w:rsid w:val="00A00B69"/>
    <w:rsid w:val="00A01802"/>
    <w:rsid w:val="00A01F32"/>
    <w:rsid w:val="00A0255F"/>
    <w:rsid w:val="00A03511"/>
    <w:rsid w:val="00A03D6A"/>
    <w:rsid w:val="00A04250"/>
    <w:rsid w:val="00A04624"/>
    <w:rsid w:val="00A04684"/>
    <w:rsid w:val="00A05056"/>
    <w:rsid w:val="00A06244"/>
    <w:rsid w:val="00A1106A"/>
    <w:rsid w:val="00A11836"/>
    <w:rsid w:val="00A11D09"/>
    <w:rsid w:val="00A12A97"/>
    <w:rsid w:val="00A12C64"/>
    <w:rsid w:val="00A1367A"/>
    <w:rsid w:val="00A13785"/>
    <w:rsid w:val="00A1440D"/>
    <w:rsid w:val="00A14D94"/>
    <w:rsid w:val="00A168A3"/>
    <w:rsid w:val="00A17225"/>
    <w:rsid w:val="00A177FC"/>
    <w:rsid w:val="00A17BC7"/>
    <w:rsid w:val="00A20FD0"/>
    <w:rsid w:val="00A22007"/>
    <w:rsid w:val="00A220CE"/>
    <w:rsid w:val="00A222C3"/>
    <w:rsid w:val="00A2242B"/>
    <w:rsid w:val="00A233F5"/>
    <w:rsid w:val="00A251EE"/>
    <w:rsid w:val="00A257F9"/>
    <w:rsid w:val="00A26E64"/>
    <w:rsid w:val="00A277CC"/>
    <w:rsid w:val="00A300C0"/>
    <w:rsid w:val="00A307E3"/>
    <w:rsid w:val="00A3178B"/>
    <w:rsid w:val="00A31D06"/>
    <w:rsid w:val="00A321D2"/>
    <w:rsid w:val="00A322EC"/>
    <w:rsid w:val="00A323D2"/>
    <w:rsid w:val="00A33113"/>
    <w:rsid w:val="00A33120"/>
    <w:rsid w:val="00A33388"/>
    <w:rsid w:val="00A33ACF"/>
    <w:rsid w:val="00A348A4"/>
    <w:rsid w:val="00A349B6"/>
    <w:rsid w:val="00A35519"/>
    <w:rsid w:val="00A3663D"/>
    <w:rsid w:val="00A36942"/>
    <w:rsid w:val="00A371B6"/>
    <w:rsid w:val="00A37230"/>
    <w:rsid w:val="00A403A0"/>
    <w:rsid w:val="00A405E6"/>
    <w:rsid w:val="00A40ECC"/>
    <w:rsid w:val="00A415F8"/>
    <w:rsid w:val="00A41819"/>
    <w:rsid w:val="00A419A9"/>
    <w:rsid w:val="00A42010"/>
    <w:rsid w:val="00A42679"/>
    <w:rsid w:val="00A42FD9"/>
    <w:rsid w:val="00A42FE2"/>
    <w:rsid w:val="00A436EC"/>
    <w:rsid w:val="00A43EC5"/>
    <w:rsid w:val="00A44A33"/>
    <w:rsid w:val="00A454EF"/>
    <w:rsid w:val="00A455C6"/>
    <w:rsid w:val="00A45E10"/>
    <w:rsid w:val="00A463E5"/>
    <w:rsid w:val="00A4679A"/>
    <w:rsid w:val="00A5048C"/>
    <w:rsid w:val="00A50C7F"/>
    <w:rsid w:val="00A5225A"/>
    <w:rsid w:val="00A53C5C"/>
    <w:rsid w:val="00A55CAD"/>
    <w:rsid w:val="00A55F36"/>
    <w:rsid w:val="00A5641E"/>
    <w:rsid w:val="00A56A4E"/>
    <w:rsid w:val="00A574FE"/>
    <w:rsid w:val="00A600E6"/>
    <w:rsid w:val="00A61051"/>
    <w:rsid w:val="00A6197A"/>
    <w:rsid w:val="00A622AE"/>
    <w:rsid w:val="00A62B05"/>
    <w:rsid w:val="00A63BB3"/>
    <w:rsid w:val="00A65F87"/>
    <w:rsid w:val="00A662DF"/>
    <w:rsid w:val="00A675CF"/>
    <w:rsid w:val="00A67638"/>
    <w:rsid w:val="00A67715"/>
    <w:rsid w:val="00A706F1"/>
    <w:rsid w:val="00A70DEC"/>
    <w:rsid w:val="00A70F92"/>
    <w:rsid w:val="00A70F96"/>
    <w:rsid w:val="00A71359"/>
    <w:rsid w:val="00A71C9C"/>
    <w:rsid w:val="00A72CD9"/>
    <w:rsid w:val="00A7493D"/>
    <w:rsid w:val="00A74C14"/>
    <w:rsid w:val="00A74CE8"/>
    <w:rsid w:val="00A750D1"/>
    <w:rsid w:val="00A75145"/>
    <w:rsid w:val="00A7640A"/>
    <w:rsid w:val="00A76E53"/>
    <w:rsid w:val="00A8089C"/>
    <w:rsid w:val="00A80C22"/>
    <w:rsid w:val="00A81065"/>
    <w:rsid w:val="00A81724"/>
    <w:rsid w:val="00A81A69"/>
    <w:rsid w:val="00A824DA"/>
    <w:rsid w:val="00A828F0"/>
    <w:rsid w:val="00A82C0D"/>
    <w:rsid w:val="00A82FAE"/>
    <w:rsid w:val="00A84127"/>
    <w:rsid w:val="00A841F0"/>
    <w:rsid w:val="00A8492D"/>
    <w:rsid w:val="00A84A51"/>
    <w:rsid w:val="00A84D45"/>
    <w:rsid w:val="00A855B0"/>
    <w:rsid w:val="00A85841"/>
    <w:rsid w:val="00A85AC9"/>
    <w:rsid w:val="00A8746F"/>
    <w:rsid w:val="00A90658"/>
    <w:rsid w:val="00A91964"/>
    <w:rsid w:val="00A922F8"/>
    <w:rsid w:val="00A924F9"/>
    <w:rsid w:val="00A92642"/>
    <w:rsid w:val="00A92949"/>
    <w:rsid w:val="00A92B10"/>
    <w:rsid w:val="00A92E00"/>
    <w:rsid w:val="00A93024"/>
    <w:rsid w:val="00A942E2"/>
    <w:rsid w:val="00A94B80"/>
    <w:rsid w:val="00A9607D"/>
    <w:rsid w:val="00A964A3"/>
    <w:rsid w:val="00A967DA"/>
    <w:rsid w:val="00A9770D"/>
    <w:rsid w:val="00AA07DF"/>
    <w:rsid w:val="00AA118D"/>
    <w:rsid w:val="00AA203B"/>
    <w:rsid w:val="00AA2BEA"/>
    <w:rsid w:val="00AA31A2"/>
    <w:rsid w:val="00AA3E13"/>
    <w:rsid w:val="00AA45EF"/>
    <w:rsid w:val="00AA56C2"/>
    <w:rsid w:val="00AA5850"/>
    <w:rsid w:val="00AA647A"/>
    <w:rsid w:val="00AA68FE"/>
    <w:rsid w:val="00AA6AE9"/>
    <w:rsid w:val="00AA6B5B"/>
    <w:rsid w:val="00AA727F"/>
    <w:rsid w:val="00AA7448"/>
    <w:rsid w:val="00AA7ED6"/>
    <w:rsid w:val="00AB0187"/>
    <w:rsid w:val="00AB01DE"/>
    <w:rsid w:val="00AB0491"/>
    <w:rsid w:val="00AB0CB5"/>
    <w:rsid w:val="00AB1546"/>
    <w:rsid w:val="00AB1C29"/>
    <w:rsid w:val="00AB2100"/>
    <w:rsid w:val="00AB35C4"/>
    <w:rsid w:val="00AB394D"/>
    <w:rsid w:val="00AB39AF"/>
    <w:rsid w:val="00AB3D18"/>
    <w:rsid w:val="00AB41D2"/>
    <w:rsid w:val="00AB6700"/>
    <w:rsid w:val="00AB6B19"/>
    <w:rsid w:val="00AB7588"/>
    <w:rsid w:val="00AB7D09"/>
    <w:rsid w:val="00AC0F3F"/>
    <w:rsid w:val="00AC19AB"/>
    <w:rsid w:val="00AC1D14"/>
    <w:rsid w:val="00AC225B"/>
    <w:rsid w:val="00AC3641"/>
    <w:rsid w:val="00AC366E"/>
    <w:rsid w:val="00AC3F35"/>
    <w:rsid w:val="00AC42ED"/>
    <w:rsid w:val="00AC4AFB"/>
    <w:rsid w:val="00AC4F5B"/>
    <w:rsid w:val="00AC548B"/>
    <w:rsid w:val="00AC59E4"/>
    <w:rsid w:val="00AC6F4F"/>
    <w:rsid w:val="00AC798C"/>
    <w:rsid w:val="00AD00B4"/>
    <w:rsid w:val="00AD093F"/>
    <w:rsid w:val="00AD0986"/>
    <w:rsid w:val="00AD29BE"/>
    <w:rsid w:val="00AD3D29"/>
    <w:rsid w:val="00AD4326"/>
    <w:rsid w:val="00AD465B"/>
    <w:rsid w:val="00AD47D0"/>
    <w:rsid w:val="00AD4A31"/>
    <w:rsid w:val="00AD620F"/>
    <w:rsid w:val="00AD6BA2"/>
    <w:rsid w:val="00AE0C15"/>
    <w:rsid w:val="00AE12E4"/>
    <w:rsid w:val="00AE153C"/>
    <w:rsid w:val="00AE1913"/>
    <w:rsid w:val="00AE1B63"/>
    <w:rsid w:val="00AE1F55"/>
    <w:rsid w:val="00AE21D7"/>
    <w:rsid w:val="00AE2415"/>
    <w:rsid w:val="00AE24AB"/>
    <w:rsid w:val="00AE29A8"/>
    <w:rsid w:val="00AE400F"/>
    <w:rsid w:val="00AE5578"/>
    <w:rsid w:val="00AE5584"/>
    <w:rsid w:val="00AE5BD1"/>
    <w:rsid w:val="00AE6800"/>
    <w:rsid w:val="00AE689A"/>
    <w:rsid w:val="00AE7807"/>
    <w:rsid w:val="00AE7D97"/>
    <w:rsid w:val="00AF0293"/>
    <w:rsid w:val="00AF2360"/>
    <w:rsid w:val="00AF246A"/>
    <w:rsid w:val="00AF2A21"/>
    <w:rsid w:val="00AF2A39"/>
    <w:rsid w:val="00AF3FB5"/>
    <w:rsid w:val="00AF4ACA"/>
    <w:rsid w:val="00AF4FA0"/>
    <w:rsid w:val="00AF512D"/>
    <w:rsid w:val="00AF5618"/>
    <w:rsid w:val="00AF57FE"/>
    <w:rsid w:val="00AF5828"/>
    <w:rsid w:val="00AF5EA1"/>
    <w:rsid w:val="00AF635C"/>
    <w:rsid w:val="00AF66A5"/>
    <w:rsid w:val="00AF752E"/>
    <w:rsid w:val="00AF7A0A"/>
    <w:rsid w:val="00B00E3F"/>
    <w:rsid w:val="00B01266"/>
    <w:rsid w:val="00B0138D"/>
    <w:rsid w:val="00B013F7"/>
    <w:rsid w:val="00B01508"/>
    <w:rsid w:val="00B0168C"/>
    <w:rsid w:val="00B02048"/>
    <w:rsid w:val="00B02EED"/>
    <w:rsid w:val="00B035D4"/>
    <w:rsid w:val="00B03A14"/>
    <w:rsid w:val="00B0420F"/>
    <w:rsid w:val="00B04863"/>
    <w:rsid w:val="00B04CEA"/>
    <w:rsid w:val="00B05324"/>
    <w:rsid w:val="00B059DC"/>
    <w:rsid w:val="00B05FE2"/>
    <w:rsid w:val="00B06253"/>
    <w:rsid w:val="00B065E3"/>
    <w:rsid w:val="00B06B5D"/>
    <w:rsid w:val="00B06FE5"/>
    <w:rsid w:val="00B070F4"/>
    <w:rsid w:val="00B11285"/>
    <w:rsid w:val="00B11C8B"/>
    <w:rsid w:val="00B12631"/>
    <w:rsid w:val="00B1295F"/>
    <w:rsid w:val="00B1303F"/>
    <w:rsid w:val="00B135D2"/>
    <w:rsid w:val="00B138D0"/>
    <w:rsid w:val="00B13CE0"/>
    <w:rsid w:val="00B13CEB"/>
    <w:rsid w:val="00B13DD6"/>
    <w:rsid w:val="00B15672"/>
    <w:rsid w:val="00B157F5"/>
    <w:rsid w:val="00B15CEA"/>
    <w:rsid w:val="00B16419"/>
    <w:rsid w:val="00B1705D"/>
    <w:rsid w:val="00B179CE"/>
    <w:rsid w:val="00B2010D"/>
    <w:rsid w:val="00B20614"/>
    <w:rsid w:val="00B214A6"/>
    <w:rsid w:val="00B21F61"/>
    <w:rsid w:val="00B22BCB"/>
    <w:rsid w:val="00B240C8"/>
    <w:rsid w:val="00B243AA"/>
    <w:rsid w:val="00B24A4D"/>
    <w:rsid w:val="00B25034"/>
    <w:rsid w:val="00B2572C"/>
    <w:rsid w:val="00B259F7"/>
    <w:rsid w:val="00B263F1"/>
    <w:rsid w:val="00B26FC8"/>
    <w:rsid w:val="00B2758F"/>
    <w:rsid w:val="00B30955"/>
    <w:rsid w:val="00B31390"/>
    <w:rsid w:val="00B316C6"/>
    <w:rsid w:val="00B32537"/>
    <w:rsid w:val="00B32BD4"/>
    <w:rsid w:val="00B33128"/>
    <w:rsid w:val="00B3337D"/>
    <w:rsid w:val="00B334A5"/>
    <w:rsid w:val="00B33D97"/>
    <w:rsid w:val="00B345AF"/>
    <w:rsid w:val="00B34DF6"/>
    <w:rsid w:val="00B3502F"/>
    <w:rsid w:val="00B358CD"/>
    <w:rsid w:val="00B35A14"/>
    <w:rsid w:val="00B36CAD"/>
    <w:rsid w:val="00B3763B"/>
    <w:rsid w:val="00B37E5F"/>
    <w:rsid w:val="00B41FBC"/>
    <w:rsid w:val="00B424AF"/>
    <w:rsid w:val="00B425F1"/>
    <w:rsid w:val="00B434AF"/>
    <w:rsid w:val="00B4450C"/>
    <w:rsid w:val="00B44608"/>
    <w:rsid w:val="00B464DF"/>
    <w:rsid w:val="00B46562"/>
    <w:rsid w:val="00B46F99"/>
    <w:rsid w:val="00B47800"/>
    <w:rsid w:val="00B4780B"/>
    <w:rsid w:val="00B47893"/>
    <w:rsid w:val="00B47FA7"/>
    <w:rsid w:val="00B50DFD"/>
    <w:rsid w:val="00B5103D"/>
    <w:rsid w:val="00B5130E"/>
    <w:rsid w:val="00B5298D"/>
    <w:rsid w:val="00B52B9A"/>
    <w:rsid w:val="00B5381A"/>
    <w:rsid w:val="00B53C78"/>
    <w:rsid w:val="00B53DC7"/>
    <w:rsid w:val="00B54563"/>
    <w:rsid w:val="00B546C2"/>
    <w:rsid w:val="00B54FDF"/>
    <w:rsid w:val="00B5554F"/>
    <w:rsid w:val="00B5621C"/>
    <w:rsid w:val="00B56582"/>
    <w:rsid w:val="00B56DAB"/>
    <w:rsid w:val="00B56E74"/>
    <w:rsid w:val="00B57173"/>
    <w:rsid w:val="00B57781"/>
    <w:rsid w:val="00B60163"/>
    <w:rsid w:val="00B61249"/>
    <w:rsid w:val="00B61D3E"/>
    <w:rsid w:val="00B62349"/>
    <w:rsid w:val="00B63DEB"/>
    <w:rsid w:val="00B64A0D"/>
    <w:rsid w:val="00B66238"/>
    <w:rsid w:val="00B66909"/>
    <w:rsid w:val="00B66E74"/>
    <w:rsid w:val="00B67CE0"/>
    <w:rsid w:val="00B70B7F"/>
    <w:rsid w:val="00B73F35"/>
    <w:rsid w:val="00B73FB4"/>
    <w:rsid w:val="00B74099"/>
    <w:rsid w:val="00B74B7D"/>
    <w:rsid w:val="00B74F8D"/>
    <w:rsid w:val="00B7512D"/>
    <w:rsid w:val="00B76073"/>
    <w:rsid w:val="00B7612D"/>
    <w:rsid w:val="00B76220"/>
    <w:rsid w:val="00B765D4"/>
    <w:rsid w:val="00B772F1"/>
    <w:rsid w:val="00B77EEA"/>
    <w:rsid w:val="00B8143D"/>
    <w:rsid w:val="00B81C67"/>
    <w:rsid w:val="00B82635"/>
    <w:rsid w:val="00B82A8B"/>
    <w:rsid w:val="00B83B1F"/>
    <w:rsid w:val="00B83E42"/>
    <w:rsid w:val="00B84B86"/>
    <w:rsid w:val="00B85249"/>
    <w:rsid w:val="00B85723"/>
    <w:rsid w:val="00B85C08"/>
    <w:rsid w:val="00B864E6"/>
    <w:rsid w:val="00B86554"/>
    <w:rsid w:val="00B86793"/>
    <w:rsid w:val="00B8709E"/>
    <w:rsid w:val="00B87477"/>
    <w:rsid w:val="00B91BD1"/>
    <w:rsid w:val="00B92031"/>
    <w:rsid w:val="00B9254A"/>
    <w:rsid w:val="00B92759"/>
    <w:rsid w:val="00B92F8D"/>
    <w:rsid w:val="00B92FE7"/>
    <w:rsid w:val="00B93588"/>
    <w:rsid w:val="00B96529"/>
    <w:rsid w:val="00B968BB"/>
    <w:rsid w:val="00B97562"/>
    <w:rsid w:val="00B9785F"/>
    <w:rsid w:val="00BA0406"/>
    <w:rsid w:val="00BA18C1"/>
    <w:rsid w:val="00BA20D4"/>
    <w:rsid w:val="00BA24BA"/>
    <w:rsid w:val="00BA2502"/>
    <w:rsid w:val="00BA2844"/>
    <w:rsid w:val="00BA3103"/>
    <w:rsid w:val="00BA3B3E"/>
    <w:rsid w:val="00BA3C4C"/>
    <w:rsid w:val="00BA4352"/>
    <w:rsid w:val="00BA4463"/>
    <w:rsid w:val="00BA4652"/>
    <w:rsid w:val="00BA6FCC"/>
    <w:rsid w:val="00BA78A4"/>
    <w:rsid w:val="00BA7E01"/>
    <w:rsid w:val="00BB042B"/>
    <w:rsid w:val="00BB05B6"/>
    <w:rsid w:val="00BB0B39"/>
    <w:rsid w:val="00BB1395"/>
    <w:rsid w:val="00BB162F"/>
    <w:rsid w:val="00BB1EBA"/>
    <w:rsid w:val="00BB2662"/>
    <w:rsid w:val="00BB28C4"/>
    <w:rsid w:val="00BB2D7F"/>
    <w:rsid w:val="00BB3190"/>
    <w:rsid w:val="00BB3622"/>
    <w:rsid w:val="00BB37F1"/>
    <w:rsid w:val="00BB3975"/>
    <w:rsid w:val="00BB42DF"/>
    <w:rsid w:val="00BB648E"/>
    <w:rsid w:val="00BB7ADD"/>
    <w:rsid w:val="00BB7CBF"/>
    <w:rsid w:val="00BC042E"/>
    <w:rsid w:val="00BC189E"/>
    <w:rsid w:val="00BC1E77"/>
    <w:rsid w:val="00BC2222"/>
    <w:rsid w:val="00BC229F"/>
    <w:rsid w:val="00BC2699"/>
    <w:rsid w:val="00BC284D"/>
    <w:rsid w:val="00BC2A62"/>
    <w:rsid w:val="00BC2E05"/>
    <w:rsid w:val="00BC30E8"/>
    <w:rsid w:val="00BC31DC"/>
    <w:rsid w:val="00BC416A"/>
    <w:rsid w:val="00BC63AA"/>
    <w:rsid w:val="00BC67D2"/>
    <w:rsid w:val="00BD0AC4"/>
    <w:rsid w:val="00BD0FF2"/>
    <w:rsid w:val="00BD1429"/>
    <w:rsid w:val="00BD256A"/>
    <w:rsid w:val="00BD2A4B"/>
    <w:rsid w:val="00BD3500"/>
    <w:rsid w:val="00BD50A4"/>
    <w:rsid w:val="00BD6B4A"/>
    <w:rsid w:val="00BD6F0D"/>
    <w:rsid w:val="00BD797B"/>
    <w:rsid w:val="00BE005E"/>
    <w:rsid w:val="00BE00B6"/>
    <w:rsid w:val="00BE0502"/>
    <w:rsid w:val="00BE07D8"/>
    <w:rsid w:val="00BE0DFB"/>
    <w:rsid w:val="00BE10A5"/>
    <w:rsid w:val="00BE12D8"/>
    <w:rsid w:val="00BE1909"/>
    <w:rsid w:val="00BE1EAE"/>
    <w:rsid w:val="00BE2114"/>
    <w:rsid w:val="00BE35EC"/>
    <w:rsid w:val="00BE3F9F"/>
    <w:rsid w:val="00BE489D"/>
    <w:rsid w:val="00BE4E66"/>
    <w:rsid w:val="00BE5068"/>
    <w:rsid w:val="00BE5717"/>
    <w:rsid w:val="00BE603C"/>
    <w:rsid w:val="00BE6469"/>
    <w:rsid w:val="00BE715C"/>
    <w:rsid w:val="00BF1A56"/>
    <w:rsid w:val="00BF1B9B"/>
    <w:rsid w:val="00BF33AB"/>
    <w:rsid w:val="00BF39A5"/>
    <w:rsid w:val="00BF3DB2"/>
    <w:rsid w:val="00BF40E0"/>
    <w:rsid w:val="00BF4308"/>
    <w:rsid w:val="00BF4455"/>
    <w:rsid w:val="00BF44A0"/>
    <w:rsid w:val="00BF44DA"/>
    <w:rsid w:val="00BF4AC3"/>
    <w:rsid w:val="00BF4AC9"/>
    <w:rsid w:val="00BF5440"/>
    <w:rsid w:val="00BF545C"/>
    <w:rsid w:val="00BF5F35"/>
    <w:rsid w:val="00BF7971"/>
    <w:rsid w:val="00BF7B30"/>
    <w:rsid w:val="00C0056E"/>
    <w:rsid w:val="00C006CA"/>
    <w:rsid w:val="00C01068"/>
    <w:rsid w:val="00C01A00"/>
    <w:rsid w:val="00C023DC"/>
    <w:rsid w:val="00C0274F"/>
    <w:rsid w:val="00C02F77"/>
    <w:rsid w:val="00C0349F"/>
    <w:rsid w:val="00C03708"/>
    <w:rsid w:val="00C03B9F"/>
    <w:rsid w:val="00C03CFD"/>
    <w:rsid w:val="00C04B1D"/>
    <w:rsid w:val="00C05E9B"/>
    <w:rsid w:val="00C06643"/>
    <w:rsid w:val="00C07006"/>
    <w:rsid w:val="00C107C1"/>
    <w:rsid w:val="00C11906"/>
    <w:rsid w:val="00C11990"/>
    <w:rsid w:val="00C11E38"/>
    <w:rsid w:val="00C121F2"/>
    <w:rsid w:val="00C129DD"/>
    <w:rsid w:val="00C1347F"/>
    <w:rsid w:val="00C135FD"/>
    <w:rsid w:val="00C13731"/>
    <w:rsid w:val="00C138A3"/>
    <w:rsid w:val="00C13D94"/>
    <w:rsid w:val="00C1464B"/>
    <w:rsid w:val="00C1502B"/>
    <w:rsid w:val="00C172A1"/>
    <w:rsid w:val="00C174EE"/>
    <w:rsid w:val="00C201EE"/>
    <w:rsid w:val="00C20D41"/>
    <w:rsid w:val="00C2119E"/>
    <w:rsid w:val="00C21B80"/>
    <w:rsid w:val="00C21EC2"/>
    <w:rsid w:val="00C222A7"/>
    <w:rsid w:val="00C22735"/>
    <w:rsid w:val="00C233B1"/>
    <w:rsid w:val="00C23FC0"/>
    <w:rsid w:val="00C241C8"/>
    <w:rsid w:val="00C25057"/>
    <w:rsid w:val="00C25501"/>
    <w:rsid w:val="00C25774"/>
    <w:rsid w:val="00C2589F"/>
    <w:rsid w:val="00C25974"/>
    <w:rsid w:val="00C25E21"/>
    <w:rsid w:val="00C26643"/>
    <w:rsid w:val="00C26DCE"/>
    <w:rsid w:val="00C26EB2"/>
    <w:rsid w:val="00C30980"/>
    <w:rsid w:val="00C3138C"/>
    <w:rsid w:val="00C33811"/>
    <w:rsid w:val="00C33884"/>
    <w:rsid w:val="00C34C85"/>
    <w:rsid w:val="00C3563C"/>
    <w:rsid w:val="00C35738"/>
    <w:rsid w:val="00C3578C"/>
    <w:rsid w:val="00C36ABA"/>
    <w:rsid w:val="00C37040"/>
    <w:rsid w:val="00C37358"/>
    <w:rsid w:val="00C379E0"/>
    <w:rsid w:val="00C37CD5"/>
    <w:rsid w:val="00C4008D"/>
    <w:rsid w:val="00C414CE"/>
    <w:rsid w:val="00C41A14"/>
    <w:rsid w:val="00C43ADF"/>
    <w:rsid w:val="00C43F4C"/>
    <w:rsid w:val="00C441F4"/>
    <w:rsid w:val="00C44824"/>
    <w:rsid w:val="00C44865"/>
    <w:rsid w:val="00C44E0B"/>
    <w:rsid w:val="00C458B5"/>
    <w:rsid w:val="00C46934"/>
    <w:rsid w:val="00C47C2E"/>
    <w:rsid w:val="00C47DA7"/>
    <w:rsid w:val="00C52273"/>
    <w:rsid w:val="00C526D7"/>
    <w:rsid w:val="00C52B5F"/>
    <w:rsid w:val="00C52BBB"/>
    <w:rsid w:val="00C52E54"/>
    <w:rsid w:val="00C53808"/>
    <w:rsid w:val="00C53D81"/>
    <w:rsid w:val="00C56B4B"/>
    <w:rsid w:val="00C56B73"/>
    <w:rsid w:val="00C56E9F"/>
    <w:rsid w:val="00C57D5B"/>
    <w:rsid w:val="00C60686"/>
    <w:rsid w:val="00C61238"/>
    <w:rsid w:val="00C614EE"/>
    <w:rsid w:val="00C62C13"/>
    <w:rsid w:val="00C63258"/>
    <w:rsid w:val="00C632F4"/>
    <w:rsid w:val="00C655FE"/>
    <w:rsid w:val="00C65D09"/>
    <w:rsid w:val="00C66B89"/>
    <w:rsid w:val="00C67952"/>
    <w:rsid w:val="00C67C5C"/>
    <w:rsid w:val="00C700D3"/>
    <w:rsid w:val="00C704BA"/>
    <w:rsid w:val="00C70FDA"/>
    <w:rsid w:val="00C711D3"/>
    <w:rsid w:val="00C713CC"/>
    <w:rsid w:val="00C71655"/>
    <w:rsid w:val="00C71AD7"/>
    <w:rsid w:val="00C71DA1"/>
    <w:rsid w:val="00C7202B"/>
    <w:rsid w:val="00C72442"/>
    <w:rsid w:val="00C72982"/>
    <w:rsid w:val="00C7326E"/>
    <w:rsid w:val="00C7347F"/>
    <w:rsid w:val="00C73591"/>
    <w:rsid w:val="00C74310"/>
    <w:rsid w:val="00C74707"/>
    <w:rsid w:val="00C74A75"/>
    <w:rsid w:val="00C74C11"/>
    <w:rsid w:val="00C7504E"/>
    <w:rsid w:val="00C754C5"/>
    <w:rsid w:val="00C7645A"/>
    <w:rsid w:val="00C76DC3"/>
    <w:rsid w:val="00C77192"/>
    <w:rsid w:val="00C779F2"/>
    <w:rsid w:val="00C77DAF"/>
    <w:rsid w:val="00C77DCF"/>
    <w:rsid w:val="00C80F07"/>
    <w:rsid w:val="00C816CC"/>
    <w:rsid w:val="00C82649"/>
    <w:rsid w:val="00C82891"/>
    <w:rsid w:val="00C82BC7"/>
    <w:rsid w:val="00C83A4C"/>
    <w:rsid w:val="00C84572"/>
    <w:rsid w:val="00C84996"/>
    <w:rsid w:val="00C84A87"/>
    <w:rsid w:val="00C8539D"/>
    <w:rsid w:val="00C862DE"/>
    <w:rsid w:val="00C86435"/>
    <w:rsid w:val="00C86584"/>
    <w:rsid w:val="00C87F68"/>
    <w:rsid w:val="00C90729"/>
    <w:rsid w:val="00C90924"/>
    <w:rsid w:val="00C91641"/>
    <w:rsid w:val="00C922FC"/>
    <w:rsid w:val="00C926DF"/>
    <w:rsid w:val="00C92763"/>
    <w:rsid w:val="00C92EDC"/>
    <w:rsid w:val="00C93150"/>
    <w:rsid w:val="00C93B3E"/>
    <w:rsid w:val="00C95581"/>
    <w:rsid w:val="00C9595A"/>
    <w:rsid w:val="00C965A3"/>
    <w:rsid w:val="00C9660B"/>
    <w:rsid w:val="00C966B3"/>
    <w:rsid w:val="00C96A12"/>
    <w:rsid w:val="00C96EF7"/>
    <w:rsid w:val="00C97246"/>
    <w:rsid w:val="00C97E27"/>
    <w:rsid w:val="00CA0309"/>
    <w:rsid w:val="00CA0D8C"/>
    <w:rsid w:val="00CA2580"/>
    <w:rsid w:val="00CA34F5"/>
    <w:rsid w:val="00CA3C75"/>
    <w:rsid w:val="00CA4759"/>
    <w:rsid w:val="00CA57D0"/>
    <w:rsid w:val="00CA5804"/>
    <w:rsid w:val="00CA6468"/>
    <w:rsid w:val="00CB0899"/>
    <w:rsid w:val="00CB14E6"/>
    <w:rsid w:val="00CB1777"/>
    <w:rsid w:val="00CB1CFC"/>
    <w:rsid w:val="00CB2296"/>
    <w:rsid w:val="00CB2775"/>
    <w:rsid w:val="00CB2D0A"/>
    <w:rsid w:val="00CB3531"/>
    <w:rsid w:val="00CB39C3"/>
    <w:rsid w:val="00CB3A55"/>
    <w:rsid w:val="00CB3BF9"/>
    <w:rsid w:val="00CB4E15"/>
    <w:rsid w:val="00CB5478"/>
    <w:rsid w:val="00CB5AC6"/>
    <w:rsid w:val="00CB5C10"/>
    <w:rsid w:val="00CB654B"/>
    <w:rsid w:val="00CB7E75"/>
    <w:rsid w:val="00CC03EE"/>
    <w:rsid w:val="00CC111D"/>
    <w:rsid w:val="00CC1E24"/>
    <w:rsid w:val="00CC2344"/>
    <w:rsid w:val="00CC3254"/>
    <w:rsid w:val="00CC353D"/>
    <w:rsid w:val="00CC39C6"/>
    <w:rsid w:val="00CC3B28"/>
    <w:rsid w:val="00CC4FBD"/>
    <w:rsid w:val="00CC528E"/>
    <w:rsid w:val="00CC61EE"/>
    <w:rsid w:val="00CC6540"/>
    <w:rsid w:val="00CC7217"/>
    <w:rsid w:val="00CC76B0"/>
    <w:rsid w:val="00CC7E85"/>
    <w:rsid w:val="00CD0653"/>
    <w:rsid w:val="00CD1437"/>
    <w:rsid w:val="00CD1AC3"/>
    <w:rsid w:val="00CD221A"/>
    <w:rsid w:val="00CD2966"/>
    <w:rsid w:val="00CD2995"/>
    <w:rsid w:val="00CD2F5F"/>
    <w:rsid w:val="00CD3C71"/>
    <w:rsid w:val="00CD3EFB"/>
    <w:rsid w:val="00CD4DAD"/>
    <w:rsid w:val="00CD59B3"/>
    <w:rsid w:val="00CD66E3"/>
    <w:rsid w:val="00CD6BEB"/>
    <w:rsid w:val="00CD6D4A"/>
    <w:rsid w:val="00CD7534"/>
    <w:rsid w:val="00CD775A"/>
    <w:rsid w:val="00CD7924"/>
    <w:rsid w:val="00CE2872"/>
    <w:rsid w:val="00CE303A"/>
    <w:rsid w:val="00CE3564"/>
    <w:rsid w:val="00CE3CCC"/>
    <w:rsid w:val="00CE62C3"/>
    <w:rsid w:val="00CE6469"/>
    <w:rsid w:val="00CE79D4"/>
    <w:rsid w:val="00CF012C"/>
    <w:rsid w:val="00CF1750"/>
    <w:rsid w:val="00CF1841"/>
    <w:rsid w:val="00CF1D5A"/>
    <w:rsid w:val="00CF1DA2"/>
    <w:rsid w:val="00CF21DA"/>
    <w:rsid w:val="00CF2A7B"/>
    <w:rsid w:val="00CF3D28"/>
    <w:rsid w:val="00CF3DFC"/>
    <w:rsid w:val="00CF4A5E"/>
    <w:rsid w:val="00CF4F45"/>
    <w:rsid w:val="00CF5DB7"/>
    <w:rsid w:val="00CF64DB"/>
    <w:rsid w:val="00CF6C8F"/>
    <w:rsid w:val="00CF72A2"/>
    <w:rsid w:val="00CF7986"/>
    <w:rsid w:val="00CF7B64"/>
    <w:rsid w:val="00D002A7"/>
    <w:rsid w:val="00D00B95"/>
    <w:rsid w:val="00D00C7F"/>
    <w:rsid w:val="00D01B98"/>
    <w:rsid w:val="00D01B9F"/>
    <w:rsid w:val="00D02042"/>
    <w:rsid w:val="00D0254F"/>
    <w:rsid w:val="00D032CE"/>
    <w:rsid w:val="00D035A3"/>
    <w:rsid w:val="00D03D31"/>
    <w:rsid w:val="00D0404D"/>
    <w:rsid w:val="00D04E3E"/>
    <w:rsid w:val="00D04FC0"/>
    <w:rsid w:val="00D05125"/>
    <w:rsid w:val="00D055C8"/>
    <w:rsid w:val="00D05C6C"/>
    <w:rsid w:val="00D05EC9"/>
    <w:rsid w:val="00D0613B"/>
    <w:rsid w:val="00D061D5"/>
    <w:rsid w:val="00D06432"/>
    <w:rsid w:val="00D070B0"/>
    <w:rsid w:val="00D07219"/>
    <w:rsid w:val="00D07273"/>
    <w:rsid w:val="00D10D1E"/>
    <w:rsid w:val="00D1159F"/>
    <w:rsid w:val="00D1163C"/>
    <w:rsid w:val="00D11AC2"/>
    <w:rsid w:val="00D124E5"/>
    <w:rsid w:val="00D135A1"/>
    <w:rsid w:val="00D148A2"/>
    <w:rsid w:val="00D159AF"/>
    <w:rsid w:val="00D16690"/>
    <w:rsid w:val="00D16C3E"/>
    <w:rsid w:val="00D171F2"/>
    <w:rsid w:val="00D172C8"/>
    <w:rsid w:val="00D178B2"/>
    <w:rsid w:val="00D2023F"/>
    <w:rsid w:val="00D21D29"/>
    <w:rsid w:val="00D22E3E"/>
    <w:rsid w:val="00D239DC"/>
    <w:rsid w:val="00D24746"/>
    <w:rsid w:val="00D252CB"/>
    <w:rsid w:val="00D25EF7"/>
    <w:rsid w:val="00D26B7D"/>
    <w:rsid w:val="00D273AF"/>
    <w:rsid w:val="00D309F8"/>
    <w:rsid w:val="00D31125"/>
    <w:rsid w:val="00D31461"/>
    <w:rsid w:val="00D324D9"/>
    <w:rsid w:val="00D32AC4"/>
    <w:rsid w:val="00D32B55"/>
    <w:rsid w:val="00D3311F"/>
    <w:rsid w:val="00D3360B"/>
    <w:rsid w:val="00D347D4"/>
    <w:rsid w:val="00D34836"/>
    <w:rsid w:val="00D368A3"/>
    <w:rsid w:val="00D37179"/>
    <w:rsid w:val="00D3746F"/>
    <w:rsid w:val="00D40391"/>
    <w:rsid w:val="00D407FB"/>
    <w:rsid w:val="00D40BDF"/>
    <w:rsid w:val="00D418FF"/>
    <w:rsid w:val="00D422BA"/>
    <w:rsid w:val="00D42A27"/>
    <w:rsid w:val="00D436AE"/>
    <w:rsid w:val="00D43967"/>
    <w:rsid w:val="00D44E15"/>
    <w:rsid w:val="00D45112"/>
    <w:rsid w:val="00D459BC"/>
    <w:rsid w:val="00D46B50"/>
    <w:rsid w:val="00D50A9E"/>
    <w:rsid w:val="00D50C32"/>
    <w:rsid w:val="00D515C2"/>
    <w:rsid w:val="00D51EFC"/>
    <w:rsid w:val="00D53623"/>
    <w:rsid w:val="00D54134"/>
    <w:rsid w:val="00D5432A"/>
    <w:rsid w:val="00D55095"/>
    <w:rsid w:val="00D55367"/>
    <w:rsid w:val="00D5599B"/>
    <w:rsid w:val="00D56031"/>
    <w:rsid w:val="00D56095"/>
    <w:rsid w:val="00D56325"/>
    <w:rsid w:val="00D56D92"/>
    <w:rsid w:val="00D56DFF"/>
    <w:rsid w:val="00D57350"/>
    <w:rsid w:val="00D578E8"/>
    <w:rsid w:val="00D60D2D"/>
    <w:rsid w:val="00D60DA9"/>
    <w:rsid w:val="00D61505"/>
    <w:rsid w:val="00D62C84"/>
    <w:rsid w:val="00D62F43"/>
    <w:rsid w:val="00D6315F"/>
    <w:rsid w:val="00D631CE"/>
    <w:rsid w:val="00D638F9"/>
    <w:rsid w:val="00D65042"/>
    <w:rsid w:val="00D66031"/>
    <w:rsid w:val="00D6668F"/>
    <w:rsid w:val="00D6746A"/>
    <w:rsid w:val="00D67B24"/>
    <w:rsid w:val="00D67E9B"/>
    <w:rsid w:val="00D67EB4"/>
    <w:rsid w:val="00D7024A"/>
    <w:rsid w:val="00D7039B"/>
    <w:rsid w:val="00D70697"/>
    <w:rsid w:val="00D70E47"/>
    <w:rsid w:val="00D711DF"/>
    <w:rsid w:val="00D71426"/>
    <w:rsid w:val="00D714B0"/>
    <w:rsid w:val="00D727FA"/>
    <w:rsid w:val="00D72D87"/>
    <w:rsid w:val="00D73E50"/>
    <w:rsid w:val="00D74007"/>
    <w:rsid w:val="00D75896"/>
    <w:rsid w:val="00D75F5C"/>
    <w:rsid w:val="00D76439"/>
    <w:rsid w:val="00D77A9E"/>
    <w:rsid w:val="00D80BD3"/>
    <w:rsid w:val="00D80EDA"/>
    <w:rsid w:val="00D82374"/>
    <w:rsid w:val="00D824F7"/>
    <w:rsid w:val="00D82FE8"/>
    <w:rsid w:val="00D83232"/>
    <w:rsid w:val="00D8691A"/>
    <w:rsid w:val="00D86B5D"/>
    <w:rsid w:val="00D8703C"/>
    <w:rsid w:val="00D87B9F"/>
    <w:rsid w:val="00D91DC8"/>
    <w:rsid w:val="00D91FC5"/>
    <w:rsid w:val="00D924C9"/>
    <w:rsid w:val="00D92C9D"/>
    <w:rsid w:val="00D92E20"/>
    <w:rsid w:val="00D939E7"/>
    <w:rsid w:val="00D94D12"/>
    <w:rsid w:val="00D94D41"/>
    <w:rsid w:val="00D95259"/>
    <w:rsid w:val="00D95457"/>
    <w:rsid w:val="00D95677"/>
    <w:rsid w:val="00D9625E"/>
    <w:rsid w:val="00D96311"/>
    <w:rsid w:val="00D96614"/>
    <w:rsid w:val="00D9664D"/>
    <w:rsid w:val="00D96EC4"/>
    <w:rsid w:val="00D97399"/>
    <w:rsid w:val="00D97DE5"/>
    <w:rsid w:val="00D97F76"/>
    <w:rsid w:val="00DA058F"/>
    <w:rsid w:val="00DA1A7D"/>
    <w:rsid w:val="00DA2381"/>
    <w:rsid w:val="00DA23D8"/>
    <w:rsid w:val="00DA3AB1"/>
    <w:rsid w:val="00DA45A1"/>
    <w:rsid w:val="00DA48B2"/>
    <w:rsid w:val="00DA4A42"/>
    <w:rsid w:val="00DA55B1"/>
    <w:rsid w:val="00DA5640"/>
    <w:rsid w:val="00DA5B10"/>
    <w:rsid w:val="00DA5FD8"/>
    <w:rsid w:val="00DA68EE"/>
    <w:rsid w:val="00DA73DC"/>
    <w:rsid w:val="00DB0466"/>
    <w:rsid w:val="00DB0A0D"/>
    <w:rsid w:val="00DB1DBE"/>
    <w:rsid w:val="00DB35B5"/>
    <w:rsid w:val="00DB474D"/>
    <w:rsid w:val="00DB614A"/>
    <w:rsid w:val="00DB618A"/>
    <w:rsid w:val="00DB63CC"/>
    <w:rsid w:val="00DB6908"/>
    <w:rsid w:val="00DB75E0"/>
    <w:rsid w:val="00DB7981"/>
    <w:rsid w:val="00DB7BD4"/>
    <w:rsid w:val="00DB7D80"/>
    <w:rsid w:val="00DC03A8"/>
    <w:rsid w:val="00DC0681"/>
    <w:rsid w:val="00DC0862"/>
    <w:rsid w:val="00DC0EFC"/>
    <w:rsid w:val="00DC1056"/>
    <w:rsid w:val="00DC1F98"/>
    <w:rsid w:val="00DC2E91"/>
    <w:rsid w:val="00DC3838"/>
    <w:rsid w:val="00DC389D"/>
    <w:rsid w:val="00DC4F2A"/>
    <w:rsid w:val="00DC543F"/>
    <w:rsid w:val="00DC5829"/>
    <w:rsid w:val="00DC5881"/>
    <w:rsid w:val="00DC5F1A"/>
    <w:rsid w:val="00DC611C"/>
    <w:rsid w:val="00DC65E3"/>
    <w:rsid w:val="00DC6AED"/>
    <w:rsid w:val="00DD05C3"/>
    <w:rsid w:val="00DD05FA"/>
    <w:rsid w:val="00DD0666"/>
    <w:rsid w:val="00DD0B7B"/>
    <w:rsid w:val="00DD0CCA"/>
    <w:rsid w:val="00DD2343"/>
    <w:rsid w:val="00DD2483"/>
    <w:rsid w:val="00DD2786"/>
    <w:rsid w:val="00DD2A63"/>
    <w:rsid w:val="00DD2D74"/>
    <w:rsid w:val="00DD31EA"/>
    <w:rsid w:val="00DD3B56"/>
    <w:rsid w:val="00DD3E78"/>
    <w:rsid w:val="00DD4526"/>
    <w:rsid w:val="00DD4F53"/>
    <w:rsid w:val="00DD5820"/>
    <w:rsid w:val="00DD5D1F"/>
    <w:rsid w:val="00DD6093"/>
    <w:rsid w:val="00DD60F3"/>
    <w:rsid w:val="00DD65CC"/>
    <w:rsid w:val="00DD6FC0"/>
    <w:rsid w:val="00DD77D7"/>
    <w:rsid w:val="00DE114B"/>
    <w:rsid w:val="00DE2EFC"/>
    <w:rsid w:val="00DE3CF2"/>
    <w:rsid w:val="00DE3FB9"/>
    <w:rsid w:val="00DE4CD8"/>
    <w:rsid w:val="00DE5BC9"/>
    <w:rsid w:val="00DE64DB"/>
    <w:rsid w:val="00DE6FE6"/>
    <w:rsid w:val="00DE7B06"/>
    <w:rsid w:val="00DF05DD"/>
    <w:rsid w:val="00DF0AA1"/>
    <w:rsid w:val="00DF0D4B"/>
    <w:rsid w:val="00DF12D1"/>
    <w:rsid w:val="00DF1879"/>
    <w:rsid w:val="00DF18C8"/>
    <w:rsid w:val="00DF1A90"/>
    <w:rsid w:val="00DF1D1D"/>
    <w:rsid w:val="00DF232C"/>
    <w:rsid w:val="00DF32DB"/>
    <w:rsid w:val="00DF37AD"/>
    <w:rsid w:val="00DF3936"/>
    <w:rsid w:val="00DF3CD8"/>
    <w:rsid w:val="00DF3F7E"/>
    <w:rsid w:val="00DF5478"/>
    <w:rsid w:val="00DF61FB"/>
    <w:rsid w:val="00DF6D9E"/>
    <w:rsid w:val="00DF70C0"/>
    <w:rsid w:val="00DF7841"/>
    <w:rsid w:val="00DF7A2F"/>
    <w:rsid w:val="00E00937"/>
    <w:rsid w:val="00E00F13"/>
    <w:rsid w:val="00E013F9"/>
    <w:rsid w:val="00E01A17"/>
    <w:rsid w:val="00E02165"/>
    <w:rsid w:val="00E02F13"/>
    <w:rsid w:val="00E030BA"/>
    <w:rsid w:val="00E03475"/>
    <w:rsid w:val="00E038C0"/>
    <w:rsid w:val="00E03E1B"/>
    <w:rsid w:val="00E047AD"/>
    <w:rsid w:val="00E05042"/>
    <w:rsid w:val="00E050D8"/>
    <w:rsid w:val="00E055A3"/>
    <w:rsid w:val="00E0564A"/>
    <w:rsid w:val="00E05F03"/>
    <w:rsid w:val="00E06277"/>
    <w:rsid w:val="00E06A9A"/>
    <w:rsid w:val="00E06FD5"/>
    <w:rsid w:val="00E07072"/>
    <w:rsid w:val="00E074B9"/>
    <w:rsid w:val="00E07664"/>
    <w:rsid w:val="00E10B5D"/>
    <w:rsid w:val="00E10F4E"/>
    <w:rsid w:val="00E113AA"/>
    <w:rsid w:val="00E11AE9"/>
    <w:rsid w:val="00E122DA"/>
    <w:rsid w:val="00E127D2"/>
    <w:rsid w:val="00E131D7"/>
    <w:rsid w:val="00E13624"/>
    <w:rsid w:val="00E13697"/>
    <w:rsid w:val="00E13B0F"/>
    <w:rsid w:val="00E1435F"/>
    <w:rsid w:val="00E147C7"/>
    <w:rsid w:val="00E148B6"/>
    <w:rsid w:val="00E14BC5"/>
    <w:rsid w:val="00E14F66"/>
    <w:rsid w:val="00E15A72"/>
    <w:rsid w:val="00E15EDF"/>
    <w:rsid w:val="00E16155"/>
    <w:rsid w:val="00E165E5"/>
    <w:rsid w:val="00E169A1"/>
    <w:rsid w:val="00E1767B"/>
    <w:rsid w:val="00E17F2D"/>
    <w:rsid w:val="00E203B1"/>
    <w:rsid w:val="00E205B7"/>
    <w:rsid w:val="00E2101C"/>
    <w:rsid w:val="00E22852"/>
    <w:rsid w:val="00E238B5"/>
    <w:rsid w:val="00E242D2"/>
    <w:rsid w:val="00E24488"/>
    <w:rsid w:val="00E244DE"/>
    <w:rsid w:val="00E249F6"/>
    <w:rsid w:val="00E25B38"/>
    <w:rsid w:val="00E262BC"/>
    <w:rsid w:val="00E264FE"/>
    <w:rsid w:val="00E26A94"/>
    <w:rsid w:val="00E2712C"/>
    <w:rsid w:val="00E276E1"/>
    <w:rsid w:val="00E30829"/>
    <w:rsid w:val="00E31C79"/>
    <w:rsid w:val="00E326DD"/>
    <w:rsid w:val="00E32A16"/>
    <w:rsid w:val="00E32D6C"/>
    <w:rsid w:val="00E33107"/>
    <w:rsid w:val="00E33ABB"/>
    <w:rsid w:val="00E33B70"/>
    <w:rsid w:val="00E3436C"/>
    <w:rsid w:val="00E34C23"/>
    <w:rsid w:val="00E34CF4"/>
    <w:rsid w:val="00E35409"/>
    <w:rsid w:val="00E37388"/>
    <w:rsid w:val="00E37B31"/>
    <w:rsid w:val="00E37CCA"/>
    <w:rsid w:val="00E40544"/>
    <w:rsid w:val="00E40945"/>
    <w:rsid w:val="00E40C48"/>
    <w:rsid w:val="00E41179"/>
    <w:rsid w:val="00E4294E"/>
    <w:rsid w:val="00E437CE"/>
    <w:rsid w:val="00E440EF"/>
    <w:rsid w:val="00E44137"/>
    <w:rsid w:val="00E44192"/>
    <w:rsid w:val="00E449FA"/>
    <w:rsid w:val="00E44D65"/>
    <w:rsid w:val="00E459AA"/>
    <w:rsid w:val="00E4687B"/>
    <w:rsid w:val="00E468C8"/>
    <w:rsid w:val="00E47991"/>
    <w:rsid w:val="00E50AD7"/>
    <w:rsid w:val="00E50B8E"/>
    <w:rsid w:val="00E50C34"/>
    <w:rsid w:val="00E512FE"/>
    <w:rsid w:val="00E5134A"/>
    <w:rsid w:val="00E51CBC"/>
    <w:rsid w:val="00E51DA1"/>
    <w:rsid w:val="00E51F29"/>
    <w:rsid w:val="00E5239B"/>
    <w:rsid w:val="00E52CCA"/>
    <w:rsid w:val="00E53747"/>
    <w:rsid w:val="00E53D7F"/>
    <w:rsid w:val="00E53DC1"/>
    <w:rsid w:val="00E5452C"/>
    <w:rsid w:val="00E54F3E"/>
    <w:rsid w:val="00E55C57"/>
    <w:rsid w:val="00E55F0A"/>
    <w:rsid w:val="00E5665F"/>
    <w:rsid w:val="00E56B7F"/>
    <w:rsid w:val="00E571D8"/>
    <w:rsid w:val="00E57E60"/>
    <w:rsid w:val="00E6076B"/>
    <w:rsid w:val="00E61021"/>
    <w:rsid w:val="00E61415"/>
    <w:rsid w:val="00E61B79"/>
    <w:rsid w:val="00E61D83"/>
    <w:rsid w:val="00E61FBE"/>
    <w:rsid w:val="00E62526"/>
    <w:rsid w:val="00E627CF"/>
    <w:rsid w:val="00E629A1"/>
    <w:rsid w:val="00E62BA3"/>
    <w:rsid w:val="00E631FC"/>
    <w:rsid w:val="00E6356F"/>
    <w:rsid w:val="00E63873"/>
    <w:rsid w:val="00E639CA"/>
    <w:rsid w:val="00E63AD1"/>
    <w:rsid w:val="00E63C8E"/>
    <w:rsid w:val="00E642D5"/>
    <w:rsid w:val="00E64CDB"/>
    <w:rsid w:val="00E65793"/>
    <w:rsid w:val="00E668D0"/>
    <w:rsid w:val="00E6774E"/>
    <w:rsid w:val="00E71F60"/>
    <w:rsid w:val="00E72940"/>
    <w:rsid w:val="00E72D19"/>
    <w:rsid w:val="00E72EE6"/>
    <w:rsid w:val="00E74705"/>
    <w:rsid w:val="00E75FF4"/>
    <w:rsid w:val="00E7685F"/>
    <w:rsid w:val="00E77F2A"/>
    <w:rsid w:val="00E80209"/>
    <w:rsid w:val="00E80C9C"/>
    <w:rsid w:val="00E811B1"/>
    <w:rsid w:val="00E816EA"/>
    <w:rsid w:val="00E8171D"/>
    <w:rsid w:val="00E81F57"/>
    <w:rsid w:val="00E82B47"/>
    <w:rsid w:val="00E82C07"/>
    <w:rsid w:val="00E83328"/>
    <w:rsid w:val="00E8345A"/>
    <w:rsid w:val="00E83586"/>
    <w:rsid w:val="00E8410E"/>
    <w:rsid w:val="00E847EF"/>
    <w:rsid w:val="00E84E33"/>
    <w:rsid w:val="00E853D5"/>
    <w:rsid w:val="00E85979"/>
    <w:rsid w:val="00E85A64"/>
    <w:rsid w:val="00E85F5B"/>
    <w:rsid w:val="00E8625C"/>
    <w:rsid w:val="00E867A5"/>
    <w:rsid w:val="00E86D50"/>
    <w:rsid w:val="00E86FE7"/>
    <w:rsid w:val="00E872D4"/>
    <w:rsid w:val="00E8790D"/>
    <w:rsid w:val="00E87AD3"/>
    <w:rsid w:val="00E900A2"/>
    <w:rsid w:val="00E91370"/>
    <w:rsid w:val="00E91AF4"/>
    <w:rsid w:val="00E91C3F"/>
    <w:rsid w:val="00E92705"/>
    <w:rsid w:val="00E92A84"/>
    <w:rsid w:val="00E935D4"/>
    <w:rsid w:val="00E936FD"/>
    <w:rsid w:val="00E94519"/>
    <w:rsid w:val="00E946B8"/>
    <w:rsid w:val="00E9541F"/>
    <w:rsid w:val="00E957A7"/>
    <w:rsid w:val="00E95EC2"/>
    <w:rsid w:val="00E96415"/>
    <w:rsid w:val="00E9653C"/>
    <w:rsid w:val="00E9678D"/>
    <w:rsid w:val="00E97B51"/>
    <w:rsid w:val="00EA00B1"/>
    <w:rsid w:val="00EA04D2"/>
    <w:rsid w:val="00EA09DC"/>
    <w:rsid w:val="00EA0F0E"/>
    <w:rsid w:val="00EA0FA9"/>
    <w:rsid w:val="00EA1709"/>
    <w:rsid w:val="00EA1A5B"/>
    <w:rsid w:val="00EA1D7B"/>
    <w:rsid w:val="00EA2BA2"/>
    <w:rsid w:val="00EA2F0A"/>
    <w:rsid w:val="00EA30CD"/>
    <w:rsid w:val="00EA3880"/>
    <w:rsid w:val="00EA38D5"/>
    <w:rsid w:val="00EA4E03"/>
    <w:rsid w:val="00EA55C7"/>
    <w:rsid w:val="00EA5DC3"/>
    <w:rsid w:val="00EA5EA9"/>
    <w:rsid w:val="00EA69EA"/>
    <w:rsid w:val="00EA6B7D"/>
    <w:rsid w:val="00EA7130"/>
    <w:rsid w:val="00EA7201"/>
    <w:rsid w:val="00EA7945"/>
    <w:rsid w:val="00EB12D7"/>
    <w:rsid w:val="00EB3291"/>
    <w:rsid w:val="00EB419C"/>
    <w:rsid w:val="00EB4754"/>
    <w:rsid w:val="00EB4CBF"/>
    <w:rsid w:val="00EB4D4D"/>
    <w:rsid w:val="00EB546C"/>
    <w:rsid w:val="00EB552A"/>
    <w:rsid w:val="00EB5EBC"/>
    <w:rsid w:val="00EB62BC"/>
    <w:rsid w:val="00EB71CC"/>
    <w:rsid w:val="00EC0358"/>
    <w:rsid w:val="00EC1113"/>
    <w:rsid w:val="00EC1C48"/>
    <w:rsid w:val="00EC29BF"/>
    <w:rsid w:val="00EC33F4"/>
    <w:rsid w:val="00EC40E0"/>
    <w:rsid w:val="00EC61EE"/>
    <w:rsid w:val="00EC7340"/>
    <w:rsid w:val="00EC747C"/>
    <w:rsid w:val="00EC7B93"/>
    <w:rsid w:val="00EC7D3B"/>
    <w:rsid w:val="00ED03DA"/>
    <w:rsid w:val="00ED09FE"/>
    <w:rsid w:val="00ED0D5A"/>
    <w:rsid w:val="00ED1585"/>
    <w:rsid w:val="00ED27D6"/>
    <w:rsid w:val="00ED57F6"/>
    <w:rsid w:val="00ED63C4"/>
    <w:rsid w:val="00ED6ED4"/>
    <w:rsid w:val="00ED7077"/>
    <w:rsid w:val="00ED707B"/>
    <w:rsid w:val="00ED7118"/>
    <w:rsid w:val="00ED7270"/>
    <w:rsid w:val="00ED72B3"/>
    <w:rsid w:val="00ED754C"/>
    <w:rsid w:val="00ED785D"/>
    <w:rsid w:val="00EE007A"/>
    <w:rsid w:val="00EE0322"/>
    <w:rsid w:val="00EE1A85"/>
    <w:rsid w:val="00EE1BB6"/>
    <w:rsid w:val="00EE3DFE"/>
    <w:rsid w:val="00EE421C"/>
    <w:rsid w:val="00EE4B97"/>
    <w:rsid w:val="00EE4FF3"/>
    <w:rsid w:val="00EE5AC1"/>
    <w:rsid w:val="00EE643E"/>
    <w:rsid w:val="00EE646B"/>
    <w:rsid w:val="00EE74DF"/>
    <w:rsid w:val="00EE7532"/>
    <w:rsid w:val="00EF1141"/>
    <w:rsid w:val="00EF1D67"/>
    <w:rsid w:val="00EF3454"/>
    <w:rsid w:val="00EF35B9"/>
    <w:rsid w:val="00EF363B"/>
    <w:rsid w:val="00EF432F"/>
    <w:rsid w:val="00EF4330"/>
    <w:rsid w:val="00EF4DFE"/>
    <w:rsid w:val="00EF5D40"/>
    <w:rsid w:val="00EF7F94"/>
    <w:rsid w:val="00F001A0"/>
    <w:rsid w:val="00F00D35"/>
    <w:rsid w:val="00F01EE7"/>
    <w:rsid w:val="00F0275C"/>
    <w:rsid w:val="00F02872"/>
    <w:rsid w:val="00F02904"/>
    <w:rsid w:val="00F02EA4"/>
    <w:rsid w:val="00F032D3"/>
    <w:rsid w:val="00F038B2"/>
    <w:rsid w:val="00F03E59"/>
    <w:rsid w:val="00F03F65"/>
    <w:rsid w:val="00F043B5"/>
    <w:rsid w:val="00F043E3"/>
    <w:rsid w:val="00F052F9"/>
    <w:rsid w:val="00F05604"/>
    <w:rsid w:val="00F06415"/>
    <w:rsid w:val="00F064C4"/>
    <w:rsid w:val="00F07310"/>
    <w:rsid w:val="00F07471"/>
    <w:rsid w:val="00F07C4A"/>
    <w:rsid w:val="00F10138"/>
    <w:rsid w:val="00F10D42"/>
    <w:rsid w:val="00F1100C"/>
    <w:rsid w:val="00F117E4"/>
    <w:rsid w:val="00F11CC1"/>
    <w:rsid w:val="00F13741"/>
    <w:rsid w:val="00F13D89"/>
    <w:rsid w:val="00F13F84"/>
    <w:rsid w:val="00F147AE"/>
    <w:rsid w:val="00F14C79"/>
    <w:rsid w:val="00F14F7D"/>
    <w:rsid w:val="00F15891"/>
    <w:rsid w:val="00F15BB0"/>
    <w:rsid w:val="00F15C5E"/>
    <w:rsid w:val="00F15D1A"/>
    <w:rsid w:val="00F161BE"/>
    <w:rsid w:val="00F16381"/>
    <w:rsid w:val="00F16981"/>
    <w:rsid w:val="00F169E6"/>
    <w:rsid w:val="00F17294"/>
    <w:rsid w:val="00F17385"/>
    <w:rsid w:val="00F1749D"/>
    <w:rsid w:val="00F1766A"/>
    <w:rsid w:val="00F206A3"/>
    <w:rsid w:val="00F20BA7"/>
    <w:rsid w:val="00F20F51"/>
    <w:rsid w:val="00F221B5"/>
    <w:rsid w:val="00F2332E"/>
    <w:rsid w:val="00F235CA"/>
    <w:rsid w:val="00F237DE"/>
    <w:rsid w:val="00F24078"/>
    <w:rsid w:val="00F24389"/>
    <w:rsid w:val="00F24BB0"/>
    <w:rsid w:val="00F24BFA"/>
    <w:rsid w:val="00F2516E"/>
    <w:rsid w:val="00F25818"/>
    <w:rsid w:val="00F25F3E"/>
    <w:rsid w:val="00F25FBD"/>
    <w:rsid w:val="00F2648F"/>
    <w:rsid w:val="00F269D3"/>
    <w:rsid w:val="00F269FE"/>
    <w:rsid w:val="00F300C7"/>
    <w:rsid w:val="00F30204"/>
    <w:rsid w:val="00F312D7"/>
    <w:rsid w:val="00F31893"/>
    <w:rsid w:val="00F32207"/>
    <w:rsid w:val="00F327F0"/>
    <w:rsid w:val="00F32883"/>
    <w:rsid w:val="00F32EB6"/>
    <w:rsid w:val="00F32FCE"/>
    <w:rsid w:val="00F33121"/>
    <w:rsid w:val="00F34639"/>
    <w:rsid w:val="00F34B2D"/>
    <w:rsid w:val="00F3653D"/>
    <w:rsid w:val="00F377D8"/>
    <w:rsid w:val="00F37B79"/>
    <w:rsid w:val="00F37C1A"/>
    <w:rsid w:val="00F37F82"/>
    <w:rsid w:val="00F37FFB"/>
    <w:rsid w:val="00F40756"/>
    <w:rsid w:val="00F40884"/>
    <w:rsid w:val="00F409D5"/>
    <w:rsid w:val="00F42D39"/>
    <w:rsid w:val="00F43331"/>
    <w:rsid w:val="00F434C4"/>
    <w:rsid w:val="00F4394E"/>
    <w:rsid w:val="00F43CE9"/>
    <w:rsid w:val="00F43D2F"/>
    <w:rsid w:val="00F44353"/>
    <w:rsid w:val="00F453B8"/>
    <w:rsid w:val="00F45855"/>
    <w:rsid w:val="00F45D63"/>
    <w:rsid w:val="00F4607A"/>
    <w:rsid w:val="00F471F1"/>
    <w:rsid w:val="00F47697"/>
    <w:rsid w:val="00F50D58"/>
    <w:rsid w:val="00F50FAA"/>
    <w:rsid w:val="00F52D67"/>
    <w:rsid w:val="00F55389"/>
    <w:rsid w:val="00F55755"/>
    <w:rsid w:val="00F56755"/>
    <w:rsid w:val="00F56A36"/>
    <w:rsid w:val="00F573D9"/>
    <w:rsid w:val="00F57442"/>
    <w:rsid w:val="00F57D68"/>
    <w:rsid w:val="00F60750"/>
    <w:rsid w:val="00F60BBD"/>
    <w:rsid w:val="00F614D5"/>
    <w:rsid w:val="00F62A6A"/>
    <w:rsid w:val="00F639D6"/>
    <w:rsid w:val="00F6483B"/>
    <w:rsid w:val="00F65A24"/>
    <w:rsid w:val="00F6608D"/>
    <w:rsid w:val="00F701DF"/>
    <w:rsid w:val="00F70298"/>
    <w:rsid w:val="00F70624"/>
    <w:rsid w:val="00F70FE3"/>
    <w:rsid w:val="00F71A67"/>
    <w:rsid w:val="00F71D3D"/>
    <w:rsid w:val="00F72440"/>
    <w:rsid w:val="00F74345"/>
    <w:rsid w:val="00F74B7B"/>
    <w:rsid w:val="00F7609D"/>
    <w:rsid w:val="00F76722"/>
    <w:rsid w:val="00F76893"/>
    <w:rsid w:val="00F76D8F"/>
    <w:rsid w:val="00F77062"/>
    <w:rsid w:val="00F77848"/>
    <w:rsid w:val="00F8080E"/>
    <w:rsid w:val="00F808AB"/>
    <w:rsid w:val="00F80A20"/>
    <w:rsid w:val="00F80A3A"/>
    <w:rsid w:val="00F80D07"/>
    <w:rsid w:val="00F81CA3"/>
    <w:rsid w:val="00F81E6A"/>
    <w:rsid w:val="00F81F5B"/>
    <w:rsid w:val="00F8261C"/>
    <w:rsid w:val="00F8339E"/>
    <w:rsid w:val="00F83AFA"/>
    <w:rsid w:val="00F84C52"/>
    <w:rsid w:val="00F84EDE"/>
    <w:rsid w:val="00F84FAE"/>
    <w:rsid w:val="00F8542C"/>
    <w:rsid w:val="00F8577B"/>
    <w:rsid w:val="00F86868"/>
    <w:rsid w:val="00F868CE"/>
    <w:rsid w:val="00F86A16"/>
    <w:rsid w:val="00F86BAE"/>
    <w:rsid w:val="00F86CDA"/>
    <w:rsid w:val="00F910EC"/>
    <w:rsid w:val="00F911EC"/>
    <w:rsid w:val="00F913DC"/>
    <w:rsid w:val="00F923BD"/>
    <w:rsid w:val="00F925B6"/>
    <w:rsid w:val="00F92DCA"/>
    <w:rsid w:val="00F93934"/>
    <w:rsid w:val="00F93D18"/>
    <w:rsid w:val="00F9679C"/>
    <w:rsid w:val="00F96CB3"/>
    <w:rsid w:val="00F970F6"/>
    <w:rsid w:val="00F97A7F"/>
    <w:rsid w:val="00F97B9F"/>
    <w:rsid w:val="00FA01AB"/>
    <w:rsid w:val="00FA02EA"/>
    <w:rsid w:val="00FA05FF"/>
    <w:rsid w:val="00FA1976"/>
    <w:rsid w:val="00FA2C2D"/>
    <w:rsid w:val="00FA3C2A"/>
    <w:rsid w:val="00FA44C0"/>
    <w:rsid w:val="00FA534E"/>
    <w:rsid w:val="00FA5F3C"/>
    <w:rsid w:val="00FA6972"/>
    <w:rsid w:val="00FA6EEF"/>
    <w:rsid w:val="00FA75E1"/>
    <w:rsid w:val="00FA7ACE"/>
    <w:rsid w:val="00FB0AF4"/>
    <w:rsid w:val="00FB0BB7"/>
    <w:rsid w:val="00FB0FBB"/>
    <w:rsid w:val="00FB26FD"/>
    <w:rsid w:val="00FB3EDB"/>
    <w:rsid w:val="00FB4352"/>
    <w:rsid w:val="00FB4D49"/>
    <w:rsid w:val="00FB6247"/>
    <w:rsid w:val="00FB631E"/>
    <w:rsid w:val="00FB644D"/>
    <w:rsid w:val="00FC1005"/>
    <w:rsid w:val="00FC1300"/>
    <w:rsid w:val="00FC239B"/>
    <w:rsid w:val="00FC23C5"/>
    <w:rsid w:val="00FC25AA"/>
    <w:rsid w:val="00FC2BE8"/>
    <w:rsid w:val="00FC2D5D"/>
    <w:rsid w:val="00FC35EE"/>
    <w:rsid w:val="00FC3904"/>
    <w:rsid w:val="00FC3A24"/>
    <w:rsid w:val="00FC45DF"/>
    <w:rsid w:val="00FC62A3"/>
    <w:rsid w:val="00FC6CD5"/>
    <w:rsid w:val="00FC71F6"/>
    <w:rsid w:val="00FC7E5C"/>
    <w:rsid w:val="00FC7FF1"/>
    <w:rsid w:val="00FD08D2"/>
    <w:rsid w:val="00FD0EF5"/>
    <w:rsid w:val="00FD110D"/>
    <w:rsid w:val="00FD12B7"/>
    <w:rsid w:val="00FD1D8D"/>
    <w:rsid w:val="00FD268F"/>
    <w:rsid w:val="00FD2B5A"/>
    <w:rsid w:val="00FD33E4"/>
    <w:rsid w:val="00FD387E"/>
    <w:rsid w:val="00FD5158"/>
    <w:rsid w:val="00FD51B2"/>
    <w:rsid w:val="00FD5BCD"/>
    <w:rsid w:val="00FD669C"/>
    <w:rsid w:val="00FD6ABF"/>
    <w:rsid w:val="00FD7011"/>
    <w:rsid w:val="00FE0A46"/>
    <w:rsid w:val="00FE1C7F"/>
    <w:rsid w:val="00FE1DF6"/>
    <w:rsid w:val="00FE22D5"/>
    <w:rsid w:val="00FE2438"/>
    <w:rsid w:val="00FE25F7"/>
    <w:rsid w:val="00FE333A"/>
    <w:rsid w:val="00FE44F2"/>
    <w:rsid w:val="00FE5B62"/>
    <w:rsid w:val="00FE5B9C"/>
    <w:rsid w:val="00FE6AE5"/>
    <w:rsid w:val="00FE6E76"/>
    <w:rsid w:val="00FE790F"/>
    <w:rsid w:val="00FF00E7"/>
    <w:rsid w:val="00FF0720"/>
    <w:rsid w:val="00FF0BF3"/>
    <w:rsid w:val="00FF11F9"/>
    <w:rsid w:val="00FF24D2"/>
    <w:rsid w:val="00FF4936"/>
    <w:rsid w:val="00FF4F4D"/>
    <w:rsid w:val="00FF506B"/>
    <w:rsid w:val="00FF5A7E"/>
    <w:rsid w:val="00FF670F"/>
    <w:rsid w:val="00FF680A"/>
    <w:rsid w:val="00FF6AFB"/>
    <w:rsid w:val="00FF6B4A"/>
    <w:rsid w:val="00FF72A8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F643D8"/>
  <w15:docId w15:val="{8FB45AA2-B565-4233-A76B-49C96AB45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MS Mincho" w:hAnsi="CordiaUPC" w:cs="CordiaUPC"/>
        <w:sz w:val="28"/>
        <w:szCs w:val="28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F7F"/>
    <w:rPr>
      <w:rFonts w:ascii="Angsana New" w:hAnsi="Angsana New"/>
      <w:sz w:val="30"/>
      <w:szCs w:val="30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267518"/>
    <w:pPr>
      <w:keepNext/>
      <w:keepLines/>
      <w:spacing w:before="480"/>
      <w:outlineLvl w:val="0"/>
    </w:pPr>
    <w:rPr>
      <w:rFonts w:asciiTheme="majorHAnsi" w:eastAsiaTheme="majorEastAsia" w:hAnsiTheme="majorHAnsi" w:cs="Browallia New"/>
      <w:b/>
      <w:bCs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67518"/>
    <w:pPr>
      <w:keepNext/>
      <w:keepLines/>
      <w:spacing w:before="200"/>
      <w:outlineLvl w:val="1"/>
    </w:pPr>
    <w:rPr>
      <w:rFonts w:asciiTheme="majorHAnsi" w:eastAsiaTheme="majorEastAsia" w:hAnsiTheme="majorHAnsi" w:cs="Browallia New"/>
      <w:b/>
      <w:sz w:val="26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267518"/>
    <w:pPr>
      <w:keepNext/>
      <w:keepLines/>
      <w:spacing w:before="200"/>
      <w:outlineLvl w:val="2"/>
    </w:pPr>
    <w:rPr>
      <w:rFonts w:asciiTheme="majorHAnsi" w:eastAsiaTheme="majorEastAsia" w:hAnsiTheme="majorHAnsi" w:cs="Browallia New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CommentReference">
    <w:name w:val="Style Comment Reference +"/>
    <w:basedOn w:val="CommentReference"/>
    <w:rsid w:val="00F44353"/>
    <w:rPr>
      <w:rFonts w:ascii="Angsana New" w:eastAsia="Angsana New" w:hAnsi="Angsana New" w:cs="Angsana New"/>
      <w:sz w:val="24"/>
      <w:szCs w:val="24"/>
    </w:rPr>
  </w:style>
  <w:style w:type="character" w:styleId="CommentReference">
    <w:name w:val="annotation reference"/>
    <w:basedOn w:val="DefaultParagraphFont"/>
    <w:semiHidden/>
    <w:rsid w:val="00F44353"/>
    <w:rPr>
      <w:sz w:val="16"/>
      <w:szCs w:val="18"/>
    </w:rPr>
  </w:style>
  <w:style w:type="paragraph" w:styleId="Header">
    <w:name w:val="header"/>
    <w:basedOn w:val="Normal"/>
    <w:rsid w:val="00EF35B9"/>
    <w:pPr>
      <w:tabs>
        <w:tab w:val="center" w:pos="4153"/>
        <w:tab w:val="right" w:pos="8306"/>
      </w:tabs>
    </w:pPr>
    <w:rPr>
      <w:szCs w:val="35"/>
    </w:rPr>
  </w:style>
  <w:style w:type="paragraph" w:styleId="Footer">
    <w:name w:val="footer"/>
    <w:basedOn w:val="Normal"/>
    <w:link w:val="FooterChar"/>
    <w:uiPriority w:val="99"/>
    <w:rsid w:val="00EF35B9"/>
    <w:pPr>
      <w:tabs>
        <w:tab w:val="center" w:pos="4153"/>
        <w:tab w:val="right" w:pos="8306"/>
      </w:tabs>
    </w:pPr>
    <w:rPr>
      <w:szCs w:val="35"/>
    </w:rPr>
  </w:style>
  <w:style w:type="character" w:styleId="PageNumber">
    <w:name w:val="page number"/>
    <w:basedOn w:val="DefaultParagraphFont"/>
    <w:rsid w:val="00EF35B9"/>
  </w:style>
  <w:style w:type="table" w:styleId="TableGrid">
    <w:name w:val="Table Grid"/>
    <w:basedOn w:val="TableNormal"/>
    <w:uiPriority w:val="39"/>
    <w:rsid w:val="00CB4E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1B704B"/>
    <w:pPr>
      <w:shd w:val="clear" w:color="auto" w:fill="000080"/>
    </w:pPr>
    <w:rPr>
      <w:rFonts w:ascii="Tahoma" w:hAnsi="Tahoma"/>
      <w:szCs w:val="24"/>
    </w:rPr>
  </w:style>
  <w:style w:type="table" w:styleId="TableWeb1">
    <w:name w:val="Table Web 1"/>
    <w:basedOn w:val="TableNormal"/>
    <w:rsid w:val="00D22E3E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noteText">
    <w:name w:val="footnote text"/>
    <w:basedOn w:val="Normal"/>
    <w:link w:val="FootnoteTextChar"/>
    <w:rsid w:val="007B1F06"/>
    <w:rPr>
      <w:sz w:val="20"/>
      <w:szCs w:val="23"/>
    </w:rPr>
  </w:style>
  <w:style w:type="character" w:styleId="FootnoteReference">
    <w:name w:val="footnote reference"/>
    <w:basedOn w:val="DefaultParagraphFont"/>
    <w:semiHidden/>
    <w:rsid w:val="007B1F06"/>
    <w:rPr>
      <w:sz w:val="32"/>
      <w:szCs w:val="32"/>
      <w:vertAlign w:val="superscript"/>
    </w:rPr>
  </w:style>
  <w:style w:type="paragraph" w:styleId="BalloonText">
    <w:name w:val="Balloon Text"/>
    <w:basedOn w:val="Normal"/>
    <w:semiHidden/>
    <w:rsid w:val="00877610"/>
    <w:rPr>
      <w:rFonts w:ascii="Tahoma" w:hAnsi="Tahoma"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442A5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63C4"/>
    <w:pPr>
      <w:ind w:left="720"/>
      <w:contextualSpacing/>
    </w:pPr>
    <w:rPr>
      <w:szCs w:val="38"/>
    </w:rPr>
  </w:style>
  <w:style w:type="table" w:styleId="MediumGrid3-Accent3">
    <w:name w:val="Medium Grid 3 Accent 3"/>
    <w:basedOn w:val="TableNormal"/>
    <w:uiPriority w:val="69"/>
    <w:rsid w:val="00CA34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paragraph" w:styleId="NormalWeb">
    <w:name w:val="Normal (Web)"/>
    <w:basedOn w:val="Normal"/>
    <w:uiPriority w:val="99"/>
    <w:unhideWhenUsed/>
    <w:rsid w:val="00CA34F5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C7504E"/>
    <w:rPr>
      <w:color w:val="800080" w:themeColor="followedHyperlink"/>
      <w:u w:val="single"/>
    </w:rPr>
  </w:style>
  <w:style w:type="character" w:customStyle="1" w:styleId="questionheaderdisabled">
    <w:name w:val="questionheaderdisabled"/>
    <w:basedOn w:val="DefaultParagraphFont"/>
    <w:rsid w:val="00C7504E"/>
  </w:style>
  <w:style w:type="character" w:customStyle="1" w:styleId="sxttahoma1">
    <w:name w:val="sxt_tahoma1"/>
    <w:basedOn w:val="DefaultParagraphFont"/>
    <w:rsid w:val="006A07AF"/>
    <w:rPr>
      <w:rFonts w:ascii="Tahoma" w:hAnsi="Tahoma" w:cs="Tahoma" w:hint="default"/>
      <w:b w:val="0"/>
      <w:bCs w:val="0"/>
      <w:i w:val="0"/>
      <w:iCs w:val="0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E9541F"/>
    <w:pPr>
      <w:spacing w:after="200"/>
    </w:pPr>
    <w:rPr>
      <w:rFonts w:cs="Angsana New"/>
      <w:b/>
      <w:bCs/>
      <w:color w:val="4F81BD" w:themeColor="accent1"/>
      <w:sz w:val="18"/>
      <w:szCs w:val="22"/>
    </w:rPr>
  </w:style>
  <w:style w:type="paragraph" w:customStyle="1" w:styleId="Default">
    <w:name w:val="Default"/>
    <w:rsid w:val="0096132D"/>
    <w:pPr>
      <w:autoSpaceDE w:val="0"/>
      <w:autoSpaceDN w:val="0"/>
      <w:adjustRightInd w:val="0"/>
    </w:pPr>
    <w:rPr>
      <w:rFonts w:ascii="TH SarabunPSK" w:cs="TH SarabunPSK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337A94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337A94"/>
    <w:rPr>
      <w:rFonts w:ascii="Angsana New" w:hAnsi="Angsana New" w:cs="Angsana New"/>
      <w:sz w:val="20"/>
      <w:szCs w:val="25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A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A94"/>
    <w:rPr>
      <w:rFonts w:ascii="Angsana New" w:hAnsi="Angsana New" w:cs="Angsana New"/>
      <w:b/>
      <w:bCs/>
      <w:sz w:val="20"/>
      <w:szCs w:val="25"/>
      <w:lang w:eastAsia="ja-JP"/>
    </w:rPr>
  </w:style>
  <w:style w:type="paragraph" w:styleId="EndnoteText">
    <w:name w:val="endnote text"/>
    <w:basedOn w:val="Normal"/>
    <w:link w:val="EndnoteTextChar"/>
    <w:semiHidden/>
    <w:unhideWhenUsed/>
    <w:rsid w:val="002519E9"/>
    <w:rPr>
      <w:rFonts w:cs="Angsana New"/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semiHidden/>
    <w:rsid w:val="002519E9"/>
    <w:rPr>
      <w:rFonts w:ascii="Angsana New" w:hAnsi="Angsana New" w:cs="Angsana New"/>
      <w:sz w:val="20"/>
      <w:szCs w:val="25"/>
      <w:lang w:eastAsia="ja-JP"/>
    </w:rPr>
  </w:style>
  <w:style w:type="character" w:styleId="EndnoteReference">
    <w:name w:val="endnote reference"/>
    <w:basedOn w:val="DefaultParagraphFont"/>
    <w:semiHidden/>
    <w:unhideWhenUsed/>
    <w:rsid w:val="002519E9"/>
    <w:rPr>
      <w:sz w:val="32"/>
      <w:szCs w:val="32"/>
      <w:vertAlign w:val="superscript"/>
    </w:rPr>
  </w:style>
  <w:style w:type="character" w:customStyle="1" w:styleId="memo13">
    <w:name w:val="memo13"/>
    <w:basedOn w:val="DefaultParagraphFont"/>
    <w:rsid w:val="00986CBD"/>
  </w:style>
  <w:style w:type="character" w:customStyle="1" w:styleId="h11">
    <w:name w:val="h11"/>
    <w:basedOn w:val="DefaultParagraphFont"/>
    <w:rsid w:val="00167283"/>
    <w:rPr>
      <w:rFonts w:ascii="Tahoma" w:hAnsi="Tahoma" w:cs="Tahoma" w:hint="default"/>
      <w:b/>
      <w:bCs/>
      <w:color w:val="D00800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rsid w:val="00EE74DF"/>
    <w:rPr>
      <w:rFonts w:ascii="Angsana New" w:hAnsi="Angsana New"/>
      <w:sz w:val="20"/>
      <w:szCs w:val="23"/>
      <w:lang w:eastAsia="ja-JP"/>
    </w:rPr>
  </w:style>
  <w:style w:type="character" w:customStyle="1" w:styleId="Heading1Char">
    <w:name w:val="Heading 1 Char"/>
    <w:basedOn w:val="DefaultParagraphFont"/>
    <w:link w:val="Heading1"/>
    <w:rsid w:val="00267518"/>
    <w:rPr>
      <w:rFonts w:asciiTheme="majorHAnsi" w:eastAsiaTheme="majorEastAsia" w:hAnsiTheme="majorHAnsi" w:cs="Browallia New"/>
      <w:b/>
      <w:bCs/>
      <w:szCs w:val="30"/>
      <w:lang w:eastAsia="ja-JP"/>
    </w:rPr>
  </w:style>
  <w:style w:type="character" w:customStyle="1" w:styleId="Heading2Char">
    <w:name w:val="Heading 2 Char"/>
    <w:basedOn w:val="DefaultParagraphFont"/>
    <w:link w:val="Heading2"/>
    <w:rsid w:val="00267518"/>
    <w:rPr>
      <w:rFonts w:asciiTheme="majorHAnsi" w:eastAsiaTheme="majorEastAsia" w:hAnsiTheme="majorHAnsi" w:cs="Browallia New"/>
      <w:b/>
      <w:sz w:val="26"/>
      <w:szCs w:val="30"/>
      <w:u w:val="single"/>
      <w:lang w:eastAsia="ja-JP"/>
    </w:rPr>
  </w:style>
  <w:style w:type="character" w:customStyle="1" w:styleId="Heading3Char">
    <w:name w:val="Heading 3 Char"/>
    <w:basedOn w:val="DefaultParagraphFont"/>
    <w:link w:val="Heading3"/>
    <w:rsid w:val="00267518"/>
    <w:rPr>
      <w:rFonts w:asciiTheme="majorHAnsi" w:eastAsiaTheme="majorEastAsia" w:hAnsiTheme="majorHAnsi" w:cs="Browallia New"/>
      <w:b/>
      <w:sz w:val="30"/>
      <w:szCs w:val="30"/>
      <w:u w:val="single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267518"/>
    <w:pPr>
      <w:spacing w:line="276" w:lineRule="auto"/>
      <w:outlineLvl w:val="9"/>
    </w:pPr>
    <w:rPr>
      <w:rFonts w:cstheme="majorBidi"/>
      <w:color w:val="365F91" w:themeColor="accent1" w:themeShade="BF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1502B"/>
    <w:pPr>
      <w:tabs>
        <w:tab w:val="right" w:leader="dot" w:pos="9016"/>
      </w:tabs>
      <w:snapToGrid w:val="0"/>
      <w:spacing w:after="120"/>
    </w:pPr>
    <w:rPr>
      <w:rFonts w:cs="Angsana New"/>
      <w:szCs w:val="38"/>
    </w:rPr>
  </w:style>
  <w:style w:type="paragraph" w:styleId="TOC2">
    <w:name w:val="toc 2"/>
    <w:basedOn w:val="Normal"/>
    <w:next w:val="Normal"/>
    <w:autoRedefine/>
    <w:uiPriority w:val="39"/>
    <w:unhideWhenUsed/>
    <w:rsid w:val="00C1502B"/>
    <w:pPr>
      <w:tabs>
        <w:tab w:val="left" w:pos="709"/>
        <w:tab w:val="right" w:leader="dot" w:pos="9016"/>
      </w:tabs>
      <w:spacing w:after="100"/>
      <w:ind w:left="300"/>
    </w:pPr>
    <w:rPr>
      <w:rFonts w:cs="Angsana New"/>
      <w:szCs w:val="38"/>
    </w:rPr>
  </w:style>
  <w:style w:type="paragraph" w:styleId="TOC3">
    <w:name w:val="toc 3"/>
    <w:basedOn w:val="Normal"/>
    <w:next w:val="Normal"/>
    <w:autoRedefine/>
    <w:uiPriority w:val="39"/>
    <w:unhideWhenUsed/>
    <w:rsid w:val="00267518"/>
    <w:pPr>
      <w:spacing w:after="100"/>
      <w:ind w:left="600"/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4259EC"/>
    <w:rPr>
      <w:rFonts w:ascii="Angsana New" w:hAnsi="Angsana New"/>
      <w:sz w:val="30"/>
      <w:szCs w:val="35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3250F7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6F2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4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6436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33643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2E9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80B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37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54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699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7822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646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1255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471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9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74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15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8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028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17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495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3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19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7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6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45149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791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83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9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6429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11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4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48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11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1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4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43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257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5374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189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2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7107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1339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55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88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185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92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92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9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179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1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0873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6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205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0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91455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6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29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08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9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56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6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6981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0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08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26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25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6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35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60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9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07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73675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370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29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883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243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97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158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9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3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2066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0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62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394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47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013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4770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40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025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1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5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5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86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3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284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31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5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44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6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4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104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866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11404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319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0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5591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8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49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18475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941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0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298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4724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01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1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8718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1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6948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692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238775">
          <w:marLeft w:val="403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1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7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188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0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8421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9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205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252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786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152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1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2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14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2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63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0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6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60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770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820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66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0068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5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5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9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5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92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5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0499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77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399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282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979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916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60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7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6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9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57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7065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6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43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774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155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27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788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4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4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6525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457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220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82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082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151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7952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122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5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5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3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896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7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9794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80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1117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2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692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2907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72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3874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8710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8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174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612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8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4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332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33179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t.or.th/th/privacy-notic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dexTeam@set.or.th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cf4778-0de0-4ec1-9adc-5121c5124b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F267E95140746A034E12598524E90" ma:contentTypeVersion="16" ma:contentTypeDescription="Create a new document." ma:contentTypeScope="" ma:versionID="2c6b873c27bdef66f2e385737e2c8618">
  <xsd:schema xmlns:xsd="http://www.w3.org/2001/XMLSchema" xmlns:xs="http://www.w3.org/2001/XMLSchema" xmlns:p="http://schemas.microsoft.com/office/2006/metadata/properties" xmlns:ns3="31b206a1-e46a-4e07-9fa4-db604067a10f" xmlns:ns4="a4cf4778-0de0-4ec1-9adc-5121c5124b9e" targetNamespace="http://schemas.microsoft.com/office/2006/metadata/properties" ma:root="true" ma:fieldsID="6e308c5f44a4112e8aae9cb96a963df5" ns3:_="" ns4:_="">
    <xsd:import namespace="31b206a1-e46a-4e07-9fa4-db604067a10f"/>
    <xsd:import namespace="a4cf4778-0de0-4ec1-9adc-5121c5124b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b206a1-e46a-4e07-9fa4-db604067a1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f4778-0de0-4ec1-9adc-5121c5124b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9B6585-4E9B-49C1-B6E5-FA71705280F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a4cf4778-0de0-4ec1-9adc-5121c5124b9e"/>
    <ds:schemaRef ds:uri="31b206a1-e46a-4e07-9fa4-db604067a10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4477573-33D5-4E8B-BDD3-C3E2FA337F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8A14C8-904D-4FDE-AF66-79912C997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b206a1-e46a-4e07-9fa4-db604067a10f"/>
    <ds:schemaRef ds:uri="a4cf4778-0de0-4ec1-9adc-5121c5124b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8EF855-E7CF-4318-9B4E-BB5E83D3C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26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ส่วนที่ 1: บทนำ</vt:lpstr>
    </vt:vector>
  </TitlesOfParts>
  <Company>Toshiba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่วนที่ 1: บทนำ</dc:title>
  <dc:creator>Administrator</dc:creator>
  <cp:lastModifiedBy>SUWANNEE TANGWERAPONG</cp:lastModifiedBy>
  <cp:revision>8</cp:revision>
  <cp:lastPrinted>2022-09-05T02:46:00Z</cp:lastPrinted>
  <dcterms:created xsi:type="dcterms:W3CDTF">2023-01-27T05:59:00Z</dcterms:created>
  <dcterms:modified xsi:type="dcterms:W3CDTF">2023-02-1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F267E95140746A034E12598524E90</vt:lpwstr>
  </property>
</Properties>
</file>